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8838" w:type="dxa"/>
        <w:tblInd w:w="-10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8"/>
        <w:gridCol w:w="3330"/>
        <w:gridCol w:w="5405"/>
        <w:gridCol w:w="73"/>
        <w:gridCol w:w="12"/>
      </w:tblGrid>
      <w:tr w:rsidR="009D5AFE" w:rsidRPr="004B5BAD" w:rsidTr="00E53CE8">
        <w:trPr>
          <w:gridBefore w:val="1"/>
          <w:gridAfter w:val="2"/>
          <w:wBefore w:w="18" w:type="dxa"/>
          <w:wAfter w:w="85" w:type="dxa"/>
        </w:trPr>
        <w:tc>
          <w:tcPr>
            <w:tcW w:w="3330" w:type="dxa"/>
            <w:tcMar>
              <w:top w:w="43" w:type="dxa"/>
              <w:left w:w="0" w:type="dxa"/>
              <w:bottom w:w="43" w:type="dxa"/>
              <w:right w:w="0" w:type="dxa"/>
            </w:tcMar>
          </w:tcPr>
          <w:p w:rsidR="00335A26" w:rsidRPr="004B5BAD" w:rsidRDefault="00335A26" w:rsidP="00FF4F4F">
            <w:pPr>
              <w:pStyle w:val="Heading2"/>
              <w:keepNext w:val="0"/>
              <w:numPr>
                <w:ilvl w:val="0"/>
                <w:numId w:val="0"/>
              </w:numPr>
              <w:ind w:left="576" w:hanging="576"/>
              <w:outlineLvl w:val="1"/>
              <w:rPr>
                <w:color w:val="auto"/>
                <w:sz w:val="18"/>
                <w:szCs w:val="18"/>
              </w:rPr>
            </w:pPr>
            <w:r w:rsidRPr="004B5BAD">
              <w:rPr>
                <w:color w:val="auto"/>
                <w:sz w:val="18"/>
                <w:szCs w:val="18"/>
              </w:rPr>
              <w:t xml:space="preserve">Project Number: </w:t>
            </w:r>
          </w:p>
        </w:tc>
        <w:tc>
          <w:tcPr>
            <w:tcW w:w="5405" w:type="dxa"/>
            <w:tcMar>
              <w:top w:w="43" w:type="dxa"/>
              <w:left w:w="0" w:type="dxa"/>
              <w:bottom w:w="43" w:type="dxa"/>
              <w:right w:w="0" w:type="dxa"/>
            </w:tcMar>
          </w:tcPr>
          <w:p w:rsidR="00335A26" w:rsidRPr="004B5BAD" w:rsidRDefault="00B26ED5" w:rsidP="00C602B2">
            <w:pPr>
              <w:rPr>
                <w:szCs w:val="18"/>
              </w:rPr>
            </w:pPr>
            <w:r w:rsidRPr="00B26ED5">
              <w:rPr>
                <w:szCs w:val="18"/>
              </w:rPr>
              <w:t>1820-172-0122</w:t>
            </w:r>
          </w:p>
        </w:tc>
      </w:tr>
      <w:tr w:rsidR="009D5AFE" w:rsidRPr="004B5BAD" w:rsidTr="00E53CE8">
        <w:trPr>
          <w:gridBefore w:val="1"/>
          <w:gridAfter w:val="2"/>
          <w:wBefore w:w="18" w:type="dxa"/>
          <w:wAfter w:w="85" w:type="dxa"/>
        </w:trPr>
        <w:tc>
          <w:tcPr>
            <w:tcW w:w="3330" w:type="dxa"/>
            <w:tcMar>
              <w:top w:w="43" w:type="dxa"/>
              <w:left w:w="0" w:type="dxa"/>
              <w:bottom w:w="43" w:type="dxa"/>
              <w:right w:w="0" w:type="dxa"/>
            </w:tcMar>
          </w:tcPr>
          <w:p w:rsidR="00335A26" w:rsidRPr="004B5BAD" w:rsidRDefault="00335A26" w:rsidP="00FF4F4F">
            <w:pPr>
              <w:pStyle w:val="Heading2"/>
              <w:keepNext w:val="0"/>
              <w:numPr>
                <w:ilvl w:val="0"/>
                <w:numId w:val="0"/>
              </w:numPr>
              <w:ind w:left="576" w:hanging="576"/>
              <w:outlineLvl w:val="1"/>
              <w:rPr>
                <w:i/>
                <w:color w:val="auto"/>
                <w:sz w:val="18"/>
                <w:szCs w:val="18"/>
              </w:rPr>
            </w:pPr>
            <w:r w:rsidRPr="004B5BAD">
              <w:rPr>
                <w:color w:val="auto"/>
                <w:sz w:val="18"/>
                <w:szCs w:val="18"/>
              </w:rPr>
              <w:t xml:space="preserve">Project Title: </w:t>
            </w:r>
          </w:p>
        </w:tc>
        <w:tc>
          <w:tcPr>
            <w:tcW w:w="5405" w:type="dxa"/>
            <w:tcMar>
              <w:top w:w="43" w:type="dxa"/>
              <w:left w:w="0" w:type="dxa"/>
              <w:bottom w:w="43" w:type="dxa"/>
              <w:right w:w="0" w:type="dxa"/>
            </w:tcMar>
          </w:tcPr>
          <w:p w:rsidR="00335A26" w:rsidRPr="004B5BAD" w:rsidRDefault="00B26ED5" w:rsidP="00C602B2">
            <w:pPr>
              <w:rPr>
                <w:szCs w:val="18"/>
              </w:rPr>
            </w:pPr>
            <w:r w:rsidRPr="00B26ED5">
              <w:rPr>
                <w:szCs w:val="18"/>
              </w:rPr>
              <w:t>Effects of the Introduction of Feed Grains into Mid-South Soybean Production Systems</w:t>
            </w:r>
          </w:p>
        </w:tc>
      </w:tr>
      <w:tr w:rsidR="009D5AFE" w:rsidRPr="004B5BAD" w:rsidTr="00E53CE8">
        <w:trPr>
          <w:gridBefore w:val="1"/>
          <w:gridAfter w:val="2"/>
          <w:wBefore w:w="18" w:type="dxa"/>
          <w:wAfter w:w="85" w:type="dxa"/>
        </w:trPr>
        <w:tc>
          <w:tcPr>
            <w:tcW w:w="3330" w:type="dxa"/>
            <w:tcMar>
              <w:top w:w="43" w:type="dxa"/>
              <w:left w:w="0" w:type="dxa"/>
              <w:bottom w:w="43" w:type="dxa"/>
              <w:right w:w="0" w:type="dxa"/>
            </w:tcMar>
          </w:tcPr>
          <w:p w:rsidR="00335A26" w:rsidRPr="004B5BAD" w:rsidRDefault="00FF4F4F" w:rsidP="00FF4F4F">
            <w:pPr>
              <w:pStyle w:val="Heading2"/>
              <w:keepNext w:val="0"/>
              <w:numPr>
                <w:ilvl w:val="0"/>
                <w:numId w:val="0"/>
              </w:numPr>
              <w:ind w:left="576" w:hanging="576"/>
              <w:outlineLvl w:val="1"/>
              <w:rPr>
                <w:color w:val="auto"/>
                <w:sz w:val="18"/>
                <w:szCs w:val="18"/>
              </w:rPr>
            </w:pPr>
            <w:r w:rsidRPr="004B5BAD">
              <w:rPr>
                <w:color w:val="auto"/>
                <w:sz w:val="18"/>
                <w:szCs w:val="18"/>
              </w:rPr>
              <w:t>Organization</w:t>
            </w:r>
            <w:r w:rsidR="00335A26" w:rsidRPr="004B5BAD">
              <w:rPr>
                <w:color w:val="auto"/>
                <w:sz w:val="18"/>
                <w:szCs w:val="18"/>
              </w:rPr>
              <w:t xml:space="preserve">: </w:t>
            </w:r>
          </w:p>
        </w:tc>
        <w:tc>
          <w:tcPr>
            <w:tcW w:w="5405" w:type="dxa"/>
            <w:tcMar>
              <w:top w:w="43" w:type="dxa"/>
              <w:left w:w="0" w:type="dxa"/>
              <w:bottom w:w="43" w:type="dxa"/>
              <w:right w:w="0" w:type="dxa"/>
            </w:tcMar>
          </w:tcPr>
          <w:p w:rsidR="00335A26" w:rsidRPr="004B5BAD" w:rsidRDefault="00B26ED5" w:rsidP="00C602B2">
            <w:pPr>
              <w:rPr>
                <w:szCs w:val="18"/>
              </w:rPr>
            </w:pPr>
            <w:r w:rsidRPr="00B26ED5">
              <w:rPr>
                <w:szCs w:val="18"/>
              </w:rPr>
              <w:t>Mississippi State University</w:t>
            </w:r>
          </w:p>
        </w:tc>
      </w:tr>
      <w:tr w:rsidR="009D5AFE" w:rsidRPr="004B5BAD" w:rsidTr="00E53CE8">
        <w:trPr>
          <w:gridBefore w:val="1"/>
          <w:gridAfter w:val="2"/>
          <w:wBefore w:w="18" w:type="dxa"/>
          <w:wAfter w:w="85" w:type="dxa"/>
        </w:trPr>
        <w:tc>
          <w:tcPr>
            <w:tcW w:w="3330" w:type="dxa"/>
            <w:tcMar>
              <w:top w:w="43" w:type="dxa"/>
              <w:left w:w="0" w:type="dxa"/>
              <w:bottom w:w="43" w:type="dxa"/>
              <w:right w:w="0" w:type="dxa"/>
            </w:tcMar>
          </w:tcPr>
          <w:p w:rsidR="00335A26" w:rsidRPr="004B5BAD" w:rsidRDefault="00FF4F4F" w:rsidP="00FF4F4F">
            <w:pPr>
              <w:pStyle w:val="Heading2"/>
              <w:keepNext w:val="0"/>
              <w:numPr>
                <w:ilvl w:val="0"/>
                <w:numId w:val="0"/>
              </w:numPr>
              <w:ind w:left="576" w:hanging="576"/>
              <w:outlineLvl w:val="1"/>
              <w:rPr>
                <w:i/>
                <w:color w:val="auto"/>
                <w:sz w:val="18"/>
                <w:szCs w:val="18"/>
              </w:rPr>
            </w:pPr>
            <w:r w:rsidRPr="004B5BAD">
              <w:rPr>
                <w:color w:val="auto"/>
                <w:sz w:val="18"/>
                <w:szCs w:val="18"/>
              </w:rPr>
              <w:t>Principal Investigator Name:</w:t>
            </w:r>
          </w:p>
        </w:tc>
        <w:tc>
          <w:tcPr>
            <w:tcW w:w="5405" w:type="dxa"/>
            <w:tcMar>
              <w:top w:w="43" w:type="dxa"/>
              <w:left w:w="0" w:type="dxa"/>
              <w:bottom w:w="43" w:type="dxa"/>
              <w:right w:w="0" w:type="dxa"/>
            </w:tcMar>
          </w:tcPr>
          <w:p w:rsidR="00335A26" w:rsidRPr="004B5BAD" w:rsidRDefault="00B26ED5" w:rsidP="00C602B2">
            <w:pPr>
              <w:rPr>
                <w:szCs w:val="18"/>
              </w:rPr>
            </w:pPr>
            <w:r>
              <w:rPr>
                <w:szCs w:val="18"/>
              </w:rPr>
              <w:t>Dr. Dan Reynolds</w:t>
            </w:r>
          </w:p>
        </w:tc>
      </w:tr>
      <w:tr w:rsidR="00773484" w:rsidRPr="004B5BAD" w:rsidTr="00E53CE8">
        <w:trPr>
          <w:gridBefore w:val="1"/>
          <w:gridAfter w:val="2"/>
          <w:wBefore w:w="18" w:type="dxa"/>
          <w:wAfter w:w="85" w:type="dxa"/>
          <w:trHeight w:val="1180"/>
        </w:trPr>
        <w:tc>
          <w:tcPr>
            <w:tcW w:w="8735" w:type="dxa"/>
            <w:gridSpan w:val="2"/>
            <w:tcMar>
              <w:top w:w="43" w:type="dxa"/>
              <w:left w:w="0" w:type="dxa"/>
              <w:bottom w:w="43" w:type="dxa"/>
              <w:right w:w="0" w:type="dxa"/>
            </w:tcMar>
          </w:tcPr>
          <w:p w:rsidR="00773484" w:rsidRPr="004B5BAD" w:rsidRDefault="00773484" w:rsidP="00F070B4">
            <w:pPr>
              <w:pStyle w:val="Heading2"/>
              <w:numPr>
                <w:ilvl w:val="0"/>
                <w:numId w:val="0"/>
              </w:numPr>
              <w:ind w:left="576" w:hanging="576"/>
              <w:outlineLvl w:val="1"/>
              <w:rPr>
                <w:b w:val="0"/>
                <w:sz w:val="18"/>
                <w:szCs w:val="18"/>
              </w:rPr>
            </w:pPr>
            <w:r w:rsidRPr="00E85299">
              <w:rPr>
                <w:sz w:val="18"/>
                <w:szCs w:val="18"/>
              </w:rPr>
              <w:t xml:space="preserve">Project </w:t>
            </w:r>
            <w:r w:rsidR="008041BE" w:rsidRPr="00E85299">
              <w:rPr>
                <w:sz w:val="18"/>
                <w:szCs w:val="18"/>
              </w:rPr>
              <w:t>Status</w:t>
            </w:r>
            <w:r w:rsidR="00FF4F4F" w:rsidRPr="00E85299">
              <w:rPr>
                <w:sz w:val="18"/>
                <w:szCs w:val="18"/>
              </w:rPr>
              <w:t xml:space="preserve"> - </w:t>
            </w:r>
            <w:r w:rsidR="00FF4F4F" w:rsidRPr="00E85299">
              <w:rPr>
                <w:b w:val="0"/>
                <w:sz w:val="18"/>
                <w:szCs w:val="18"/>
              </w:rPr>
              <w:t xml:space="preserve">What </w:t>
            </w:r>
            <w:r w:rsidR="0025429E" w:rsidRPr="00E85299">
              <w:rPr>
                <w:b w:val="0"/>
                <w:sz w:val="18"/>
                <w:szCs w:val="18"/>
              </w:rPr>
              <w:t xml:space="preserve">key activities were undertaken and what were the key </w:t>
            </w:r>
            <w:r w:rsidR="00FF4F4F" w:rsidRPr="00E85299">
              <w:rPr>
                <w:b w:val="0"/>
                <w:sz w:val="18"/>
                <w:szCs w:val="18"/>
              </w:rPr>
              <w:t>accomplis</w:t>
            </w:r>
            <w:r w:rsidR="0025429E" w:rsidRPr="00E85299">
              <w:rPr>
                <w:b w:val="0"/>
                <w:sz w:val="18"/>
                <w:szCs w:val="18"/>
              </w:rPr>
              <w:t>hments</w:t>
            </w:r>
            <w:r w:rsidR="00FF4F4F" w:rsidRPr="00E85299">
              <w:rPr>
                <w:b w:val="0"/>
                <w:sz w:val="18"/>
                <w:szCs w:val="18"/>
              </w:rPr>
              <w:t xml:space="preserve"> during the life of </w:t>
            </w:r>
            <w:r w:rsidR="004C0762" w:rsidRPr="00E85299">
              <w:rPr>
                <w:b w:val="0"/>
                <w:sz w:val="18"/>
                <w:szCs w:val="18"/>
              </w:rPr>
              <w:t>this</w:t>
            </w:r>
            <w:r w:rsidR="00FF4F4F" w:rsidRPr="00E85299">
              <w:rPr>
                <w:b w:val="0"/>
                <w:sz w:val="18"/>
                <w:szCs w:val="18"/>
              </w:rPr>
              <w:t xml:space="preserve"> project</w:t>
            </w:r>
            <w:r w:rsidR="00083E61" w:rsidRPr="00E85299">
              <w:rPr>
                <w:b w:val="0"/>
                <w:sz w:val="18"/>
                <w:szCs w:val="18"/>
              </w:rPr>
              <w:t>?</w:t>
            </w:r>
            <w:r w:rsidR="00693D9D" w:rsidRPr="00E85299">
              <w:rPr>
                <w:b w:val="0"/>
                <w:sz w:val="18"/>
                <w:szCs w:val="18"/>
              </w:rPr>
              <w:t xml:space="preserve">  </w:t>
            </w:r>
            <w:r w:rsidR="008041BE" w:rsidRPr="00E85299">
              <w:rPr>
                <w:b w:val="0"/>
                <w:sz w:val="18"/>
                <w:szCs w:val="18"/>
              </w:rPr>
              <w:t xml:space="preserve">Please use this field to clearly and concisely report on project progress.  The information included should reflect quantifiable results </w:t>
            </w:r>
            <w:r w:rsidR="00F070B4" w:rsidRPr="00E85299">
              <w:rPr>
                <w:b w:val="0"/>
                <w:sz w:val="18"/>
                <w:szCs w:val="18"/>
              </w:rPr>
              <w:t xml:space="preserve">(expand upon the KPIs) </w:t>
            </w:r>
            <w:r w:rsidR="008041BE" w:rsidRPr="00E85299">
              <w:rPr>
                <w:b w:val="0"/>
                <w:sz w:val="18"/>
                <w:szCs w:val="18"/>
              </w:rPr>
              <w:t>that can be used to evalua</w:t>
            </w:r>
            <w:r w:rsidR="005B1D04" w:rsidRPr="00E85299">
              <w:rPr>
                <w:b w:val="0"/>
                <w:sz w:val="18"/>
                <w:szCs w:val="18"/>
              </w:rPr>
              <w:t>te and measure project success.</w:t>
            </w:r>
            <w:r w:rsidR="008041BE" w:rsidRPr="00E85299">
              <w:rPr>
                <w:b w:val="0"/>
                <w:sz w:val="18"/>
                <w:szCs w:val="18"/>
              </w:rPr>
              <w:t xml:space="preserve"> Technical reports, no longer than 4 pages, may be </w:t>
            </w:r>
            <w:r w:rsidR="00F070B4" w:rsidRPr="00E85299">
              <w:rPr>
                <w:b w:val="0"/>
                <w:sz w:val="18"/>
                <w:szCs w:val="18"/>
              </w:rPr>
              <w:t>included in this section.</w:t>
            </w:r>
            <w:r w:rsidR="00F070B4" w:rsidRPr="004B5BAD">
              <w:rPr>
                <w:b w:val="0"/>
                <w:sz w:val="18"/>
                <w:szCs w:val="18"/>
              </w:rPr>
              <w:t xml:space="preserve">  </w:t>
            </w:r>
          </w:p>
        </w:tc>
      </w:tr>
      <w:tr w:rsidR="00773484" w:rsidRPr="004B5BAD" w:rsidTr="00E53CE8">
        <w:trPr>
          <w:gridBefore w:val="1"/>
          <w:gridAfter w:val="2"/>
          <w:wBefore w:w="18" w:type="dxa"/>
          <w:wAfter w:w="85" w:type="dxa"/>
          <w:trHeight w:val="1630"/>
        </w:trPr>
        <w:tc>
          <w:tcPr>
            <w:tcW w:w="8735" w:type="dxa"/>
            <w:gridSpan w:val="2"/>
            <w:tcMar>
              <w:top w:w="43" w:type="dxa"/>
              <w:left w:w="0" w:type="dxa"/>
              <w:bottom w:w="43" w:type="dxa"/>
              <w:right w:w="0" w:type="dxa"/>
            </w:tcMar>
          </w:tcPr>
          <w:p w:rsidR="00B26ED5" w:rsidRDefault="0095109E" w:rsidP="00B010F8">
            <w:pPr>
              <w:spacing w:line="240" w:lineRule="auto"/>
              <w:rPr>
                <w:szCs w:val="18"/>
              </w:rPr>
            </w:pPr>
            <w:r w:rsidRPr="00E53CE8">
              <w:rPr>
                <w:szCs w:val="18"/>
              </w:rPr>
              <w:t>This project was started in 2014 and 4 years of this s</w:t>
            </w:r>
            <w:bookmarkStart w:id="0" w:name="_GoBack"/>
            <w:bookmarkEnd w:id="0"/>
            <w:r w:rsidRPr="00E53CE8">
              <w:rPr>
                <w:szCs w:val="18"/>
              </w:rPr>
              <w:t>tudy was completed by 2017. We completed 5</w:t>
            </w:r>
            <w:r w:rsidRPr="00E53CE8">
              <w:rPr>
                <w:szCs w:val="18"/>
                <w:vertAlign w:val="superscript"/>
              </w:rPr>
              <w:t>th</w:t>
            </w:r>
            <w:r w:rsidRPr="00E53CE8">
              <w:rPr>
                <w:szCs w:val="18"/>
              </w:rPr>
              <w:t xml:space="preserve"> year in 2018 and it will be continued for one more year in 2019. A total of 12 rotations were included in this project, including different rotations of corn, soybean, sorghum, or wheat as well as</w:t>
            </w:r>
            <w:r w:rsidR="003F04B8">
              <w:rPr>
                <w:szCs w:val="18"/>
              </w:rPr>
              <w:t xml:space="preserve"> continuous </w:t>
            </w:r>
            <w:r w:rsidRPr="00E53CE8">
              <w:rPr>
                <w:szCs w:val="18"/>
              </w:rPr>
              <w:t xml:space="preserve">single crop rotations. Two rotations including grain sorghum were included in the study due to the potential of grain sorghum as a rotational crop on multiple soil types in the Mid-South. The 2-yr rotations </w:t>
            </w:r>
            <w:r w:rsidR="004B5BAD" w:rsidRPr="00E53CE8">
              <w:rPr>
                <w:szCs w:val="18"/>
              </w:rPr>
              <w:t xml:space="preserve">including 1:1 Soybean/Corn and 1:1 Soybean/Sorghum </w:t>
            </w:r>
            <w:r w:rsidRPr="00E53CE8">
              <w:rPr>
                <w:szCs w:val="18"/>
              </w:rPr>
              <w:t xml:space="preserve">completed their second cycle in 2017 and third cycle will be completed in the 2019 growing season. Three-year rotations (Irrigated 2:1 Soybean/Soybean/Corn and Irrigated 1:2 Soybean/Corn/Corn) completed only first rotation cycle in 2016 and second rotation cycle will be completed in 2019. </w:t>
            </w:r>
          </w:p>
          <w:p w:rsidR="007823B2" w:rsidRDefault="0095109E" w:rsidP="00B010F8">
            <w:pPr>
              <w:spacing w:line="240" w:lineRule="auto"/>
              <w:rPr>
                <w:szCs w:val="18"/>
              </w:rPr>
            </w:pPr>
            <w:r w:rsidRPr="00E53CE8">
              <w:rPr>
                <w:szCs w:val="18"/>
              </w:rPr>
              <w:t>The data collected from this project included crop yields, soil nutrient analysis, and soil nematode population density.</w:t>
            </w:r>
            <w:r w:rsidR="004B5BAD" w:rsidRPr="00E53CE8">
              <w:rPr>
                <w:szCs w:val="18"/>
              </w:rPr>
              <w:t xml:space="preserve"> Economic analysis was also conducted on this collected yield data and utilizing input cost information from Mississippi State University’s Delta Planning Budgets. </w:t>
            </w:r>
            <w:r w:rsidRPr="00E53CE8">
              <w:rPr>
                <w:szCs w:val="18"/>
              </w:rPr>
              <w:t>All crop rotations do not have each crop every year. Consequently, the yields were compared separately across crop rotation for each year and location.</w:t>
            </w:r>
            <w:r w:rsidR="00484C9E">
              <w:rPr>
                <w:szCs w:val="18"/>
              </w:rPr>
              <w:t xml:space="preserve"> For 2018 yield data,</w:t>
            </w:r>
            <w:r w:rsidR="005B1D04">
              <w:rPr>
                <w:szCs w:val="18"/>
              </w:rPr>
              <w:t xml:space="preserve"> because of wet soil conditions in last months, the harvesting was delayed and</w:t>
            </w:r>
            <w:r w:rsidR="00484C9E">
              <w:rPr>
                <w:szCs w:val="18"/>
              </w:rPr>
              <w:t xml:space="preserve"> we are </w:t>
            </w:r>
            <w:r w:rsidR="00291966">
              <w:rPr>
                <w:szCs w:val="18"/>
              </w:rPr>
              <w:t>still in process of getting data from cooperat</w:t>
            </w:r>
            <w:r w:rsidR="006670B8">
              <w:rPr>
                <w:szCs w:val="18"/>
              </w:rPr>
              <w:t xml:space="preserve">ors and analyzing it for results. </w:t>
            </w:r>
            <w:r w:rsidR="009678C6" w:rsidRPr="009678C6">
              <w:rPr>
                <w:szCs w:val="18"/>
              </w:rPr>
              <w:t>Sorghum yields were reduced mostly at all locations by bird damage or by white sugarcane aphid and sorghum midge.</w:t>
            </w:r>
          </w:p>
          <w:p w:rsidR="004B5BAD" w:rsidRPr="00E53CE8" w:rsidRDefault="004B5BAD" w:rsidP="00B010F8">
            <w:pPr>
              <w:spacing w:line="240" w:lineRule="auto"/>
              <w:rPr>
                <w:b/>
                <w:szCs w:val="18"/>
              </w:rPr>
            </w:pPr>
            <w:r w:rsidRPr="00E53CE8">
              <w:rPr>
                <w:b/>
                <w:szCs w:val="18"/>
                <w:u w:val="single"/>
              </w:rPr>
              <w:t xml:space="preserve">Results </w:t>
            </w:r>
          </w:p>
          <w:p w:rsidR="004B5BAD" w:rsidRPr="00E53CE8" w:rsidRDefault="004B5BAD" w:rsidP="00B010F8">
            <w:pPr>
              <w:spacing w:line="240" w:lineRule="auto"/>
              <w:rPr>
                <w:szCs w:val="18"/>
              </w:rPr>
            </w:pPr>
            <w:r w:rsidRPr="00E53CE8">
              <w:rPr>
                <w:b/>
                <w:szCs w:val="18"/>
                <w:u w:val="single"/>
              </w:rPr>
              <w:t>C</w:t>
            </w:r>
            <w:r w:rsidR="00ED76B2">
              <w:rPr>
                <w:b/>
                <w:szCs w:val="18"/>
                <w:u w:val="single"/>
              </w:rPr>
              <w:t>rop yi</w:t>
            </w:r>
            <w:r w:rsidRPr="00E53CE8">
              <w:rPr>
                <w:b/>
                <w:szCs w:val="18"/>
                <w:u w:val="single"/>
              </w:rPr>
              <w:t>elds</w:t>
            </w:r>
            <w:r w:rsidR="00ED76B2" w:rsidRPr="00590B59">
              <w:rPr>
                <w:b/>
                <w:szCs w:val="18"/>
              </w:rPr>
              <w:t xml:space="preserve">: </w:t>
            </w:r>
            <w:r w:rsidRPr="00E53CE8">
              <w:rPr>
                <w:szCs w:val="18"/>
              </w:rPr>
              <w:t xml:space="preserve">The crop yields from 2014 are not included in this report as it was the first year of all rotations and no comparisons can be made for rotation effect in 2014. Data was averaged over residue management treatments due to absence of any interaction between crop rotations and residue management treatments. </w:t>
            </w:r>
            <w:r w:rsidR="006A6EE6">
              <w:rPr>
                <w:szCs w:val="18"/>
              </w:rPr>
              <w:t xml:space="preserve">In general, the crop yields from the irrigated rotations were greater than their respective dryland rotations. </w:t>
            </w:r>
            <w:r w:rsidRPr="00E53CE8">
              <w:rPr>
                <w:szCs w:val="18"/>
              </w:rPr>
              <w:t xml:space="preserve"> </w:t>
            </w:r>
          </w:p>
          <w:p w:rsidR="004B5BAD" w:rsidRPr="00E53CE8" w:rsidRDefault="004B5BAD" w:rsidP="00E94AD1">
            <w:pPr>
              <w:numPr>
                <w:ilvl w:val="0"/>
                <w:numId w:val="4"/>
              </w:numPr>
              <w:spacing w:line="240" w:lineRule="auto"/>
              <w:ind w:left="366"/>
              <w:rPr>
                <w:b/>
                <w:szCs w:val="18"/>
                <w:u w:val="single"/>
              </w:rPr>
            </w:pPr>
            <w:r w:rsidRPr="00E53CE8">
              <w:rPr>
                <w:b/>
                <w:szCs w:val="18"/>
                <w:u w:val="single"/>
              </w:rPr>
              <w:t>Portageville, MO</w:t>
            </w:r>
            <w:r w:rsidR="00590B59">
              <w:rPr>
                <w:b/>
                <w:szCs w:val="18"/>
                <w:u w:val="single"/>
              </w:rPr>
              <w:t xml:space="preserve">: </w:t>
            </w:r>
          </w:p>
          <w:p w:rsidR="006A6EE6" w:rsidRPr="00E53CE8" w:rsidRDefault="004B5BAD" w:rsidP="00B010F8">
            <w:pPr>
              <w:spacing w:line="240" w:lineRule="auto"/>
              <w:ind w:firstLine="720"/>
              <w:rPr>
                <w:szCs w:val="18"/>
              </w:rPr>
            </w:pPr>
            <w:r w:rsidRPr="00E53CE8">
              <w:rPr>
                <w:szCs w:val="18"/>
              </w:rPr>
              <w:t>No significant differences were obtained for corn yields in Portageville, MO across crop rotations in 2015 and 2017 (</w:t>
            </w:r>
            <w:r w:rsidR="006A6EE6">
              <w:rPr>
                <w:szCs w:val="18"/>
              </w:rPr>
              <w:t>Figure</w:t>
            </w:r>
            <w:r w:rsidRPr="00E53CE8">
              <w:rPr>
                <w:szCs w:val="18"/>
              </w:rPr>
              <w:t xml:space="preserve"> 1). In 2016, the irrigated continuous corn rotation had greater corn yield than the dryland continuous corn rotations. Soybean responded to irrigation application in 2015 and 2016 which resulted in higher yields from irrigated crop rotations comp</w:t>
            </w:r>
            <w:r w:rsidR="006A6EE6">
              <w:rPr>
                <w:szCs w:val="18"/>
              </w:rPr>
              <w:t>ared to dryland crop rotation (Figure</w:t>
            </w:r>
            <w:r w:rsidRPr="00E53CE8">
              <w:rPr>
                <w:szCs w:val="18"/>
              </w:rPr>
              <w:t xml:space="preserve"> 2). Among dryland crop rotations in 2016 (third year of rotation), the 1:1 soybean/corn and 1:1 soybean/sorghum rotations resulted into </w:t>
            </w:r>
            <w:r w:rsidR="006A6EE6">
              <w:rPr>
                <w:szCs w:val="18"/>
              </w:rPr>
              <w:t>14-18</w:t>
            </w:r>
            <w:r w:rsidRPr="00E53CE8">
              <w:rPr>
                <w:szCs w:val="18"/>
              </w:rPr>
              <w:t xml:space="preserve"> </w:t>
            </w:r>
            <w:r w:rsidR="006A6EE6">
              <w:rPr>
                <w:szCs w:val="18"/>
              </w:rPr>
              <w:t>bu acre</w:t>
            </w:r>
            <w:r w:rsidRPr="00E53CE8">
              <w:rPr>
                <w:szCs w:val="18"/>
                <w:vertAlign w:val="superscript"/>
              </w:rPr>
              <w:t>-1</w:t>
            </w:r>
            <w:r w:rsidRPr="00E53CE8">
              <w:rPr>
                <w:szCs w:val="18"/>
              </w:rPr>
              <w:t xml:space="preserve"> greater yield than the continuous soybean rotation. </w:t>
            </w:r>
            <w:r w:rsidR="006A6EE6">
              <w:rPr>
                <w:szCs w:val="18"/>
              </w:rPr>
              <w:t xml:space="preserve">Sorghum yields are 9 </w:t>
            </w:r>
            <w:r w:rsidR="006A4E81">
              <w:rPr>
                <w:szCs w:val="18"/>
              </w:rPr>
              <w:t>bu/acre</w:t>
            </w:r>
            <w:r w:rsidR="006A6EE6">
              <w:rPr>
                <w:szCs w:val="18"/>
              </w:rPr>
              <w:t xml:space="preserve"> greater when it was grown in rotation with soybean as compared to continuous sorghum rotation in 2015 (Figure 2). Due to planting error in 2017, no sorghum yields were collected from the 1:1 soybean/sorghum rotation in 2017. </w:t>
            </w:r>
          </w:p>
          <w:p w:rsidR="004B5BAD" w:rsidRPr="00E53CE8" w:rsidRDefault="004B5BAD" w:rsidP="00E94AD1">
            <w:pPr>
              <w:numPr>
                <w:ilvl w:val="0"/>
                <w:numId w:val="4"/>
              </w:numPr>
              <w:spacing w:line="240" w:lineRule="auto"/>
              <w:ind w:left="366"/>
              <w:rPr>
                <w:b/>
                <w:szCs w:val="18"/>
                <w:u w:val="single"/>
              </w:rPr>
            </w:pPr>
            <w:r w:rsidRPr="00E53CE8">
              <w:rPr>
                <w:b/>
                <w:szCs w:val="18"/>
                <w:u w:val="single"/>
              </w:rPr>
              <w:t xml:space="preserve">Colt, AR </w:t>
            </w:r>
          </w:p>
          <w:p w:rsidR="006A4E81" w:rsidRPr="00E53CE8" w:rsidRDefault="004B5BAD" w:rsidP="00B010F8">
            <w:pPr>
              <w:spacing w:line="240" w:lineRule="auto"/>
              <w:rPr>
                <w:szCs w:val="18"/>
              </w:rPr>
            </w:pPr>
            <w:r w:rsidRPr="00E53CE8">
              <w:rPr>
                <w:szCs w:val="18"/>
              </w:rPr>
              <w:t xml:space="preserve">Corn and soybean yields responded to irrigation application in 2015. As a result, the irrigated crop rotations had higher yields than the dryland rotations. In 2016, the irrigated 2:1 Soybean/Corn rotation increased corn yield by </w:t>
            </w:r>
            <w:r w:rsidR="00B96856">
              <w:rPr>
                <w:szCs w:val="18"/>
              </w:rPr>
              <w:t>5 bu/acre</w:t>
            </w:r>
            <w:r w:rsidRPr="00E53CE8">
              <w:rPr>
                <w:szCs w:val="18"/>
              </w:rPr>
              <w:t xml:space="preserve"> than the 1:2 Soybean/Corn rotation. The soybean yield was increased by </w:t>
            </w:r>
            <w:r w:rsidR="0054050B">
              <w:rPr>
                <w:szCs w:val="18"/>
              </w:rPr>
              <w:t>3</w:t>
            </w:r>
            <w:r w:rsidR="00B96856">
              <w:rPr>
                <w:szCs w:val="18"/>
              </w:rPr>
              <w:t xml:space="preserve"> bu/acre</w:t>
            </w:r>
            <w:r w:rsidRPr="00E53CE8">
              <w:rPr>
                <w:szCs w:val="18"/>
              </w:rPr>
              <w:t xml:space="preserve"> when soybean followed corn (1:1 Soybean/Corn) compared to rotation where soybean followed sorghum (1:1 Soybean/Sorghum) under dryland production conditions. However, none of these rotations yielded greater than the dryland continuous soybean rotation.</w:t>
            </w:r>
            <w:r w:rsidR="006A4E81">
              <w:rPr>
                <w:szCs w:val="18"/>
              </w:rPr>
              <w:t xml:space="preserve"> </w:t>
            </w:r>
            <w:r w:rsidR="006A4E81" w:rsidRPr="006A4E81">
              <w:rPr>
                <w:szCs w:val="18"/>
              </w:rPr>
              <w:t xml:space="preserve">There was only small difference of 2 bu/acre for sorghum yields between the rotations 1:1 soybean/sorghum </w:t>
            </w:r>
            <w:r w:rsidR="00B96856">
              <w:rPr>
                <w:szCs w:val="18"/>
              </w:rPr>
              <w:t xml:space="preserve">and continuous sorghum in 2015 </w:t>
            </w:r>
            <w:r w:rsidR="00B96856" w:rsidRPr="00B96856">
              <w:rPr>
                <w:szCs w:val="18"/>
              </w:rPr>
              <w:t xml:space="preserve">(Figure </w:t>
            </w:r>
            <w:r w:rsidR="00B96856">
              <w:rPr>
                <w:szCs w:val="18"/>
              </w:rPr>
              <w:t>3</w:t>
            </w:r>
            <w:r w:rsidR="00B96856" w:rsidRPr="00B96856">
              <w:rPr>
                <w:szCs w:val="18"/>
              </w:rPr>
              <w:t>)</w:t>
            </w:r>
            <w:r w:rsidR="006A4E81" w:rsidRPr="006A4E81">
              <w:rPr>
                <w:szCs w:val="18"/>
              </w:rPr>
              <w:t>. However, growing sorghum in rotation with soybean increased sorghum yield by 10 bu/acre compared to continuous sorghum rotation in 2017.</w:t>
            </w:r>
          </w:p>
          <w:p w:rsidR="004B5BAD" w:rsidRPr="00E53CE8" w:rsidRDefault="004B5BAD" w:rsidP="00E94AD1">
            <w:pPr>
              <w:numPr>
                <w:ilvl w:val="0"/>
                <w:numId w:val="4"/>
              </w:numPr>
              <w:spacing w:line="240" w:lineRule="auto"/>
              <w:ind w:left="354"/>
              <w:rPr>
                <w:b/>
                <w:szCs w:val="18"/>
                <w:u w:val="single"/>
              </w:rPr>
            </w:pPr>
            <w:r w:rsidRPr="00E53CE8">
              <w:rPr>
                <w:b/>
                <w:szCs w:val="18"/>
                <w:u w:val="single"/>
              </w:rPr>
              <w:t>Newport, AR</w:t>
            </w:r>
          </w:p>
          <w:p w:rsidR="004B5BAD" w:rsidRPr="00E53CE8" w:rsidRDefault="004B5BAD" w:rsidP="00B010F8">
            <w:pPr>
              <w:spacing w:line="240" w:lineRule="auto"/>
              <w:ind w:firstLine="720"/>
              <w:rPr>
                <w:szCs w:val="18"/>
              </w:rPr>
            </w:pPr>
            <w:r w:rsidRPr="00E53CE8">
              <w:rPr>
                <w:szCs w:val="18"/>
              </w:rPr>
              <w:t xml:space="preserve">Similar to Colt, AR, the irrigated 2:1 Soybean/Corn rotation increased corn yield by </w:t>
            </w:r>
            <w:r w:rsidR="0054050B">
              <w:rPr>
                <w:szCs w:val="18"/>
              </w:rPr>
              <w:t>6 bu/acre</w:t>
            </w:r>
            <w:r w:rsidRPr="00E53CE8">
              <w:rPr>
                <w:szCs w:val="18"/>
              </w:rPr>
              <w:t xml:space="preserve"> than the 1:2 Soybean/Corn rotation in 2016. Soybean yields responded to irrigation application in 2015 and 2016. As a result, the irrigated crop rotations had higher soybean yields than the dryland rotations. </w:t>
            </w:r>
            <w:r w:rsidR="006A4E81" w:rsidRPr="006A4E81">
              <w:rPr>
                <w:szCs w:val="18"/>
              </w:rPr>
              <w:t xml:space="preserve">There </w:t>
            </w:r>
            <w:r w:rsidR="006A4E81" w:rsidRPr="006A4E81">
              <w:rPr>
                <w:szCs w:val="18"/>
              </w:rPr>
              <w:lastRenderedPageBreak/>
              <w:t xml:space="preserve">was difference of 4 and 2 bu/acre for sorghum yields between the rotations 1:1 soybean/sorghum and continuous sorghum in 2015 and 2017, respectively </w:t>
            </w:r>
            <w:r w:rsidR="00B96856" w:rsidRPr="00B96856">
              <w:rPr>
                <w:szCs w:val="18"/>
              </w:rPr>
              <w:t>(Figure 3)</w:t>
            </w:r>
            <w:r w:rsidR="006A4E81" w:rsidRPr="006A4E81">
              <w:rPr>
                <w:szCs w:val="18"/>
              </w:rPr>
              <w:t>.</w:t>
            </w:r>
          </w:p>
          <w:p w:rsidR="004B5BAD" w:rsidRPr="00E53CE8" w:rsidRDefault="004B5BAD" w:rsidP="00E94AD1">
            <w:pPr>
              <w:numPr>
                <w:ilvl w:val="0"/>
                <w:numId w:val="4"/>
              </w:numPr>
              <w:spacing w:line="240" w:lineRule="auto"/>
              <w:ind w:left="366"/>
              <w:rPr>
                <w:b/>
                <w:szCs w:val="18"/>
                <w:u w:val="single"/>
              </w:rPr>
            </w:pPr>
            <w:r w:rsidRPr="00E53CE8">
              <w:rPr>
                <w:b/>
                <w:szCs w:val="18"/>
                <w:u w:val="single"/>
              </w:rPr>
              <w:t>Stoneville, MS</w:t>
            </w:r>
          </w:p>
          <w:p w:rsidR="006A4E81" w:rsidRPr="006A4E81" w:rsidRDefault="004B5BAD" w:rsidP="00B010F8">
            <w:pPr>
              <w:spacing w:line="240" w:lineRule="auto"/>
              <w:ind w:firstLine="720"/>
              <w:rPr>
                <w:szCs w:val="18"/>
              </w:rPr>
            </w:pPr>
            <w:r w:rsidRPr="00E53CE8">
              <w:rPr>
                <w:szCs w:val="18"/>
              </w:rPr>
              <w:t>Only differences obtained for corn grain yields in 2015 and 2016 was due to irrigation, with irrigated crop rotations having higher yields than the dryland rotations (</w:t>
            </w:r>
            <w:r w:rsidR="00C43EB4">
              <w:rPr>
                <w:szCs w:val="18"/>
              </w:rPr>
              <w:t>Figure</w:t>
            </w:r>
            <w:r w:rsidRPr="00E53CE8">
              <w:rPr>
                <w:szCs w:val="18"/>
              </w:rPr>
              <w:t xml:space="preserve"> 1). Soybean yields also responded to irrigation in all years of this study. Irrigated rotations had higher soybean yields than the dryland rotations (</w:t>
            </w:r>
            <w:r w:rsidR="00C43EB4">
              <w:rPr>
                <w:szCs w:val="18"/>
              </w:rPr>
              <w:t>Figure 3</w:t>
            </w:r>
            <w:r w:rsidRPr="00E53CE8">
              <w:rPr>
                <w:szCs w:val="18"/>
              </w:rPr>
              <w:t xml:space="preserve">). </w:t>
            </w:r>
            <w:r w:rsidR="006A4E81" w:rsidRPr="006A4E81">
              <w:rPr>
                <w:szCs w:val="18"/>
              </w:rPr>
              <w:t>In 2015, 1:1 Soybean/sorghum rotation reduced sorghum yields by 11 bu/acre as compared to continuous sorghum rotation (</w:t>
            </w:r>
            <w:r w:rsidR="00C43EB4" w:rsidRPr="00C43EB4">
              <w:rPr>
                <w:szCs w:val="18"/>
              </w:rPr>
              <w:t>Figure 3</w:t>
            </w:r>
            <w:r w:rsidR="006A4E81" w:rsidRPr="006A4E81">
              <w:rPr>
                <w:szCs w:val="18"/>
              </w:rPr>
              <w:t>). However, the sorghum yield was increased by 12 bu/acre, when sorghum was rotated with soybean as compared to continuous sorghum rotation in the year 2017 when 2 complete cycles of 1:1 soybean/sorghum rotation was completed.</w:t>
            </w:r>
          </w:p>
          <w:p w:rsidR="004B5BAD" w:rsidRPr="00E53CE8" w:rsidRDefault="004B5BAD" w:rsidP="00E94AD1">
            <w:pPr>
              <w:numPr>
                <w:ilvl w:val="0"/>
                <w:numId w:val="4"/>
              </w:numPr>
              <w:spacing w:line="240" w:lineRule="auto"/>
              <w:ind w:left="366"/>
              <w:rPr>
                <w:b/>
                <w:szCs w:val="18"/>
                <w:u w:val="single"/>
              </w:rPr>
            </w:pPr>
            <w:r w:rsidRPr="00E53CE8">
              <w:rPr>
                <w:b/>
                <w:szCs w:val="18"/>
                <w:u w:val="single"/>
              </w:rPr>
              <w:t>St. Joseph, LA</w:t>
            </w:r>
          </w:p>
          <w:p w:rsidR="006A4E81" w:rsidRPr="006A4E81" w:rsidRDefault="004B5BAD" w:rsidP="00B010F8">
            <w:pPr>
              <w:spacing w:line="240" w:lineRule="auto"/>
              <w:ind w:firstLine="720"/>
              <w:rPr>
                <w:szCs w:val="18"/>
              </w:rPr>
            </w:pPr>
            <w:r w:rsidRPr="00E53CE8">
              <w:rPr>
                <w:szCs w:val="18"/>
              </w:rPr>
              <w:t xml:space="preserve">The irrigated 1:1 Soybean/Corn rotation had </w:t>
            </w:r>
            <w:r w:rsidR="00F65C9F">
              <w:rPr>
                <w:szCs w:val="18"/>
              </w:rPr>
              <w:t>32</w:t>
            </w:r>
            <w:r w:rsidRPr="00E53CE8">
              <w:rPr>
                <w:szCs w:val="18"/>
              </w:rPr>
              <w:t xml:space="preserve"> and </w:t>
            </w:r>
            <w:r w:rsidR="00F65C9F">
              <w:rPr>
                <w:szCs w:val="18"/>
              </w:rPr>
              <w:t>11 bu/acre</w:t>
            </w:r>
            <w:r w:rsidRPr="00E53CE8">
              <w:rPr>
                <w:szCs w:val="18"/>
              </w:rPr>
              <w:t xml:space="preserve"> greater corn yield than the irrigated continuous corn rotation in 2015 and 2017, respectively (</w:t>
            </w:r>
            <w:r w:rsidR="00F65C9F">
              <w:rPr>
                <w:szCs w:val="18"/>
              </w:rPr>
              <w:t>Figure 1</w:t>
            </w:r>
            <w:r w:rsidRPr="00E53CE8">
              <w:rPr>
                <w:szCs w:val="18"/>
              </w:rPr>
              <w:t xml:space="preserve">). No </w:t>
            </w:r>
            <w:r w:rsidR="00F65C9F">
              <w:rPr>
                <w:szCs w:val="18"/>
              </w:rPr>
              <w:t xml:space="preserve">significant </w:t>
            </w:r>
            <w:r w:rsidRPr="00E53CE8">
              <w:rPr>
                <w:szCs w:val="18"/>
              </w:rPr>
              <w:t xml:space="preserve">differences were found for corn yields in 2016 among crop rotations. During the first years of this study, the soybean yields showed no differences between the crop rotations. However, the soybean following corn had </w:t>
            </w:r>
            <w:r w:rsidR="00F65C9F">
              <w:rPr>
                <w:szCs w:val="18"/>
              </w:rPr>
              <w:t>2 bu/acre</w:t>
            </w:r>
            <w:r w:rsidRPr="00E53CE8">
              <w:rPr>
                <w:szCs w:val="18"/>
              </w:rPr>
              <w:t xml:space="preserve"> greater yield than the soybean following soybean under irrigated conditions (</w:t>
            </w:r>
            <w:r w:rsidR="00F65C9F">
              <w:rPr>
                <w:szCs w:val="18"/>
              </w:rPr>
              <w:t>Figure 3</w:t>
            </w:r>
            <w:r w:rsidRPr="00E53CE8">
              <w:rPr>
                <w:szCs w:val="18"/>
              </w:rPr>
              <w:t xml:space="preserve">). </w:t>
            </w:r>
            <w:r w:rsidR="006A4E81" w:rsidRPr="006A4E81">
              <w:rPr>
                <w:szCs w:val="18"/>
              </w:rPr>
              <w:t>At this location, 1:1 soybean/sorghum rotation significantly increased sorghum yield by 38 and 5 bu/acre compared to continuous sorghum rotation in 2015 and 2017, respectively (</w:t>
            </w:r>
            <w:r w:rsidR="00F65C9F">
              <w:rPr>
                <w:szCs w:val="18"/>
              </w:rPr>
              <w:t>Figure 3</w:t>
            </w:r>
            <w:r w:rsidR="006A4E81" w:rsidRPr="006A4E81">
              <w:rPr>
                <w:szCs w:val="18"/>
              </w:rPr>
              <w:t xml:space="preserve">). </w:t>
            </w:r>
          </w:p>
          <w:p w:rsidR="004B5BAD" w:rsidRPr="00E53CE8" w:rsidRDefault="004B5BAD" w:rsidP="00E94AD1">
            <w:pPr>
              <w:numPr>
                <w:ilvl w:val="0"/>
                <w:numId w:val="4"/>
              </w:numPr>
              <w:spacing w:line="240" w:lineRule="auto"/>
              <w:ind w:left="366"/>
              <w:rPr>
                <w:b/>
                <w:szCs w:val="18"/>
                <w:u w:val="single"/>
              </w:rPr>
            </w:pPr>
            <w:r w:rsidRPr="00E53CE8">
              <w:rPr>
                <w:b/>
                <w:szCs w:val="18"/>
                <w:u w:val="single"/>
              </w:rPr>
              <w:t>College Station, TX</w:t>
            </w:r>
          </w:p>
          <w:p w:rsidR="004B5BAD" w:rsidRPr="00E53CE8" w:rsidRDefault="004B5BAD" w:rsidP="00B010F8">
            <w:pPr>
              <w:spacing w:line="240" w:lineRule="auto"/>
              <w:ind w:firstLine="720"/>
              <w:rPr>
                <w:szCs w:val="18"/>
              </w:rPr>
            </w:pPr>
            <w:r w:rsidRPr="00E53CE8">
              <w:rPr>
                <w:szCs w:val="18"/>
              </w:rPr>
              <w:t>The irrigated</w:t>
            </w:r>
            <w:r w:rsidR="0086328A">
              <w:rPr>
                <w:szCs w:val="18"/>
              </w:rPr>
              <w:t xml:space="preserve"> 1:1 Soybean/Corn rotation had 40</w:t>
            </w:r>
            <w:r w:rsidRPr="00E53CE8">
              <w:rPr>
                <w:szCs w:val="18"/>
              </w:rPr>
              <w:t xml:space="preserve"> and </w:t>
            </w:r>
            <w:r w:rsidR="0086328A">
              <w:rPr>
                <w:szCs w:val="18"/>
              </w:rPr>
              <w:t>13 bu/acre</w:t>
            </w:r>
            <w:r w:rsidRPr="00E53CE8">
              <w:rPr>
                <w:szCs w:val="18"/>
              </w:rPr>
              <w:t xml:space="preserve"> greater corn yield than the irrigated continuous corn rotation in 2015 and 2017, respectively (</w:t>
            </w:r>
            <w:r w:rsidR="0086328A">
              <w:rPr>
                <w:szCs w:val="18"/>
              </w:rPr>
              <w:t>Figure 1</w:t>
            </w:r>
            <w:r w:rsidRPr="00E53CE8">
              <w:rPr>
                <w:szCs w:val="18"/>
              </w:rPr>
              <w:t xml:space="preserve">). Also, 1:2 Soybean/Corn rotation resulted into </w:t>
            </w:r>
            <w:r w:rsidR="0086328A">
              <w:rPr>
                <w:szCs w:val="18"/>
              </w:rPr>
              <w:t>32 bu/acre</w:t>
            </w:r>
            <w:r w:rsidRPr="00E53CE8">
              <w:rPr>
                <w:szCs w:val="18"/>
              </w:rPr>
              <w:t xml:space="preserve"> greater yield than irrigated continuous corn rotation in 2016. Corn plants suffered from </w:t>
            </w:r>
            <w:r w:rsidR="0086328A">
              <w:rPr>
                <w:szCs w:val="18"/>
              </w:rPr>
              <w:t xml:space="preserve">soil </w:t>
            </w:r>
            <w:r w:rsidRPr="00E53CE8">
              <w:rPr>
                <w:szCs w:val="18"/>
              </w:rPr>
              <w:t>water</w:t>
            </w:r>
            <w:r w:rsidR="0086328A">
              <w:rPr>
                <w:szCs w:val="18"/>
              </w:rPr>
              <w:t>logging</w:t>
            </w:r>
            <w:r w:rsidRPr="00E53CE8">
              <w:rPr>
                <w:szCs w:val="18"/>
              </w:rPr>
              <w:t xml:space="preserve"> in 2016 and consequently, corn yields were low compared to previous years. However, no such benefit of crop rotation compared to continuous rotation was obtained under dryland conditions. In 2017, the dryland crop rotations had higher corn grain yields than irrigated crop rotations. </w:t>
            </w:r>
            <w:r w:rsidR="006A4E81" w:rsidRPr="006A4E81">
              <w:rPr>
                <w:szCs w:val="18"/>
              </w:rPr>
              <w:t>Similar to other locations, there was only little difference of 3 bu/acre in sorghum yields between the rotations 1:1 soybean/sorghum and continuous rotation in 2015 (</w:t>
            </w:r>
            <w:r w:rsidR="00F81B47">
              <w:rPr>
                <w:szCs w:val="18"/>
              </w:rPr>
              <w:t>Figure</w:t>
            </w:r>
            <w:r w:rsidR="006A4E81" w:rsidRPr="006A4E81">
              <w:rPr>
                <w:szCs w:val="18"/>
              </w:rPr>
              <w:t xml:space="preserve"> </w:t>
            </w:r>
            <w:r w:rsidR="00F81B47">
              <w:rPr>
                <w:szCs w:val="18"/>
              </w:rPr>
              <w:t>3</w:t>
            </w:r>
            <w:r w:rsidR="006A4E81" w:rsidRPr="006A4E81">
              <w:rPr>
                <w:szCs w:val="18"/>
              </w:rPr>
              <w:t xml:space="preserve">).   </w:t>
            </w:r>
          </w:p>
          <w:p w:rsidR="00E53CE8" w:rsidRDefault="004B5BAD" w:rsidP="00B010F8">
            <w:pPr>
              <w:spacing w:line="240" w:lineRule="auto"/>
              <w:ind w:firstLine="720"/>
              <w:rPr>
                <w:szCs w:val="18"/>
              </w:rPr>
            </w:pPr>
            <w:r w:rsidRPr="00E53CE8">
              <w:rPr>
                <w:szCs w:val="18"/>
              </w:rPr>
              <w:t>Soybean yields were affected by dicamba drift in 2014. In 2015, excessive rainfall in the spring delayed planting and plant development which pushed flowering and seed development as much as 2 weeks back and into the hottest part of July and August that reduced soybean yields significantly. In 2016, excessive rainfall during period of 3-weeks caused rotting of seed in the pod which resulted in</w:t>
            </w:r>
            <w:r w:rsidR="009C1B96">
              <w:rPr>
                <w:szCs w:val="18"/>
              </w:rPr>
              <w:t>to extremely low soybean yields</w:t>
            </w:r>
            <w:r w:rsidRPr="00E53CE8">
              <w:rPr>
                <w:szCs w:val="18"/>
              </w:rPr>
              <w:t xml:space="preserve">. Wet soil conditions and hurricane Harvey in August this year caused complete yield loss for soybean crop. The plots had 18” of standing in plots due to 20” of rain from hurricane Harvey. Soybean plants had pods, but mostly they were flat, seedless and whatever seed was there is rooted due to wet conditions. </w:t>
            </w:r>
          </w:p>
          <w:p w:rsidR="00F81B47" w:rsidRPr="00E53CE8" w:rsidRDefault="00F81B47" w:rsidP="00B010F8">
            <w:pPr>
              <w:spacing w:line="240" w:lineRule="auto"/>
              <w:ind w:firstLine="720"/>
              <w:rPr>
                <w:szCs w:val="18"/>
              </w:rPr>
            </w:pPr>
          </w:p>
          <w:p w:rsidR="00F30D22" w:rsidRDefault="00ED76B2" w:rsidP="00962986">
            <w:pPr>
              <w:spacing w:line="240" w:lineRule="auto"/>
              <w:rPr>
                <w:szCs w:val="18"/>
              </w:rPr>
            </w:pPr>
            <w:r w:rsidRPr="00ED76B2">
              <w:rPr>
                <w:b/>
                <w:szCs w:val="18"/>
                <w:u w:val="single"/>
              </w:rPr>
              <w:t>Soil nutrient concentratio</w:t>
            </w:r>
            <w:r w:rsidR="00360A3C">
              <w:rPr>
                <w:b/>
                <w:szCs w:val="18"/>
                <w:u w:val="single"/>
              </w:rPr>
              <w:t>ns</w:t>
            </w:r>
            <w:r w:rsidR="00360A3C" w:rsidRPr="00CB213F">
              <w:rPr>
                <w:b/>
                <w:szCs w:val="18"/>
              </w:rPr>
              <w:t xml:space="preserve">: </w:t>
            </w:r>
            <w:r w:rsidR="00360A3C" w:rsidRPr="00360A3C">
              <w:rPr>
                <w:szCs w:val="18"/>
              </w:rPr>
              <w:t xml:space="preserve">Among irrigated rotations, rotation SS had higher soil P concentration than all three-year rotations including 2:1 </w:t>
            </w:r>
            <w:r w:rsidR="00CB213F">
              <w:rPr>
                <w:szCs w:val="18"/>
              </w:rPr>
              <w:t>soybean/corn</w:t>
            </w:r>
            <w:r w:rsidR="00360A3C" w:rsidRPr="00360A3C">
              <w:rPr>
                <w:szCs w:val="18"/>
              </w:rPr>
              <w:t xml:space="preserve">, 1:2 </w:t>
            </w:r>
            <w:r w:rsidR="00CB213F">
              <w:rPr>
                <w:szCs w:val="18"/>
              </w:rPr>
              <w:t>soybeans/corn</w:t>
            </w:r>
            <w:r w:rsidR="00360A3C" w:rsidRPr="00360A3C">
              <w:rPr>
                <w:szCs w:val="18"/>
              </w:rPr>
              <w:t xml:space="preserve">, </w:t>
            </w:r>
            <w:r w:rsidR="00CB213F">
              <w:rPr>
                <w:szCs w:val="18"/>
              </w:rPr>
              <w:t>corn/wheat/soybean</w:t>
            </w:r>
            <w:r w:rsidR="00360A3C" w:rsidRPr="00360A3C">
              <w:rPr>
                <w:szCs w:val="18"/>
              </w:rPr>
              <w:t xml:space="preserve">, and </w:t>
            </w:r>
            <w:r w:rsidR="00CB213F">
              <w:rPr>
                <w:szCs w:val="18"/>
              </w:rPr>
              <w:t xml:space="preserve">corn/soybean/wheat at Stoneville, MS </w:t>
            </w:r>
            <w:r w:rsidR="00360A3C" w:rsidRPr="00360A3C">
              <w:rPr>
                <w:szCs w:val="18"/>
              </w:rPr>
              <w:t xml:space="preserve">(Figure </w:t>
            </w:r>
            <w:r w:rsidR="00CB213F">
              <w:rPr>
                <w:szCs w:val="18"/>
              </w:rPr>
              <w:t>4</w:t>
            </w:r>
            <w:r w:rsidR="00360A3C" w:rsidRPr="00360A3C">
              <w:rPr>
                <w:szCs w:val="18"/>
              </w:rPr>
              <w:t>A). However, no differences were found between the dryland crop rotations for soil P concentration</w:t>
            </w:r>
            <w:r w:rsidR="00CB213F">
              <w:rPr>
                <w:szCs w:val="18"/>
              </w:rPr>
              <w:t xml:space="preserve"> at Stoneville, MS</w:t>
            </w:r>
            <w:r w:rsidR="00360A3C" w:rsidRPr="00360A3C">
              <w:rPr>
                <w:szCs w:val="18"/>
              </w:rPr>
              <w:t xml:space="preserve">. Rotation </w:t>
            </w:r>
            <w:r w:rsidR="00CB213F">
              <w:rPr>
                <w:szCs w:val="18"/>
              </w:rPr>
              <w:t>continuous corn</w:t>
            </w:r>
            <w:r w:rsidR="00360A3C" w:rsidRPr="00360A3C">
              <w:rPr>
                <w:szCs w:val="18"/>
              </w:rPr>
              <w:t xml:space="preserve"> had higher soil K concentration than all other rotations under both irrigated and dryland conditions, except for </w:t>
            </w:r>
            <w:r w:rsidR="00CB213F">
              <w:rPr>
                <w:szCs w:val="18"/>
              </w:rPr>
              <w:t>corn/wheat/soybean</w:t>
            </w:r>
            <w:r w:rsidR="00360A3C" w:rsidRPr="00360A3C">
              <w:rPr>
                <w:szCs w:val="18"/>
              </w:rPr>
              <w:t xml:space="preserve"> under irrigated conditions (Figure </w:t>
            </w:r>
            <w:r w:rsidR="00CB213F">
              <w:rPr>
                <w:szCs w:val="18"/>
              </w:rPr>
              <w:t>4</w:t>
            </w:r>
            <w:r w:rsidR="00360A3C" w:rsidRPr="00360A3C">
              <w:rPr>
                <w:szCs w:val="18"/>
              </w:rPr>
              <w:t xml:space="preserve">B).Among irrigated rotations, 2:1 </w:t>
            </w:r>
            <w:r w:rsidR="00CB213F">
              <w:rPr>
                <w:szCs w:val="18"/>
              </w:rPr>
              <w:t>soybean/corn</w:t>
            </w:r>
            <w:r w:rsidR="00CB213F" w:rsidRPr="00360A3C">
              <w:rPr>
                <w:szCs w:val="18"/>
              </w:rPr>
              <w:t xml:space="preserve"> </w:t>
            </w:r>
            <w:r w:rsidR="00360A3C" w:rsidRPr="00360A3C">
              <w:rPr>
                <w:szCs w:val="18"/>
              </w:rPr>
              <w:t xml:space="preserve">and 1:2 </w:t>
            </w:r>
            <w:r w:rsidR="00CB213F">
              <w:rPr>
                <w:szCs w:val="18"/>
              </w:rPr>
              <w:t>soybean/corn</w:t>
            </w:r>
            <w:r w:rsidR="00360A3C" w:rsidRPr="00360A3C">
              <w:rPr>
                <w:szCs w:val="18"/>
              </w:rPr>
              <w:t xml:space="preserve"> rotations had lower soil S concentration than rotations including </w:t>
            </w:r>
            <w:r w:rsidR="00CB213F">
              <w:rPr>
                <w:szCs w:val="18"/>
              </w:rPr>
              <w:t>continuous corn</w:t>
            </w:r>
            <w:r w:rsidR="00360A3C" w:rsidRPr="00360A3C">
              <w:rPr>
                <w:szCs w:val="18"/>
              </w:rPr>
              <w:t>, C</w:t>
            </w:r>
            <w:r w:rsidR="00CB213F">
              <w:rPr>
                <w:szCs w:val="18"/>
              </w:rPr>
              <w:t>orn/</w:t>
            </w:r>
            <w:r w:rsidR="00360A3C" w:rsidRPr="00360A3C">
              <w:rPr>
                <w:szCs w:val="18"/>
              </w:rPr>
              <w:t>W</w:t>
            </w:r>
            <w:r w:rsidR="00CB213F">
              <w:rPr>
                <w:szCs w:val="18"/>
              </w:rPr>
              <w:t>heat/</w:t>
            </w:r>
            <w:r w:rsidR="00360A3C" w:rsidRPr="00360A3C">
              <w:rPr>
                <w:szCs w:val="18"/>
              </w:rPr>
              <w:t>S</w:t>
            </w:r>
            <w:r w:rsidR="00CB213F">
              <w:rPr>
                <w:szCs w:val="18"/>
              </w:rPr>
              <w:t>oybeans</w:t>
            </w:r>
            <w:r w:rsidR="00360A3C" w:rsidRPr="00360A3C">
              <w:rPr>
                <w:szCs w:val="18"/>
              </w:rPr>
              <w:t>, and C</w:t>
            </w:r>
            <w:r w:rsidR="00CB213F">
              <w:rPr>
                <w:szCs w:val="18"/>
              </w:rPr>
              <w:t>orn/</w:t>
            </w:r>
            <w:r w:rsidR="00360A3C" w:rsidRPr="00360A3C">
              <w:rPr>
                <w:szCs w:val="18"/>
              </w:rPr>
              <w:t>S</w:t>
            </w:r>
            <w:r w:rsidR="00CB213F">
              <w:rPr>
                <w:szCs w:val="18"/>
              </w:rPr>
              <w:t>oybean/</w:t>
            </w:r>
            <w:r w:rsidR="00360A3C" w:rsidRPr="00360A3C">
              <w:rPr>
                <w:szCs w:val="18"/>
              </w:rPr>
              <w:t>W</w:t>
            </w:r>
            <w:r w:rsidR="00CB213F">
              <w:rPr>
                <w:szCs w:val="18"/>
              </w:rPr>
              <w:t>heat</w:t>
            </w:r>
            <w:r w:rsidR="00360A3C" w:rsidRPr="00360A3C">
              <w:rPr>
                <w:szCs w:val="18"/>
              </w:rPr>
              <w:t xml:space="preserve"> (Figure </w:t>
            </w:r>
            <w:r w:rsidR="00CB213F">
              <w:rPr>
                <w:szCs w:val="18"/>
              </w:rPr>
              <w:t>4</w:t>
            </w:r>
            <w:r w:rsidR="00360A3C" w:rsidRPr="00360A3C">
              <w:rPr>
                <w:szCs w:val="18"/>
              </w:rPr>
              <w:t xml:space="preserve">C). Growing soybean in rotation with corn (1:1 SC) resulted into lower soil S concentration than rotating soybean with sorghum (1:1 SM) under dryland conditions. However, rotation SS also had lower soil S concentration then the rotation MM under dryland conditions (Figure </w:t>
            </w:r>
            <w:r w:rsidR="00CB213F">
              <w:rPr>
                <w:szCs w:val="18"/>
              </w:rPr>
              <w:t>4</w:t>
            </w:r>
            <w:r w:rsidR="00360A3C" w:rsidRPr="00360A3C">
              <w:rPr>
                <w:szCs w:val="18"/>
              </w:rPr>
              <w:t>C). Variation in soil nutrient concentrations in response to crop rotations depends on nutrient requirement and removal by different crops and their interactions with climatic conditions, soil properties and crop management. Soybean (22 g K kg</w:t>
            </w:r>
            <w:r w:rsidR="00360A3C" w:rsidRPr="00CB213F">
              <w:rPr>
                <w:szCs w:val="18"/>
                <w:vertAlign w:val="superscript"/>
              </w:rPr>
              <w:t>-1</w:t>
            </w:r>
            <w:r w:rsidR="00360A3C" w:rsidRPr="00360A3C">
              <w:rPr>
                <w:szCs w:val="18"/>
              </w:rPr>
              <w:t>) and wheat (5 g K kg</w:t>
            </w:r>
            <w:r w:rsidR="00360A3C" w:rsidRPr="00CB213F">
              <w:rPr>
                <w:szCs w:val="18"/>
                <w:vertAlign w:val="superscript"/>
              </w:rPr>
              <w:t>-1</w:t>
            </w:r>
            <w:r w:rsidR="00360A3C" w:rsidRPr="00360A3C">
              <w:rPr>
                <w:szCs w:val="18"/>
              </w:rPr>
              <w:t>) have higher K requirement tha</w:t>
            </w:r>
            <w:r w:rsidR="00360A3C">
              <w:rPr>
                <w:szCs w:val="18"/>
              </w:rPr>
              <w:t>n corn and sorghum (4 g K kg</w:t>
            </w:r>
            <w:r w:rsidR="00360A3C" w:rsidRPr="00CB213F">
              <w:rPr>
                <w:szCs w:val="18"/>
                <w:vertAlign w:val="superscript"/>
              </w:rPr>
              <w:t>-1</w:t>
            </w:r>
            <w:r w:rsidR="00360A3C">
              <w:rPr>
                <w:szCs w:val="18"/>
              </w:rPr>
              <w:t>)</w:t>
            </w:r>
            <w:r w:rsidR="00360A3C" w:rsidRPr="00360A3C">
              <w:rPr>
                <w:szCs w:val="18"/>
              </w:rPr>
              <w:t>, which resulted into lower soil K concentrations with rotation including these crops. Similarly, P requirement of soybean is greater (6 g P kg</w:t>
            </w:r>
            <w:r w:rsidR="00360A3C" w:rsidRPr="00962986">
              <w:rPr>
                <w:szCs w:val="18"/>
                <w:vertAlign w:val="superscript"/>
              </w:rPr>
              <w:t>-1</w:t>
            </w:r>
            <w:r w:rsidR="00360A3C" w:rsidRPr="00360A3C">
              <w:rPr>
                <w:szCs w:val="18"/>
              </w:rPr>
              <w:t xml:space="preserve"> grains) than corn or sorghum (3 g P kg-1) and wheat (4 g P kg</w:t>
            </w:r>
            <w:r w:rsidR="00360A3C" w:rsidRPr="00CB213F">
              <w:rPr>
                <w:szCs w:val="18"/>
                <w:vertAlign w:val="superscript"/>
              </w:rPr>
              <w:t>-1</w:t>
            </w:r>
            <w:r w:rsidR="00360A3C" w:rsidRPr="00360A3C">
              <w:rPr>
                <w:szCs w:val="18"/>
              </w:rPr>
              <w:t>).</w:t>
            </w:r>
            <w:r w:rsidR="00962986">
              <w:rPr>
                <w:szCs w:val="18"/>
              </w:rPr>
              <w:t xml:space="preserve"> </w:t>
            </w:r>
            <w:r w:rsidR="00962986" w:rsidRPr="00962986">
              <w:rPr>
                <w:szCs w:val="18"/>
              </w:rPr>
              <w:t>Difference in post-harvest soil nutrient concentrations due to different crop rotations suggest that nutrient management for 2- or 3-year rotations would be different f</w:t>
            </w:r>
            <w:r w:rsidR="00962986">
              <w:rPr>
                <w:szCs w:val="18"/>
              </w:rPr>
              <w:t xml:space="preserve">rom continuous crop rotations. </w:t>
            </w:r>
            <w:r w:rsidR="00962986" w:rsidRPr="00962986">
              <w:rPr>
                <w:szCs w:val="18"/>
              </w:rPr>
              <w:t>Long term crop rotations might be needed to observe more consistent changes in soil chemical properties and developing nutrient management plans for different crop rotations.</w:t>
            </w:r>
          </w:p>
          <w:p w:rsidR="00F81B47" w:rsidRDefault="00F81B47" w:rsidP="00962986">
            <w:pPr>
              <w:spacing w:line="240" w:lineRule="auto"/>
              <w:rPr>
                <w:szCs w:val="18"/>
              </w:rPr>
            </w:pPr>
          </w:p>
          <w:p w:rsidR="00360A3C" w:rsidRPr="000E6992" w:rsidRDefault="00F30D22" w:rsidP="000E6992">
            <w:pPr>
              <w:spacing w:line="240" w:lineRule="auto"/>
              <w:rPr>
                <w:szCs w:val="18"/>
              </w:rPr>
            </w:pPr>
            <w:r w:rsidRPr="00F30D22">
              <w:rPr>
                <w:b/>
                <w:szCs w:val="18"/>
                <w:u w:val="single"/>
              </w:rPr>
              <w:t>Soil total carbon and total nitrogen content</w:t>
            </w:r>
            <w:r w:rsidRPr="00F30D22">
              <w:rPr>
                <w:b/>
                <w:szCs w:val="18"/>
              </w:rPr>
              <w:t>:</w:t>
            </w:r>
            <w:r w:rsidR="000E6992">
              <w:rPr>
                <w:b/>
                <w:szCs w:val="18"/>
              </w:rPr>
              <w:t xml:space="preserve"> </w:t>
            </w:r>
            <w:r w:rsidR="000E6992" w:rsidRPr="000E6992">
              <w:rPr>
                <w:szCs w:val="18"/>
              </w:rPr>
              <w:t xml:space="preserve">Total carbon was only affected by crop rotation in Colt, AR, and by interaction of crop rotation and residue management in Portageville, MO. Rotation dryland continuous sorghum had 0.09% higher total carbon than the </w:t>
            </w:r>
            <w:r w:rsidR="00962986">
              <w:rPr>
                <w:szCs w:val="18"/>
              </w:rPr>
              <w:t xml:space="preserve">2:1 soybean/corn rotation </w:t>
            </w:r>
            <w:r w:rsidR="000E6992" w:rsidRPr="000E6992">
              <w:rPr>
                <w:szCs w:val="18"/>
              </w:rPr>
              <w:t>in Colt, AR (</w:t>
            </w:r>
            <w:r w:rsidR="00962986">
              <w:rPr>
                <w:szCs w:val="18"/>
              </w:rPr>
              <w:t>Figure 5</w:t>
            </w:r>
            <w:r w:rsidR="000E6992" w:rsidRPr="000E6992">
              <w:rPr>
                <w:szCs w:val="18"/>
              </w:rPr>
              <w:t xml:space="preserve">). Among dryland rotations in </w:t>
            </w:r>
            <w:r w:rsidR="00962986">
              <w:rPr>
                <w:szCs w:val="18"/>
              </w:rPr>
              <w:t>Portageville, MO</w:t>
            </w:r>
            <w:r w:rsidR="000E6992" w:rsidRPr="000E6992">
              <w:rPr>
                <w:szCs w:val="18"/>
              </w:rPr>
              <w:t xml:space="preserve">, continuous sorghum and 1:1 Soybean/Sorghum had more total nitrogen than the continuous corn rotation by 0.02% (Figure </w:t>
            </w:r>
            <w:r w:rsidR="00962986">
              <w:rPr>
                <w:szCs w:val="18"/>
              </w:rPr>
              <w:t>5</w:t>
            </w:r>
            <w:r w:rsidR="000E6992" w:rsidRPr="000E6992">
              <w:rPr>
                <w:szCs w:val="18"/>
              </w:rPr>
              <w:t xml:space="preserve">). Dryland continuous sorghum also had more total N than dryland continuous corn, continuous soybean and 1:1 Soybean/Corn in Portageville, MO </w:t>
            </w:r>
            <w:r w:rsidR="000E6992" w:rsidRPr="000E6992">
              <w:rPr>
                <w:szCs w:val="18"/>
              </w:rPr>
              <w:lastRenderedPageBreak/>
              <w:t xml:space="preserve">(Figure </w:t>
            </w:r>
            <w:r w:rsidR="00962986">
              <w:rPr>
                <w:szCs w:val="18"/>
              </w:rPr>
              <w:t>5</w:t>
            </w:r>
            <w:r w:rsidR="000E6992" w:rsidRPr="000E6992">
              <w:rPr>
                <w:szCs w:val="18"/>
              </w:rPr>
              <w:t xml:space="preserve">). In Newport, AR, the irrigated continuous soybean had more total nitrogen than the 2:1 soybean/corn rotation, 1:1 soybean/sorghum and corn/soybean/wheat rotation by 0.26%, 0.01% and 0.01%, respectively (Figure </w:t>
            </w:r>
            <w:r w:rsidR="00962986">
              <w:rPr>
                <w:szCs w:val="18"/>
              </w:rPr>
              <w:t>5</w:t>
            </w:r>
            <w:r w:rsidR="000E6992" w:rsidRPr="000E6992">
              <w:rPr>
                <w:szCs w:val="18"/>
              </w:rPr>
              <w:t xml:space="preserve">). Many studies have reported changes in soil carbon due to crop rotations (McConkey et al., 2003; Fu et al., 2017). </w:t>
            </w:r>
            <w:r w:rsidR="00962986" w:rsidRPr="00962986">
              <w:rPr>
                <w:szCs w:val="18"/>
              </w:rPr>
              <w:t>Total carbon and total nitrogen response to crop rotations vary among different study locations, possible due to differences in climatic conditions, soil properties and crop management.</w:t>
            </w:r>
          </w:p>
          <w:p w:rsidR="0081110B" w:rsidRDefault="004B5BAD" w:rsidP="00B010F8">
            <w:pPr>
              <w:spacing w:line="240" w:lineRule="auto"/>
              <w:rPr>
                <w:szCs w:val="18"/>
              </w:rPr>
            </w:pPr>
            <w:r w:rsidRPr="00E53CE8">
              <w:rPr>
                <w:b/>
                <w:szCs w:val="18"/>
                <w:u w:val="single"/>
              </w:rPr>
              <w:t>Economic Analysis</w:t>
            </w:r>
            <w:r w:rsidR="00ED76B2" w:rsidRPr="00CB213F">
              <w:rPr>
                <w:b/>
                <w:szCs w:val="18"/>
              </w:rPr>
              <w:t xml:space="preserve">: </w:t>
            </w:r>
            <w:r w:rsidRPr="00E53CE8">
              <w:rPr>
                <w:szCs w:val="18"/>
              </w:rPr>
              <w:t xml:space="preserve">Economic analysis is conducted for only Stoneville, MS location. </w:t>
            </w:r>
            <w:r w:rsidR="0021687A">
              <w:rPr>
                <w:szCs w:val="18"/>
              </w:rPr>
              <w:t xml:space="preserve">Since, not all </w:t>
            </w:r>
            <w:r w:rsidR="0081110B">
              <w:rPr>
                <w:szCs w:val="18"/>
              </w:rPr>
              <w:t>field inputs</w:t>
            </w:r>
            <w:r w:rsidR="0021687A">
              <w:rPr>
                <w:szCs w:val="18"/>
              </w:rPr>
              <w:t xml:space="preserve"> information and their cost is available from</w:t>
            </w:r>
            <w:r w:rsidR="0081110B">
              <w:rPr>
                <w:szCs w:val="18"/>
              </w:rPr>
              <w:t xml:space="preserve"> cooperators or from </w:t>
            </w:r>
            <w:r w:rsidR="0081110B" w:rsidRPr="00E53CE8">
              <w:rPr>
                <w:szCs w:val="18"/>
              </w:rPr>
              <w:t>Mississippi State University Budgets</w:t>
            </w:r>
            <w:r w:rsidR="0081110B">
              <w:rPr>
                <w:szCs w:val="18"/>
              </w:rPr>
              <w:t>, therefore the economic analysis is not yet finalized for other locations.</w:t>
            </w:r>
          </w:p>
          <w:p w:rsidR="00F81B47" w:rsidRDefault="00F81B47" w:rsidP="00B010F8">
            <w:pPr>
              <w:spacing w:line="240" w:lineRule="auto"/>
              <w:rPr>
                <w:szCs w:val="18"/>
              </w:rPr>
            </w:pPr>
          </w:p>
          <w:p w:rsidR="004B5BAD" w:rsidRDefault="004B5BAD" w:rsidP="00B010F8">
            <w:pPr>
              <w:spacing w:line="240" w:lineRule="auto"/>
              <w:rPr>
                <w:szCs w:val="18"/>
              </w:rPr>
            </w:pPr>
            <w:r w:rsidRPr="00E53CE8">
              <w:rPr>
                <w:szCs w:val="18"/>
              </w:rPr>
              <w:t xml:space="preserve">Net returns were calculated by subtracting total specified cost from gross revenue. Gross revenue was calculated by multiplying crop yields with crop prices obtained from USDA-NASS for Mississippi state. The total specified cost per acre were obtained from the Mississippi State University Budgets for delta region prepared by the Department of Agricultural Economics (Budget report 2015, 2016, 2017). The total specified cost included costs for all field operations and crop inputs used. </w:t>
            </w:r>
          </w:p>
          <w:p w:rsidR="00F81B47" w:rsidRPr="00E53CE8" w:rsidRDefault="00F81B47" w:rsidP="00B010F8">
            <w:pPr>
              <w:spacing w:line="240" w:lineRule="auto"/>
              <w:rPr>
                <w:szCs w:val="18"/>
              </w:rPr>
            </w:pPr>
          </w:p>
          <w:p w:rsidR="006A4E81" w:rsidRDefault="004B5BAD" w:rsidP="00B010F8">
            <w:pPr>
              <w:spacing w:line="240" w:lineRule="auto"/>
              <w:rPr>
                <w:szCs w:val="18"/>
              </w:rPr>
            </w:pPr>
            <w:r w:rsidRPr="00E53CE8">
              <w:rPr>
                <w:szCs w:val="18"/>
              </w:rPr>
              <w:t xml:space="preserve">After 2 complete cycles of 2-yr rotations, the 1:1 Soybean/Corn rotation provided same net returns as obtained from the continuous corn and continuous soybean rotation under irrigated conditions (Table </w:t>
            </w:r>
            <w:r w:rsidR="0021687A">
              <w:rPr>
                <w:szCs w:val="18"/>
              </w:rPr>
              <w:t>1</w:t>
            </w:r>
            <w:r w:rsidRPr="00E53CE8">
              <w:rPr>
                <w:szCs w:val="18"/>
              </w:rPr>
              <w:t xml:space="preserve">). Under dryland conditions, the 1:1 Soybean/Corn rotation provided $537 and $419 higher net return than the continuous soybean and 1:1 Soybean/Sorghum rotations in Stoneville, MS. The 3-yr rotation 1:2 Soybean/Corn provided similar net returns as obtained from continuous corn or soybean rotations. However, the 2:1 Soybean/Corn rotation had $465 and $270 less net returns than the irrigated continuous corn and continuous soybean rotations, respectively (Table </w:t>
            </w:r>
            <w:r w:rsidR="0021687A">
              <w:rPr>
                <w:szCs w:val="18"/>
              </w:rPr>
              <w:t>2</w:t>
            </w:r>
            <w:r w:rsidRPr="00E53CE8">
              <w:rPr>
                <w:szCs w:val="18"/>
              </w:rPr>
              <w:t xml:space="preserve">). </w:t>
            </w:r>
          </w:p>
          <w:p w:rsidR="00F81B47" w:rsidRDefault="00F81B47" w:rsidP="00B010F8">
            <w:pPr>
              <w:spacing w:line="240" w:lineRule="auto"/>
              <w:rPr>
                <w:szCs w:val="18"/>
              </w:rPr>
            </w:pPr>
          </w:p>
          <w:p w:rsidR="004B5BAD" w:rsidRPr="00E53CE8" w:rsidRDefault="006A4E81" w:rsidP="00B010F8">
            <w:pPr>
              <w:spacing w:line="240" w:lineRule="auto"/>
              <w:ind w:firstLine="720"/>
              <w:rPr>
                <w:szCs w:val="18"/>
              </w:rPr>
            </w:pPr>
            <w:r w:rsidRPr="006A4E81">
              <w:rPr>
                <w:szCs w:val="18"/>
              </w:rPr>
              <w:t xml:space="preserve">The total net returns from dryland 1:1 Soybean/sorghum rotation after 1 complete cycle (2014, 2015) in 2015 was $17 and $328 per acre greater compared to the dryland continuous soybean and continuous sorghum rotations, respectively (Table </w:t>
            </w:r>
            <w:r w:rsidR="0021687A">
              <w:rPr>
                <w:szCs w:val="18"/>
              </w:rPr>
              <w:t>1</w:t>
            </w:r>
            <w:r w:rsidRPr="006A4E81">
              <w:rPr>
                <w:szCs w:val="18"/>
              </w:rPr>
              <w:t xml:space="preserve">). The total net returns from dryland 1:1 Soybean/sorghum rotation after 2 complete cycle (2014-2017) in 2014 was $118 and $699 per acre greater compared to the dryland continuous soybean and continuous sorghum rotations, respectively. No net returns were calculated for sorghum in 2014 season because of complete stand failure due to combination of sorghum midge and white sugarcane aphid. Consequently, the 2-yr and 4-yr total net returns for dryland continuous sorghum rotation were low compared to other two rotations. </w:t>
            </w:r>
          </w:p>
        </w:tc>
      </w:tr>
      <w:tr w:rsidR="00F070B4" w:rsidRPr="004B5BAD" w:rsidTr="00E85299">
        <w:trPr>
          <w:gridBefore w:val="1"/>
          <w:wBefore w:w="18" w:type="dxa"/>
        </w:trPr>
        <w:tc>
          <w:tcPr>
            <w:tcW w:w="8820" w:type="dxa"/>
            <w:gridSpan w:val="4"/>
            <w:shd w:val="clear" w:color="auto" w:fill="auto"/>
            <w:tcMar>
              <w:top w:w="43" w:type="dxa"/>
              <w:left w:w="0" w:type="dxa"/>
              <w:bottom w:w="43" w:type="dxa"/>
              <w:right w:w="0" w:type="dxa"/>
            </w:tcMar>
          </w:tcPr>
          <w:p w:rsidR="00F070B4" w:rsidRPr="004B5BAD" w:rsidRDefault="00F070B4" w:rsidP="00491CE6">
            <w:pPr>
              <w:pStyle w:val="Heading2"/>
              <w:numPr>
                <w:ilvl w:val="0"/>
                <w:numId w:val="0"/>
              </w:numPr>
              <w:ind w:left="576" w:hanging="576"/>
              <w:outlineLvl w:val="1"/>
              <w:rPr>
                <w:sz w:val="18"/>
                <w:szCs w:val="18"/>
              </w:rPr>
            </w:pPr>
            <w:r w:rsidRPr="00E85299">
              <w:rPr>
                <w:sz w:val="18"/>
                <w:szCs w:val="18"/>
              </w:rPr>
              <w:lastRenderedPageBreak/>
              <w:t xml:space="preserve">Did this project meet the intended Key Performance Indicators (KPIs)? </w:t>
            </w:r>
            <w:r w:rsidRPr="00E85299">
              <w:rPr>
                <w:b w:val="0"/>
                <w:sz w:val="18"/>
                <w:szCs w:val="18"/>
              </w:rPr>
              <w:t>List each KPI and describe progress made (or not made) toward addressing it, including metrics where appropriate.</w:t>
            </w:r>
            <w:r w:rsidRPr="004B5BAD">
              <w:rPr>
                <w:b w:val="0"/>
                <w:sz w:val="18"/>
                <w:szCs w:val="18"/>
              </w:rPr>
              <w:t xml:space="preserve">  </w:t>
            </w:r>
          </w:p>
        </w:tc>
      </w:tr>
      <w:tr w:rsidR="00F070B4" w:rsidRPr="004B5BAD" w:rsidTr="00E53CE8">
        <w:trPr>
          <w:gridBefore w:val="1"/>
          <w:wBefore w:w="18" w:type="dxa"/>
        </w:trPr>
        <w:tc>
          <w:tcPr>
            <w:tcW w:w="8820" w:type="dxa"/>
            <w:gridSpan w:val="4"/>
            <w:tcMar>
              <w:top w:w="43" w:type="dxa"/>
              <w:left w:w="0" w:type="dxa"/>
              <w:bottom w:w="43" w:type="dxa"/>
              <w:right w:w="0" w:type="dxa"/>
            </w:tcMar>
          </w:tcPr>
          <w:p w:rsidR="00BD3C2E" w:rsidRDefault="000811DE" w:rsidP="00E94AD1">
            <w:pPr>
              <w:numPr>
                <w:ilvl w:val="0"/>
                <w:numId w:val="5"/>
              </w:numPr>
              <w:ind w:left="354" w:hanging="180"/>
              <w:rPr>
                <w:b/>
                <w:szCs w:val="18"/>
              </w:rPr>
            </w:pPr>
            <w:r w:rsidRPr="00CD65B7">
              <w:rPr>
                <w:b/>
                <w:szCs w:val="18"/>
              </w:rPr>
              <w:t>At least 30% of soybean growers in the Mid-South region adopt crop rotations and residue management practices identified in this study to increase soybean yield and profitability.</w:t>
            </w:r>
            <w:r w:rsidR="00BD3C2E" w:rsidRPr="00CD65B7">
              <w:rPr>
                <w:b/>
                <w:szCs w:val="18"/>
              </w:rPr>
              <w:t xml:space="preserve"> </w:t>
            </w:r>
            <w:r w:rsidRPr="00CD65B7">
              <w:rPr>
                <w:b/>
                <w:szCs w:val="18"/>
              </w:rPr>
              <w:t>Surveys on current rotational practices, as well as intentions about future rotations will be administered to soybean producers at major annual year-end meetings such as the Row Crop Short Course that also provides quantitative feedback on effect of the recommendations have on yield and profitability among the farmers participating.</w:t>
            </w:r>
            <w:r w:rsidR="00CD65B7">
              <w:rPr>
                <w:b/>
                <w:szCs w:val="18"/>
              </w:rPr>
              <w:t xml:space="preserve"> </w:t>
            </w:r>
          </w:p>
          <w:p w:rsidR="00CD65B7" w:rsidRPr="00CD65B7" w:rsidRDefault="00CD65B7" w:rsidP="00E94AD1">
            <w:pPr>
              <w:numPr>
                <w:ilvl w:val="0"/>
                <w:numId w:val="5"/>
              </w:numPr>
              <w:ind w:left="354" w:hanging="180"/>
              <w:rPr>
                <w:b/>
                <w:szCs w:val="18"/>
              </w:rPr>
            </w:pPr>
            <w:r w:rsidRPr="00CD65B7">
              <w:rPr>
                <w:b/>
                <w:szCs w:val="18"/>
              </w:rPr>
              <w:t>Tracking rotational practices yearly over the course of the study will allow for assessment of changes in practices as a result of this research and allow Extension specialists and industry tech reps to advise growers as to the best management practices regarding rotation, fertilizer application, and residue management including in relation to disease and pest (SCN) pressure.</w:t>
            </w:r>
          </w:p>
          <w:p w:rsidR="00F81B47" w:rsidRDefault="00CD65B7" w:rsidP="00EF70CC">
            <w:pPr>
              <w:ind w:left="354"/>
              <w:rPr>
                <w:i/>
                <w:szCs w:val="18"/>
              </w:rPr>
            </w:pPr>
            <w:r>
              <w:rPr>
                <w:i/>
                <w:szCs w:val="18"/>
              </w:rPr>
              <w:t xml:space="preserve">Dr. John Orlowski was PI of this project for 2017-2018 season and he was also soybean extension specialist for MS delta region. Dr. Orlowski left his </w:t>
            </w:r>
            <w:r w:rsidR="003F04B8">
              <w:rPr>
                <w:i/>
                <w:szCs w:val="18"/>
              </w:rPr>
              <w:t>job/</w:t>
            </w:r>
            <w:r>
              <w:rPr>
                <w:i/>
                <w:szCs w:val="18"/>
              </w:rPr>
              <w:t>position in January 2018, because of which we were not</w:t>
            </w:r>
            <w:r w:rsidR="003F04B8">
              <w:rPr>
                <w:i/>
                <w:szCs w:val="18"/>
              </w:rPr>
              <w:t xml:space="preserve"> able to</w:t>
            </w:r>
            <w:r>
              <w:rPr>
                <w:i/>
                <w:szCs w:val="18"/>
              </w:rPr>
              <w:t xml:space="preserve"> present this research results at the annual short row crop course. However, the</w:t>
            </w:r>
            <w:r w:rsidRPr="00CD65B7">
              <w:rPr>
                <w:i/>
                <w:szCs w:val="18"/>
              </w:rPr>
              <w:t xml:space="preserve"> results from this study has been shared </w:t>
            </w:r>
            <w:r>
              <w:rPr>
                <w:i/>
                <w:szCs w:val="18"/>
              </w:rPr>
              <w:t xml:space="preserve">extensively </w:t>
            </w:r>
            <w:r w:rsidRPr="00CD65B7">
              <w:rPr>
                <w:i/>
                <w:szCs w:val="18"/>
              </w:rPr>
              <w:t>with farmers at multiple grower meetings, or extension county meetings by Dr. Bobby Golden</w:t>
            </w:r>
            <w:r>
              <w:rPr>
                <w:i/>
                <w:szCs w:val="18"/>
              </w:rPr>
              <w:t xml:space="preserve"> in 2018. </w:t>
            </w:r>
            <w:r w:rsidRPr="00CD65B7">
              <w:rPr>
                <w:i/>
                <w:szCs w:val="18"/>
              </w:rPr>
              <w:t xml:space="preserve">Dr. John Orlowski </w:t>
            </w:r>
            <w:r>
              <w:rPr>
                <w:i/>
                <w:szCs w:val="18"/>
              </w:rPr>
              <w:t xml:space="preserve">also presented these results at various meeting </w:t>
            </w:r>
            <w:r w:rsidRPr="00CD65B7">
              <w:rPr>
                <w:i/>
                <w:szCs w:val="18"/>
              </w:rPr>
              <w:t>in last few years. The cooperators from the other states have also presented the results from their location at various grower meetings</w:t>
            </w:r>
            <w:r w:rsidR="003F04B8">
              <w:rPr>
                <w:i/>
                <w:szCs w:val="18"/>
              </w:rPr>
              <w:t xml:space="preserve"> and field days</w:t>
            </w:r>
            <w:r>
              <w:rPr>
                <w:i/>
                <w:szCs w:val="18"/>
              </w:rPr>
              <w:t>. In ad</w:t>
            </w:r>
            <w:r w:rsidR="008E3A59">
              <w:rPr>
                <w:i/>
                <w:szCs w:val="18"/>
              </w:rPr>
              <w:t>dition, these research results</w:t>
            </w:r>
            <w:r>
              <w:rPr>
                <w:i/>
                <w:szCs w:val="18"/>
              </w:rPr>
              <w:t xml:space="preserve"> are also presented </w:t>
            </w:r>
            <w:r w:rsidR="003F04B8">
              <w:rPr>
                <w:i/>
                <w:szCs w:val="18"/>
              </w:rPr>
              <w:t xml:space="preserve">annually </w:t>
            </w:r>
            <w:r>
              <w:rPr>
                <w:i/>
                <w:szCs w:val="18"/>
              </w:rPr>
              <w:t xml:space="preserve">at the </w:t>
            </w:r>
            <w:r w:rsidR="008E3A59">
              <w:rPr>
                <w:i/>
                <w:szCs w:val="18"/>
              </w:rPr>
              <w:t xml:space="preserve">ASA-CSSA-SSSA conferences from 2015 onwards. </w:t>
            </w:r>
          </w:p>
          <w:p w:rsidR="003F04B8" w:rsidRDefault="003F04B8" w:rsidP="00EF70CC">
            <w:pPr>
              <w:ind w:left="354"/>
              <w:rPr>
                <w:i/>
                <w:szCs w:val="18"/>
              </w:rPr>
            </w:pPr>
          </w:p>
          <w:p w:rsidR="00EF70CC" w:rsidRDefault="00584253" w:rsidP="00EF70CC">
            <w:pPr>
              <w:ind w:left="354"/>
              <w:rPr>
                <w:i/>
                <w:szCs w:val="18"/>
              </w:rPr>
            </w:pPr>
            <w:r>
              <w:rPr>
                <w:i/>
                <w:szCs w:val="18"/>
              </w:rPr>
              <w:t>L</w:t>
            </w:r>
            <w:r w:rsidR="00EF70CC">
              <w:rPr>
                <w:i/>
                <w:szCs w:val="18"/>
              </w:rPr>
              <w:t xml:space="preserve">ist of grower meeting, field, and technical presentations provided by Dr. </w:t>
            </w:r>
            <w:r>
              <w:rPr>
                <w:i/>
                <w:szCs w:val="18"/>
              </w:rPr>
              <w:t xml:space="preserve">Bobby </w:t>
            </w:r>
            <w:r w:rsidR="00EF70CC">
              <w:rPr>
                <w:i/>
                <w:szCs w:val="18"/>
              </w:rPr>
              <w:t xml:space="preserve">Golden where he presented research results from this rotation trial: </w:t>
            </w:r>
          </w:p>
          <w:p w:rsidR="00EF70CC" w:rsidRPr="00EF70CC" w:rsidRDefault="00EF70CC" w:rsidP="00EF70CC">
            <w:pPr>
              <w:ind w:left="354"/>
              <w:rPr>
                <w:i/>
                <w:szCs w:val="18"/>
              </w:rPr>
            </w:pPr>
            <w:r w:rsidRPr="00EF70CC">
              <w:rPr>
                <w:szCs w:val="18"/>
              </w:rPr>
              <w:t>1.</w:t>
            </w:r>
            <w:r w:rsidRPr="00EF70CC">
              <w:rPr>
                <w:szCs w:val="18"/>
              </w:rPr>
              <w:tab/>
            </w:r>
            <w:r w:rsidRPr="00EF70CC">
              <w:rPr>
                <w:i/>
                <w:szCs w:val="18"/>
              </w:rPr>
              <w:t>Hamilton Production Meeting – Soil fertility update for 2018; Hamilton, MS (July 10, 2018)</w:t>
            </w:r>
          </w:p>
          <w:p w:rsidR="00EF70CC" w:rsidRPr="00EF70CC" w:rsidRDefault="00EF70CC" w:rsidP="00EF70CC">
            <w:pPr>
              <w:ind w:left="354"/>
              <w:rPr>
                <w:i/>
                <w:szCs w:val="18"/>
              </w:rPr>
            </w:pPr>
            <w:r w:rsidRPr="00EF70CC">
              <w:rPr>
                <w:i/>
                <w:szCs w:val="18"/>
              </w:rPr>
              <w:lastRenderedPageBreak/>
              <w:t>2.</w:t>
            </w:r>
            <w:r w:rsidRPr="00EF70CC">
              <w:rPr>
                <w:i/>
                <w:szCs w:val="18"/>
              </w:rPr>
              <w:tab/>
              <w:t>Leflore County Production Meeting – Managing your fertilizer dollar; Greenwood, MS (March 26, 2018)</w:t>
            </w:r>
          </w:p>
          <w:p w:rsidR="00EF70CC" w:rsidRPr="00EF70CC" w:rsidRDefault="00EF70CC" w:rsidP="00EF70CC">
            <w:pPr>
              <w:ind w:left="354"/>
              <w:rPr>
                <w:i/>
                <w:szCs w:val="18"/>
              </w:rPr>
            </w:pPr>
            <w:r w:rsidRPr="00EF70CC">
              <w:rPr>
                <w:i/>
                <w:szCs w:val="18"/>
              </w:rPr>
              <w:t>3.</w:t>
            </w:r>
            <w:r w:rsidRPr="00EF70CC">
              <w:rPr>
                <w:i/>
                <w:szCs w:val="18"/>
              </w:rPr>
              <w:tab/>
              <w:t>Sunflower County Production Meeting – Managing your fertilizer dollar; Indianola, MS (March 26, 2018)</w:t>
            </w:r>
          </w:p>
          <w:p w:rsidR="00EF70CC" w:rsidRPr="00EF70CC" w:rsidRDefault="00EF70CC" w:rsidP="00EF70CC">
            <w:pPr>
              <w:ind w:left="354"/>
              <w:rPr>
                <w:i/>
                <w:szCs w:val="18"/>
              </w:rPr>
            </w:pPr>
            <w:r w:rsidRPr="00EF70CC">
              <w:rPr>
                <w:i/>
                <w:szCs w:val="18"/>
              </w:rPr>
              <w:t>4.</w:t>
            </w:r>
            <w:r w:rsidRPr="00EF70CC">
              <w:rPr>
                <w:i/>
                <w:szCs w:val="18"/>
              </w:rPr>
              <w:tab/>
              <w:t>Noxubee Co. Production Meeting – Nutrient uptake in cotton and corn; Macon, MS (Feb 5, 2018)</w:t>
            </w:r>
          </w:p>
          <w:p w:rsidR="00EF70CC" w:rsidRPr="00EF70CC" w:rsidRDefault="00EF70CC" w:rsidP="00EF70CC">
            <w:pPr>
              <w:ind w:left="354"/>
              <w:rPr>
                <w:i/>
                <w:szCs w:val="18"/>
              </w:rPr>
            </w:pPr>
            <w:r w:rsidRPr="00EF70CC">
              <w:rPr>
                <w:i/>
                <w:szCs w:val="18"/>
              </w:rPr>
              <w:t>5.</w:t>
            </w:r>
            <w:r w:rsidRPr="00EF70CC">
              <w:rPr>
                <w:i/>
                <w:szCs w:val="18"/>
              </w:rPr>
              <w:tab/>
              <w:t>Monroe Co. Production Meeting – Nutrient related issues in soybean and corn; Aberdeen, MS (Jan 16, 2018)</w:t>
            </w:r>
          </w:p>
          <w:p w:rsidR="00EF70CC" w:rsidRPr="00EF70CC" w:rsidRDefault="00EF70CC" w:rsidP="00EF70CC">
            <w:pPr>
              <w:ind w:left="354"/>
              <w:rPr>
                <w:i/>
                <w:szCs w:val="18"/>
              </w:rPr>
            </w:pPr>
            <w:r w:rsidRPr="00EF70CC">
              <w:rPr>
                <w:i/>
                <w:szCs w:val="18"/>
              </w:rPr>
              <w:t>6.</w:t>
            </w:r>
            <w:r w:rsidRPr="00EF70CC">
              <w:rPr>
                <w:i/>
                <w:szCs w:val="18"/>
              </w:rPr>
              <w:tab/>
              <w:t>Tunica Co. Production Meeting – Rice and soybean agronomics for 2018; Tunica, MS (Jan 10, 2018)</w:t>
            </w:r>
          </w:p>
          <w:p w:rsidR="00EF70CC" w:rsidRPr="00EF70CC" w:rsidRDefault="00EF70CC" w:rsidP="00EF70CC">
            <w:pPr>
              <w:ind w:left="354"/>
              <w:rPr>
                <w:i/>
                <w:szCs w:val="18"/>
              </w:rPr>
            </w:pPr>
            <w:r w:rsidRPr="00EF70CC">
              <w:rPr>
                <w:i/>
                <w:szCs w:val="18"/>
              </w:rPr>
              <w:t>7.</w:t>
            </w:r>
            <w:r w:rsidRPr="00EF70CC">
              <w:rPr>
                <w:i/>
                <w:szCs w:val="18"/>
              </w:rPr>
              <w:tab/>
              <w:t>Raymond Production Meeting – Corn and soybean agronomics for 2018; Raymond, MS (Jan 9, 2018)</w:t>
            </w:r>
          </w:p>
          <w:p w:rsidR="00EF70CC" w:rsidRPr="00EF70CC" w:rsidRDefault="00EF70CC" w:rsidP="00EF70CC">
            <w:pPr>
              <w:ind w:left="354"/>
              <w:rPr>
                <w:i/>
                <w:szCs w:val="18"/>
              </w:rPr>
            </w:pPr>
            <w:r w:rsidRPr="00EF70CC">
              <w:rPr>
                <w:i/>
                <w:szCs w:val="18"/>
              </w:rPr>
              <w:t>8.</w:t>
            </w:r>
            <w:r w:rsidRPr="00EF70CC">
              <w:rPr>
                <w:i/>
                <w:szCs w:val="18"/>
              </w:rPr>
              <w:tab/>
              <w:t>Canton Production Meeting – Corn and soybean agronomics for 2018; Canton, MS (Jan 9, 2018)</w:t>
            </w:r>
          </w:p>
          <w:p w:rsidR="00EF70CC" w:rsidRDefault="00EF70CC" w:rsidP="00EF70CC">
            <w:pPr>
              <w:ind w:left="354"/>
              <w:rPr>
                <w:i/>
                <w:szCs w:val="18"/>
              </w:rPr>
            </w:pPr>
            <w:r w:rsidRPr="00EF70CC">
              <w:rPr>
                <w:i/>
                <w:szCs w:val="18"/>
              </w:rPr>
              <w:t>9.</w:t>
            </w:r>
            <w:r w:rsidRPr="00EF70CC">
              <w:rPr>
                <w:i/>
                <w:szCs w:val="18"/>
              </w:rPr>
              <w:tab/>
              <w:t>Vicksburg Production Meeting – Corn and soybean agronomics for 2018; Vicksburg, MS (Jan 8, 2018)</w:t>
            </w:r>
          </w:p>
          <w:p w:rsidR="00EF70CC" w:rsidRDefault="00EF70CC" w:rsidP="00EF70CC">
            <w:pPr>
              <w:ind w:left="354"/>
              <w:rPr>
                <w:i/>
                <w:szCs w:val="18"/>
              </w:rPr>
            </w:pPr>
            <w:r>
              <w:rPr>
                <w:i/>
                <w:szCs w:val="18"/>
              </w:rPr>
              <w:t xml:space="preserve">10.  </w:t>
            </w:r>
            <w:r w:rsidRPr="00EF70CC">
              <w:rPr>
                <w:i/>
                <w:szCs w:val="18"/>
              </w:rPr>
              <w:t>Greenpoint Ag Ag Summit – How to soil test and sustainable fertilization for maximum net return. Memphis, TN (July 18-19, 2018)</w:t>
            </w:r>
          </w:p>
          <w:p w:rsidR="00EF70CC" w:rsidRDefault="00EF70CC" w:rsidP="00EF70CC">
            <w:pPr>
              <w:ind w:left="354"/>
              <w:rPr>
                <w:i/>
                <w:szCs w:val="18"/>
              </w:rPr>
            </w:pPr>
            <w:r>
              <w:rPr>
                <w:i/>
                <w:szCs w:val="18"/>
              </w:rPr>
              <w:t xml:space="preserve">11.  </w:t>
            </w:r>
            <w:r w:rsidRPr="00EF70CC">
              <w:rPr>
                <w:i/>
                <w:szCs w:val="18"/>
              </w:rPr>
              <w:t xml:space="preserve"> Farm Bureau YFR – Controversial issues in Mid-South Agriculture. Stoneville, MS (July 13, 2018)</w:t>
            </w:r>
          </w:p>
          <w:p w:rsidR="00EF70CC" w:rsidRDefault="00EF70CC" w:rsidP="00EF70CC">
            <w:pPr>
              <w:ind w:left="354"/>
              <w:rPr>
                <w:i/>
                <w:szCs w:val="18"/>
              </w:rPr>
            </w:pPr>
            <w:r>
              <w:rPr>
                <w:i/>
                <w:szCs w:val="18"/>
              </w:rPr>
              <w:t xml:space="preserve">12.  </w:t>
            </w:r>
            <w:r w:rsidRPr="00EF70CC">
              <w:rPr>
                <w:i/>
                <w:szCs w:val="18"/>
              </w:rPr>
              <w:t>Thad Cochran Leadership Group – Controversial issues in Agriculture. Stoneville, MS (June 19, 2018)</w:t>
            </w:r>
          </w:p>
          <w:p w:rsidR="00EF70CC" w:rsidRDefault="00EF70CC" w:rsidP="00EF70CC">
            <w:pPr>
              <w:ind w:left="354"/>
              <w:rPr>
                <w:i/>
                <w:szCs w:val="18"/>
              </w:rPr>
            </w:pPr>
            <w:r>
              <w:rPr>
                <w:i/>
                <w:szCs w:val="18"/>
              </w:rPr>
              <w:t xml:space="preserve">13. </w:t>
            </w:r>
            <w:r w:rsidRPr="00EF70CC">
              <w:rPr>
                <w:i/>
                <w:szCs w:val="18"/>
              </w:rPr>
              <w:t>MSU Scout School – Know your nutrient deficiencies and how to address them. Verona, MS (May 29, 2018)</w:t>
            </w:r>
          </w:p>
          <w:p w:rsidR="00EF70CC" w:rsidRDefault="00EF70CC" w:rsidP="00EF70CC">
            <w:pPr>
              <w:ind w:left="354"/>
              <w:rPr>
                <w:i/>
                <w:szCs w:val="18"/>
              </w:rPr>
            </w:pPr>
            <w:r>
              <w:rPr>
                <w:i/>
                <w:szCs w:val="18"/>
              </w:rPr>
              <w:t xml:space="preserve">14.  </w:t>
            </w:r>
            <w:r w:rsidRPr="00EF70CC">
              <w:rPr>
                <w:i/>
                <w:szCs w:val="18"/>
              </w:rPr>
              <w:t>Farm Bureau YFR Conf. – How to best use fertilizer recommendations for net return. Biloxi, MS (Feb 23-24, 2018)</w:t>
            </w:r>
          </w:p>
          <w:p w:rsidR="00EF70CC" w:rsidRDefault="00EF70CC" w:rsidP="00001A1D">
            <w:pPr>
              <w:ind w:left="354"/>
              <w:rPr>
                <w:i/>
                <w:szCs w:val="18"/>
              </w:rPr>
            </w:pPr>
            <w:r>
              <w:rPr>
                <w:i/>
                <w:szCs w:val="18"/>
              </w:rPr>
              <w:t xml:space="preserve">15. </w:t>
            </w:r>
            <w:r w:rsidRPr="00EF70CC">
              <w:rPr>
                <w:i/>
                <w:szCs w:val="18"/>
              </w:rPr>
              <w:t>MS Ag Consultants Assoc – Making the most out of your fertilizer dollar. Starkville, MS (Feb 6-7, 2018)</w:t>
            </w:r>
          </w:p>
          <w:p w:rsidR="00177F8B" w:rsidRDefault="00177F8B" w:rsidP="00001A1D">
            <w:pPr>
              <w:ind w:left="354"/>
              <w:rPr>
                <w:i/>
                <w:szCs w:val="18"/>
              </w:rPr>
            </w:pPr>
          </w:p>
          <w:p w:rsidR="00177F8B" w:rsidRDefault="00177F8B" w:rsidP="00001A1D">
            <w:pPr>
              <w:ind w:left="354"/>
              <w:rPr>
                <w:i/>
                <w:szCs w:val="18"/>
              </w:rPr>
            </w:pPr>
            <w:r>
              <w:rPr>
                <w:i/>
                <w:szCs w:val="18"/>
              </w:rPr>
              <w:t>Presentations at the ASA-CSSA-SSSA annual conference</w:t>
            </w:r>
            <w:r w:rsidR="00584253">
              <w:rPr>
                <w:i/>
                <w:szCs w:val="18"/>
              </w:rPr>
              <w:t xml:space="preserve"> by Dr. Gurpreet Kaur:</w:t>
            </w:r>
          </w:p>
          <w:p w:rsidR="00177F8B" w:rsidRDefault="00177F8B" w:rsidP="00177F8B">
            <w:pPr>
              <w:numPr>
                <w:ilvl w:val="0"/>
                <w:numId w:val="7"/>
              </w:numPr>
              <w:rPr>
                <w:i/>
                <w:szCs w:val="18"/>
              </w:rPr>
            </w:pPr>
            <w:r w:rsidRPr="00177F8B">
              <w:rPr>
                <w:i/>
                <w:szCs w:val="18"/>
              </w:rPr>
              <w:t>Kaur, G., J.M. Orlowski, B.R. Golden, D. Reynolds, W.J. Ross, G. Stevens, T. Irby, J. Copes, C.B. Neely, M. Rhine, D.L. Hathcoat and R.W. Schnell. 2018. Effects of crop rotation on soil chemical properties in the mid-south US. ASA-CSSA Annual Meeting, Baltimore, MD. 4-7 November.</w:t>
            </w:r>
          </w:p>
          <w:p w:rsidR="00177F8B" w:rsidRPr="00177F8B" w:rsidRDefault="00177F8B" w:rsidP="00177F8B">
            <w:pPr>
              <w:numPr>
                <w:ilvl w:val="0"/>
                <w:numId w:val="7"/>
              </w:numPr>
              <w:rPr>
                <w:i/>
                <w:szCs w:val="18"/>
              </w:rPr>
            </w:pPr>
            <w:r w:rsidRPr="00177F8B">
              <w:rPr>
                <w:i/>
                <w:szCs w:val="18"/>
              </w:rPr>
              <w:t xml:space="preserve">Kaur, G., J.M. Orlowski, B.R. Golden, W.J. Ross, G. Stevens, T. Irby, J. Copes, C.B. Neely, M. Rhine, D.L. Hathcoat and R.W. Schnell. 2017. Effects of crop rotation on soil chemical properties in the mid-south US. ASA-CSSA-SSSA Annual Meeting, Tampa, FL. 22-25 October. Available online: https://scisoc.confex.com/scisoc/2017am/webprogram/Paper106220.html </w:t>
            </w:r>
          </w:p>
          <w:p w:rsidR="00177F8B" w:rsidRPr="00177F8B" w:rsidRDefault="00177F8B" w:rsidP="00177F8B">
            <w:pPr>
              <w:numPr>
                <w:ilvl w:val="0"/>
                <w:numId w:val="7"/>
              </w:numPr>
              <w:rPr>
                <w:i/>
                <w:szCs w:val="18"/>
              </w:rPr>
            </w:pPr>
            <w:r w:rsidRPr="00177F8B">
              <w:rPr>
                <w:i/>
                <w:szCs w:val="18"/>
              </w:rPr>
              <w:t xml:space="preserve">Kaur, G., L. Falconer, J.M. Orlowski, B.R. Golden, W.J. Ross, G. Stevens, T. Irby, J. Copes, C.B. Neely, M. Rhine, D.L. Hathcoat, and R.W. Schnell. 2017. Crop rotation effects on corn and soybean yields and economic returns in the mid-south United States. ASA-CSSA-SSSA Annual Meeting, Tampa, FL. 22-25 October. Available online: https://scisoc.confex.com/scisoc/2017am/webprogram/Paper105901.html </w:t>
            </w:r>
          </w:p>
        </w:tc>
      </w:tr>
      <w:tr w:rsidR="00D04C40" w:rsidRPr="004B5BAD" w:rsidTr="00E53CE8">
        <w:trPr>
          <w:gridBefore w:val="1"/>
          <w:wBefore w:w="18" w:type="dxa"/>
        </w:trPr>
        <w:tc>
          <w:tcPr>
            <w:tcW w:w="8820" w:type="dxa"/>
            <w:gridSpan w:val="4"/>
            <w:tcMar>
              <w:top w:w="43" w:type="dxa"/>
              <w:left w:w="0" w:type="dxa"/>
              <w:bottom w:w="43" w:type="dxa"/>
              <w:right w:w="0" w:type="dxa"/>
            </w:tcMar>
          </w:tcPr>
          <w:p w:rsidR="00D04C40" w:rsidRPr="004B5BAD" w:rsidRDefault="00F070B4" w:rsidP="00491CE6">
            <w:pPr>
              <w:pStyle w:val="Heading2"/>
              <w:numPr>
                <w:ilvl w:val="0"/>
                <w:numId w:val="0"/>
              </w:numPr>
              <w:ind w:left="576" w:hanging="576"/>
              <w:outlineLvl w:val="1"/>
              <w:rPr>
                <w:i/>
                <w:sz w:val="18"/>
                <w:szCs w:val="18"/>
              </w:rPr>
            </w:pPr>
            <w:r w:rsidRPr="00E85299">
              <w:rPr>
                <w:sz w:val="18"/>
                <w:szCs w:val="18"/>
              </w:rPr>
              <w:lastRenderedPageBreak/>
              <w:t>Expected Outputs/</w:t>
            </w:r>
            <w:r w:rsidR="00406CFF" w:rsidRPr="00E85299">
              <w:rPr>
                <w:sz w:val="18"/>
                <w:szCs w:val="18"/>
              </w:rPr>
              <w:t xml:space="preserve">Deliverables - </w:t>
            </w:r>
            <w:r w:rsidR="00D04C40" w:rsidRPr="00E85299">
              <w:rPr>
                <w:b w:val="0"/>
                <w:sz w:val="18"/>
                <w:szCs w:val="18"/>
              </w:rPr>
              <w:t>List each deliverable</w:t>
            </w:r>
            <w:r w:rsidR="00491CE6" w:rsidRPr="00E85299">
              <w:rPr>
                <w:b w:val="0"/>
                <w:sz w:val="18"/>
                <w:szCs w:val="18"/>
              </w:rPr>
              <w:t xml:space="preserve"> identified in the project, indicate</w:t>
            </w:r>
            <w:r w:rsidR="00D04C40" w:rsidRPr="00E85299">
              <w:rPr>
                <w:b w:val="0"/>
                <w:sz w:val="18"/>
                <w:szCs w:val="18"/>
              </w:rPr>
              <w:t xml:space="preserve"> whether or not it was supplied and if not supplied, please provide an explanation as to why.</w:t>
            </w:r>
          </w:p>
        </w:tc>
      </w:tr>
      <w:tr w:rsidR="00D04C40" w:rsidRPr="004B5BAD" w:rsidTr="00E53CE8">
        <w:trPr>
          <w:gridBefore w:val="1"/>
          <w:wBefore w:w="18" w:type="dxa"/>
          <w:trHeight w:val="658"/>
        </w:trPr>
        <w:tc>
          <w:tcPr>
            <w:tcW w:w="8820" w:type="dxa"/>
            <w:gridSpan w:val="4"/>
            <w:tcMar>
              <w:top w:w="43" w:type="dxa"/>
              <w:left w:w="0" w:type="dxa"/>
              <w:bottom w:w="43" w:type="dxa"/>
              <w:right w:w="0" w:type="dxa"/>
            </w:tcMar>
          </w:tcPr>
          <w:p w:rsidR="0006298F" w:rsidRDefault="000811DE" w:rsidP="00E94AD1">
            <w:pPr>
              <w:numPr>
                <w:ilvl w:val="0"/>
                <w:numId w:val="6"/>
              </w:numPr>
              <w:ind w:left="354" w:hanging="180"/>
              <w:rPr>
                <w:b/>
                <w:szCs w:val="18"/>
              </w:rPr>
            </w:pPr>
            <w:r w:rsidRPr="0006298F">
              <w:rPr>
                <w:b/>
                <w:szCs w:val="18"/>
              </w:rPr>
              <w:t>One manuscript will be submitted on economic returns from various rotational systems for Mid-South soybean production systems.</w:t>
            </w:r>
          </w:p>
          <w:p w:rsidR="0006298F" w:rsidRPr="0006298F" w:rsidRDefault="002717F1" w:rsidP="0006298F">
            <w:pPr>
              <w:ind w:left="354"/>
              <w:rPr>
                <w:i/>
                <w:szCs w:val="18"/>
              </w:rPr>
            </w:pPr>
            <w:r>
              <w:rPr>
                <w:i/>
                <w:szCs w:val="18"/>
              </w:rPr>
              <w:t>W</w:t>
            </w:r>
            <w:r w:rsidR="0006298F" w:rsidRPr="0006298F">
              <w:rPr>
                <w:i/>
                <w:szCs w:val="18"/>
              </w:rPr>
              <w:t>e did not yet receive all the information about the field inputs used in the study from scientists from all locations and this results in</w:t>
            </w:r>
            <w:r w:rsidR="0006298F">
              <w:rPr>
                <w:i/>
                <w:szCs w:val="18"/>
              </w:rPr>
              <w:t xml:space="preserve"> delay in</w:t>
            </w:r>
            <w:r w:rsidR="0006298F" w:rsidRPr="0006298F">
              <w:rPr>
                <w:i/>
                <w:szCs w:val="18"/>
              </w:rPr>
              <w:t xml:space="preserve"> complet</w:t>
            </w:r>
            <w:r w:rsidR="0006298F">
              <w:rPr>
                <w:i/>
                <w:szCs w:val="18"/>
              </w:rPr>
              <w:t>ing</w:t>
            </w:r>
            <w:r w:rsidR="0006298F" w:rsidRPr="0006298F">
              <w:rPr>
                <w:i/>
                <w:szCs w:val="18"/>
              </w:rPr>
              <w:t xml:space="preserve"> a manuscript for economic analysis. </w:t>
            </w:r>
            <w:r w:rsidR="0006298F">
              <w:rPr>
                <w:i/>
                <w:szCs w:val="18"/>
              </w:rPr>
              <w:t xml:space="preserve">One </w:t>
            </w:r>
            <w:r w:rsidR="0006298F" w:rsidRPr="0006298F">
              <w:rPr>
                <w:i/>
                <w:szCs w:val="18"/>
              </w:rPr>
              <w:t>reason for not getting all information about the</w:t>
            </w:r>
            <w:r w:rsidR="0006298F">
              <w:rPr>
                <w:i/>
                <w:szCs w:val="18"/>
              </w:rPr>
              <w:t xml:space="preserve"> inputs from other locations is change of PIs for this project during the last few years. Therefore, we decided to write a manuscript with yields and economic analysis for locations where all needed </w:t>
            </w:r>
            <w:r>
              <w:rPr>
                <w:i/>
                <w:szCs w:val="18"/>
              </w:rPr>
              <w:t>information is available</w:t>
            </w:r>
            <w:r w:rsidR="0006298F">
              <w:rPr>
                <w:i/>
                <w:szCs w:val="18"/>
              </w:rPr>
              <w:t xml:space="preserve">. Currently, </w:t>
            </w:r>
            <w:r>
              <w:rPr>
                <w:i/>
                <w:szCs w:val="18"/>
              </w:rPr>
              <w:t>the</w:t>
            </w:r>
            <w:r w:rsidR="0006298F">
              <w:rPr>
                <w:i/>
                <w:szCs w:val="18"/>
              </w:rPr>
              <w:t xml:space="preserve"> manuscript is not yet submitted, but we hope to do submit it by early next year once all the researchers involved in this project review that manuscript. In addition, we will have another manuscript on soil chemical properties as affected by the crop rotation in the mid-south US. </w:t>
            </w:r>
          </w:p>
          <w:p w:rsidR="0006298F" w:rsidRDefault="000811DE" w:rsidP="00E94AD1">
            <w:pPr>
              <w:numPr>
                <w:ilvl w:val="0"/>
                <w:numId w:val="6"/>
              </w:numPr>
              <w:ind w:left="354" w:hanging="180"/>
              <w:rPr>
                <w:b/>
                <w:szCs w:val="18"/>
              </w:rPr>
            </w:pPr>
            <w:r w:rsidRPr="0006298F">
              <w:rPr>
                <w:b/>
                <w:szCs w:val="18"/>
              </w:rPr>
              <w:t>State specific rotational guides will be prepared and readied for publications by Extension for use by farmers.</w:t>
            </w:r>
          </w:p>
          <w:p w:rsidR="00AD2A93" w:rsidRPr="00AD2A93" w:rsidRDefault="00AD2A93" w:rsidP="00AD2A93">
            <w:pPr>
              <w:ind w:left="354"/>
              <w:rPr>
                <w:szCs w:val="18"/>
              </w:rPr>
            </w:pPr>
            <w:r w:rsidRPr="00AD2A93">
              <w:rPr>
                <w:szCs w:val="18"/>
              </w:rPr>
              <w:lastRenderedPageBreak/>
              <w:t xml:space="preserve">We have presented the rotation trial results at various extension meeting throughout the state as well as </w:t>
            </w:r>
            <w:r>
              <w:rPr>
                <w:szCs w:val="18"/>
              </w:rPr>
              <w:t>published</w:t>
            </w:r>
            <w:r w:rsidRPr="00AD2A93">
              <w:rPr>
                <w:szCs w:val="18"/>
              </w:rPr>
              <w:t xml:space="preserve"> extension articles in DREC annual report book.</w:t>
            </w:r>
            <w:r>
              <w:rPr>
                <w:szCs w:val="18"/>
              </w:rPr>
              <w:t xml:space="preserve"> Additionally, we have not seen a consistent effects of crop rotation at each individual location, which limit us to create rotation guide since crop yields are highly sensitive to environmental conditions during the growing season and it takes time for </w:t>
            </w:r>
            <w:r w:rsidR="00EE1331">
              <w:rPr>
                <w:szCs w:val="18"/>
              </w:rPr>
              <w:t xml:space="preserve">a </w:t>
            </w:r>
            <w:r>
              <w:rPr>
                <w:szCs w:val="18"/>
              </w:rPr>
              <w:t xml:space="preserve">rotation to stabilize over time and to show beneficial effects as compared to continuous </w:t>
            </w:r>
            <w:r w:rsidR="00AA4548">
              <w:rPr>
                <w:szCs w:val="18"/>
              </w:rPr>
              <w:t xml:space="preserve">single crop </w:t>
            </w:r>
            <w:r>
              <w:rPr>
                <w:szCs w:val="18"/>
              </w:rPr>
              <w:t xml:space="preserve">rotations. Therefore, once we </w:t>
            </w:r>
            <w:r w:rsidR="00EE1331">
              <w:rPr>
                <w:szCs w:val="18"/>
              </w:rPr>
              <w:t xml:space="preserve">get </w:t>
            </w:r>
            <w:r>
              <w:rPr>
                <w:szCs w:val="18"/>
              </w:rPr>
              <w:t>data from 2</w:t>
            </w:r>
            <w:r w:rsidR="00E85299">
              <w:rPr>
                <w:szCs w:val="18"/>
              </w:rPr>
              <w:t>0</w:t>
            </w:r>
            <w:r>
              <w:rPr>
                <w:szCs w:val="18"/>
              </w:rPr>
              <w:t xml:space="preserve">19 growing season, we will put together an extension article for each state based on research results from this trial.  </w:t>
            </w:r>
            <w:r w:rsidRPr="00AD2A93">
              <w:rPr>
                <w:szCs w:val="18"/>
              </w:rPr>
              <w:t xml:space="preserve"> </w:t>
            </w:r>
          </w:p>
          <w:p w:rsidR="00D04C40" w:rsidRDefault="000811DE" w:rsidP="00E94AD1">
            <w:pPr>
              <w:numPr>
                <w:ilvl w:val="0"/>
                <w:numId w:val="6"/>
              </w:numPr>
              <w:ind w:left="354" w:hanging="180"/>
              <w:rPr>
                <w:b/>
                <w:szCs w:val="18"/>
              </w:rPr>
            </w:pPr>
            <w:r w:rsidRPr="0006298F">
              <w:rPr>
                <w:b/>
                <w:szCs w:val="18"/>
              </w:rPr>
              <w:t xml:space="preserve">Soil test data will be examined to evaluate the effect of residue management and crop rotation of retention of soil nutrients.  </w:t>
            </w:r>
          </w:p>
          <w:p w:rsidR="00AD2A93" w:rsidRPr="00AD2A93" w:rsidRDefault="00AD2A93" w:rsidP="00AD2A93">
            <w:pPr>
              <w:ind w:left="354"/>
              <w:rPr>
                <w:i/>
                <w:szCs w:val="18"/>
              </w:rPr>
            </w:pPr>
            <w:r w:rsidRPr="00AD2A93">
              <w:rPr>
                <w:i/>
                <w:szCs w:val="18"/>
              </w:rPr>
              <w:t xml:space="preserve">The soil samples from 2017 post-harvest soil sampling events have been analyzed by the soil testing lab and soil samples have been collected this year for nutrient analysis. Some of the results is provided in the section above. </w:t>
            </w:r>
          </w:p>
          <w:p w:rsidR="00D04C40" w:rsidRPr="004B5BAD" w:rsidRDefault="00D04C40" w:rsidP="00491CE6">
            <w:pPr>
              <w:rPr>
                <w:b/>
                <w:szCs w:val="18"/>
              </w:rPr>
            </w:pPr>
          </w:p>
        </w:tc>
      </w:tr>
      <w:tr w:rsidR="00EA0768" w:rsidRPr="004B5BAD" w:rsidTr="00E53CE8">
        <w:tblPrEx>
          <w:jc w:val="center"/>
          <w:tblInd w:w="0" w:type="dxa"/>
        </w:tblPrEx>
        <w:trPr>
          <w:gridAfter w:val="1"/>
          <w:wAfter w:w="12" w:type="dxa"/>
          <w:jc w:val="center"/>
        </w:trPr>
        <w:tc>
          <w:tcPr>
            <w:tcW w:w="8826" w:type="dxa"/>
            <w:gridSpan w:val="4"/>
          </w:tcPr>
          <w:p w:rsidR="00D42DA7" w:rsidRPr="004B5BAD" w:rsidRDefault="00F070B4" w:rsidP="007249F5">
            <w:pPr>
              <w:pStyle w:val="Heading2"/>
              <w:numPr>
                <w:ilvl w:val="0"/>
                <w:numId w:val="0"/>
              </w:numPr>
              <w:ind w:left="576" w:hanging="576"/>
              <w:outlineLvl w:val="1"/>
              <w:rPr>
                <w:sz w:val="18"/>
                <w:szCs w:val="18"/>
              </w:rPr>
            </w:pPr>
            <w:r w:rsidRPr="004B5BAD">
              <w:rPr>
                <w:sz w:val="18"/>
                <w:szCs w:val="18"/>
              </w:rPr>
              <w:lastRenderedPageBreak/>
              <w:t xml:space="preserve">Describe any unforeseen events or circumstances that may have affected project timeline, costs, or deliverables </w:t>
            </w:r>
            <w:r w:rsidR="00D56134" w:rsidRPr="004B5BAD">
              <w:rPr>
                <w:sz w:val="18"/>
                <w:szCs w:val="18"/>
              </w:rPr>
              <w:t>(</w:t>
            </w:r>
            <w:r w:rsidRPr="004B5BAD">
              <w:rPr>
                <w:sz w:val="18"/>
                <w:szCs w:val="18"/>
              </w:rPr>
              <w:t>if applicable.</w:t>
            </w:r>
            <w:r w:rsidR="00D56134" w:rsidRPr="004B5BAD">
              <w:rPr>
                <w:sz w:val="18"/>
                <w:szCs w:val="18"/>
              </w:rPr>
              <w:t>)</w:t>
            </w:r>
          </w:p>
        </w:tc>
      </w:tr>
      <w:tr w:rsidR="00FF4F4F" w:rsidRPr="004B5BAD" w:rsidTr="00E53CE8">
        <w:tblPrEx>
          <w:jc w:val="center"/>
          <w:tblInd w:w="0" w:type="dxa"/>
        </w:tblPrEx>
        <w:trPr>
          <w:gridAfter w:val="1"/>
          <w:wAfter w:w="12" w:type="dxa"/>
          <w:trHeight w:val="1421"/>
          <w:jc w:val="center"/>
        </w:trPr>
        <w:tc>
          <w:tcPr>
            <w:tcW w:w="8826" w:type="dxa"/>
            <w:gridSpan w:val="4"/>
          </w:tcPr>
          <w:p w:rsidR="00FF4F4F" w:rsidRPr="004B5BAD" w:rsidRDefault="00F256AD" w:rsidP="00E85299">
            <w:pPr>
              <w:rPr>
                <w:szCs w:val="18"/>
              </w:rPr>
            </w:pPr>
            <w:r w:rsidRPr="004B5BAD">
              <w:rPr>
                <w:szCs w:val="18"/>
              </w:rPr>
              <w:t xml:space="preserve">The principle investigators have been changed </w:t>
            </w:r>
            <w:r w:rsidR="00E85299">
              <w:rPr>
                <w:szCs w:val="18"/>
              </w:rPr>
              <w:t>multiple</w:t>
            </w:r>
            <w:r w:rsidRPr="004B5BAD">
              <w:rPr>
                <w:szCs w:val="18"/>
              </w:rPr>
              <w:t xml:space="preserve"> times during this project. Within the Mississippi State University, the lead PI for the grain rotation project was Dr. Bobby Golden in 2014 and 2015, then Dr. John Orlowski was the lead PI in 2016 and 2017 and at present, Dr. Dan Reynolds is currently the PI for this project. The subcontractors at the Louisiana State University were also changed twice or thrice during the duration of this project from 2014</w:t>
            </w:r>
            <w:r w:rsidR="001408C7">
              <w:rPr>
                <w:szCs w:val="18"/>
              </w:rPr>
              <w:t xml:space="preserve"> onwards</w:t>
            </w:r>
            <w:r w:rsidRPr="004B5BAD">
              <w:rPr>
                <w:szCs w:val="18"/>
              </w:rPr>
              <w:t xml:space="preserve">. </w:t>
            </w:r>
            <w:r w:rsidR="00AD2A93">
              <w:rPr>
                <w:szCs w:val="18"/>
              </w:rPr>
              <w:t>Recent c</w:t>
            </w:r>
            <w:r w:rsidRPr="004B5BAD">
              <w:rPr>
                <w:szCs w:val="18"/>
              </w:rPr>
              <w:t>hanges in PI</w:t>
            </w:r>
            <w:r w:rsidR="001408C7">
              <w:rPr>
                <w:szCs w:val="18"/>
              </w:rPr>
              <w:t>s</w:t>
            </w:r>
            <w:r w:rsidRPr="004B5BAD">
              <w:rPr>
                <w:szCs w:val="18"/>
              </w:rPr>
              <w:t xml:space="preserve"> delayed</w:t>
            </w:r>
            <w:r w:rsidR="00AD2A93">
              <w:rPr>
                <w:szCs w:val="18"/>
              </w:rPr>
              <w:t>/changed</w:t>
            </w:r>
            <w:r w:rsidRPr="004B5BAD">
              <w:rPr>
                <w:szCs w:val="18"/>
              </w:rPr>
              <w:t xml:space="preserve"> the outputs/deliverables to be produced from this project.</w:t>
            </w:r>
            <w:r w:rsidR="001408C7">
              <w:rPr>
                <w:szCs w:val="18"/>
              </w:rPr>
              <w:t xml:space="preserve"> However, we</w:t>
            </w:r>
            <w:r w:rsidR="00F40219">
              <w:rPr>
                <w:szCs w:val="18"/>
              </w:rPr>
              <w:t xml:space="preserve"> are currently working on manuscripts and we</w:t>
            </w:r>
            <w:r w:rsidR="001408C7">
              <w:rPr>
                <w:szCs w:val="18"/>
              </w:rPr>
              <w:t xml:space="preserve"> </w:t>
            </w:r>
            <w:r w:rsidR="00AD2A93">
              <w:rPr>
                <w:szCs w:val="18"/>
              </w:rPr>
              <w:t xml:space="preserve">will be </w:t>
            </w:r>
            <w:r w:rsidR="001408C7">
              <w:rPr>
                <w:szCs w:val="18"/>
              </w:rPr>
              <w:t>submit</w:t>
            </w:r>
            <w:r w:rsidR="00AD2A93">
              <w:rPr>
                <w:szCs w:val="18"/>
              </w:rPr>
              <w:t>ting few</w:t>
            </w:r>
            <w:r w:rsidR="001408C7">
              <w:rPr>
                <w:szCs w:val="18"/>
              </w:rPr>
              <w:t xml:space="preserve"> manuscript</w:t>
            </w:r>
            <w:r w:rsidR="00AD2A93">
              <w:rPr>
                <w:szCs w:val="18"/>
              </w:rPr>
              <w:t>s</w:t>
            </w:r>
            <w:r w:rsidR="001408C7">
              <w:rPr>
                <w:szCs w:val="18"/>
              </w:rPr>
              <w:t xml:space="preserve"> on the rotation effects in mid-south US by early</w:t>
            </w:r>
            <w:r w:rsidRPr="004B5BAD">
              <w:rPr>
                <w:szCs w:val="18"/>
              </w:rPr>
              <w:t xml:space="preserve"> </w:t>
            </w:r>
            <w:r w:rsidR="001408C7">
              <w:rPr>
                <w:szCs w:val="18"/>
              </w:rPr>
              <w:t xml:space="preserve">next year. </w:t>
            </w:r>
            <w:r w:rsidRPr="004B5BAD">
              <w:rPr>
                <w:szCs w:val="18"/>
              </w:rPr>
              <w:t xml:space="preserve"> </w:t>
            </w:r>
          </w:p>
        </w:tc>
      </w:tr>
      <w:tr w:rsidR="00FF4F4F" w:rsidRPr="004B5BAD" w:rsidTr="00E53CE8">
        <w:trPr>
          <w:trHeight w:val="442"/>
        </w:trPr>
        <w:tc>
          <w:tcPr>
            <w:tcW w:w="8838" w:type="dxa"/>
            <w:gridSpan w:val="5"/>
            <w:tcMar>
              <w:top w:w="43" w:type="dxa"/>
              <w:left w:w="0" w:type="dxa"/>
              <w:bottom w:w="43" w:type="dxa"/>
              <w:right w:w="0" w:type="dxa"/>
            </w:tcMar>
          </w:tcPr>
          <w:p w:rsidR="00FF4F4F" w:rsidRPr="00E85299" w:rsidRDefault="00406CFF" w:rsidP="00083E61">
            <w:pPr>
              <w:pStyle w:val="Heading2"/>
              <w:numPr>
                <w:ilvl w:val="0"/>
                <w:numId w:val="0"/>
              </w:numPr>
              <w:ind w:left="576" w:hanging="576"/>
              <w:outlineLvl w:val="1"/>
              <w:rPr>
                <w:b w:val="0"/>
                <w:sz w:val="18"/>
                <w:szCs w:val="18"/>
              </w:rPr>
            </w:pPr>
            <w:r w:rsidRPr="004B5BAD">
              <w:rPr>
                <w:sz w:val="18"/>
                <w:szCs w:val="18"/>
              </w:rPr>
              <w:t xml:space="preserve">What, </w:t>
            </w:r>
            <w:r w:rsidR="00D56134" w:rsidRPr="004B5BAD">
              <w:rPr>
                <w:sz w:val="18"/>
                <w:szCs w:val="18"/>
              </w:rPr>
              <w:t>if any, follow-up</w:t>
            </w:r>
            <w:r w:rsidRPr="004B5BAD">
              <w:rPr>
                <w:sz w:val="18"/>
                <w:szCs w:val="18"/>
              </w:rPr>
              <w:t xml:space="preserve"> steps are required to capture benefits for all US soybean farmers</w:t>
            </w:r>
            <w:r w:rsidRPr="00E85299">
              <w:rPr>
                <w:b w:val="0"/>
                <w:sz w:val="18"/>
                <w:szCs w:val="18"/>
              </w:rPr>
              <w:t>?</w:t>
            </w:r>
            <w:r w:rsidRPr="00E85299">
              <w:rPr>
                <w:b w:val="0"/>
                <w:i/>
                <w:color w:val="808080" w:themeColor="background1" w:themeShade="80"/>
                <w:sz w:val="18"/>
                <w:szCs w:val="18"/>
              </w:rPr>
              <w:t xml:space="preserve"> </w:t>
            </w:r>
            <w:r w:rsidRPr="00E85299">
              <w:rPr>
                <w:b w:val="0"/>
                <w:sz w:val="18"/>
                <w:szCs w:val="18"/>
              </w:rPr>
              <w:t>Describe in a few sentences how the results of this project will be or should be used.</w:t>
            </w:r>
          </w:p>
          <w:p w:rsidR="00F256AD" w:rsidRPr="004B5BAD" w:rsidRDefault="00F256AD" w:rsidP="00F256AD">
            <w:pPr>
              <w:rPr>
                <w:szCs w:val="18"/>
              </w:rPr>
            </w:pPr>
          </w:p>
          <w:p w:rsidR="00F256AD" w:rsidRPr="004B5BAD" w:rsidRDefault="001408C7" w:rsidP="00A629A5">
            <w:pPr>
              <w:rPr>
                <w:szCs w:val="18"/>
              </w:rPr>
            </w:pPr>
            <w:r w:rsidRPr="001408C7">
              <w:rPr>
                <w:szCs w:val="18"/>
              </w:rPr>
              <w:t xml:space="preserve">Some beneficial effect of </w:t>
            </w:r>
            <w:r>
              <w:rPr>
                <w:szCs w:val="18"/>
              </w:rPr>
              <w:t xml:space="preserve">crop </w:t>
            </w:r>
            <w:r w:rsidRPr="001408C7">
              <w:rPr>
                <w:szCs w:val="18"/>
              </w:rPr>
              <w:t>rotation</w:t>
            </w:r>
            <w:r>
              <w:rPr>
                <w:szCs w:val="18"/>
              </w:rPr>
              <w:t>s</w:t>
            </w:r>
            <w:r w:rsidRPr="001408C7">
              <w:rPr>
                <w:szCs w:val="18"/>
              </w:rPr>
              <w:t xml:space="preserve"> compared to continuous rotations</w:t>
            </w:r>
            <w:r>
              <w:rPr>
                <w:szCs w:val="18"/>
              </w:rPr>
              <w:t xml:space="preserve"> had been found</w:t>
            </w:r>
            <w:r w:rsidRPr="001408C7">
              <w:rPr>
                <w:szCs w:val="18"/>
              </w:rPr>
              <w:t xml:space="preserve"> at some locations.</w:t>
            </w:r>
            <w:r>
              <w:rPr>
                <w:szCs w:val="18"/>
              </w:rPr>
              <w:t xml:space="preserve"> However, n</w:t>
            </w:r>
            <w:r w:rsidRPr="001408C7">
              <w:rPr>
                <w:szCs w:val="18"/>
              </w:rPr>
              <w:t xml:space="preserve">o consistent results observed through all locations and years for rotations effects possible due to differences in soil properties, climatic conditions, </w:t>
            </w:r>
            <w:r>
              <w:rPr>
                <w:szCs w:val="18"/>
              </w:rPr>
              <w:t xml:space="preserve">and crop </w:t>
            </w:r>
            <w:r w:rsidRPr="001408C7">
              <w:rPr>
                <w:szCs w:val="18"/>
              </w:rPr>
              <w:t xml:space="preserve">management. </w:t>
            </w:r>
            <w:r>
              <w:rPr>
                <w:szCs w:val="18"/>
              </w:rPr>
              <w:t>We</w:t>
            </w:r>
            <w:r w:rsidRPr="001408C7">
              <w:rPr>
                <w:szCs w:val="18"/>
              </w:rPr>
              <w:t xml:space="preserve"> only have data for 2 complete cycles of 2-yr rotations (1:1 soybean/corn and 1:1 soybean/sorghum) and 1 complete cycle of three rotations (2:1 or 1:2 soybean/corn). We have started seeing beneficial effects of crop rotations mostly at all locations by fourth year (2017) of this study. Therefore, the major follows up step for this project is the continuation of the project for multiple rotational cycles for next 3 to 6 years to provide strong conclusions about the impact of crop rotations in the mid-south US. More data is needed to confirm the long-term effects of crop rotation on yields and soil properties.</w:t>
            </w:r>
          </w:p>
        </w:tc>
      </w:tr>
      <w:tr w:rsidR="009F6283" w:rsidRPr="004B5BAD" w:rsidTr="00E53CE8">
        <w:trPr>
          <w:trHeight w:val="946"/>
        </w:trPr>
        <w:tc>
          <w:tcPr>
            <w:tcW w:w="8838" w:type="dxa"/>
            <w:gridSpan w:val="5"/>
            <w:tcMar>
              <w:top w:w="43" w:type="dxa"/>
              <w:left w:w="0" w:type="dxa"/>
              <w:bottom w:w="43" w:type="dxa"/>
              <w:right w:w="0" w:type="dxa"/>
            </w:tcMar>
          </w:tcPr>
          <w:p w:rsidR="00AB4B27" w:rsidRPr="004B5BAD" w:rsidRDefault="00AB4B27" w:rsidP="00FF4F4F">
            <w:pPr>
              <w:pStyle w:val="Heading2"/>
              <w:numPr>
                <w:ilvl w:val="0"/>
                <w:numId w:val="0"/>
              </w:numPr>
              <w:ind w:left="576" w:hanging="576"/>
              <w:outlineLvl w:val="1"/>
              <w:rPr>
                <w:b w:val="0"/>
                <w:sz w:val="18"/>
                <w:szCs w:val="18"/>
              </w:rPr>
            </w:pPr>
          </w:p>
        </w:tc>
      </w:tr>
      <w:tr w:rsidR="00406CFF" w:rsidRPr="004B5BAD" w:rsidTr="00E53CE8">
        <w:trPr>
          <w:trHeight w:val="235"/>
        </w:trPr>
        <w:tc>
          <w:tcPr>
            <w:tcW w:w="8838" w:type="dxa"/>
            <w:gridSpan w:val="5"/>
            <w:tcMar>
              <w:top w:w="43" w:type="dxa"/>
              <w:left w:w="0" w:type="dxa"/>
              <w:bottom w:w="43" w:type="dxa"/>
              <w:right w:w="0" w:type="dxa"/>
            </w:tcMar>
          </w:tcPr>
          <w:p w:rsidR="00406CFF" w:rsidRPr="004B5BAD" w:rsidRDefault="00406CFF" w:rsidP="00406CFF">
            <w:pPr>
              <w:rPr>
                <w:b/>
                <w:szCs w:val="18"/>
              </w:rPr>
            </w:pPr>
            <w:r w:rsidRPr="004B5BAD">
              <w:rPr>
                <w:rFonts w:cs="Times New Roman"/>
                <w:b/>
                <w:iCs/>
                <w:color w:val="000000" w:themeColor="text1"/>
                <w:kern w:val="0"/>
                <w:szCs w:val="18"/>
              </w:rPr>
              <w:t>List any relevant performance metrics not captured in KPI’s.</w:t>
            </w:r>
          </w:p>
        </w:tc>
      </w:tr>
      <w:tr w:rsidR="00406CFF" w:rsidRPr="004B5BAD" w:rsidTr="00E53CE8">
        <w:trPr>
          <w:trHeight w:val="658"/>
        </w:trPr>
        <w:tc>
          <w:tcPr>
            <w:tcW w:w="8838" w:type="dxa"/>
            <w:gridSpan w:val="5"/>
            <w:tcMar>
              <w:top w:w="43" w:type="dxa"/>
              <w:left w:w="0" w:type="dxa"/>
              <w:bottom w:w="43" w:type="dxa"/>
              <w:right w:w="0" w:type="dxa"/>
            </w:tcMar>
          </w:tcPr>
          <w:p w:rsidR="00406CFF" w:rsidRPr="004B5BAD" w:rsidRDefault="00406CFF" w:rsidP="00FF4F4F">
            <w:pPr>
              <w:rPr>
                <w:szCs w:val="18"/>
              </w:rPr>
            </w:pPr>
          </w:p>
        </w:tc>
      </w:tr>
    </w:tbl>
    <w:p w:rsidR="00E53CE8" w:rsidRDefault="00E53CE8" w:rsidP="00E53CE8">
      <w:pPr>
        <w:pStyle w:val="Caption"/>
        <w:keepNext/>
        <w:spacing w:after="0"/>
        <w:rPr>
          <w:rFonts w:ascii="Trebuchet MS" w:hAnsi="Trebuchet MS"/>
          <w:b/>
          <w:i w:val="0"/>
          <w:color w:val="auto"/>
          <w:sz w:val="20"/>
          <w:szCs w:val="20"/>
        </w:rPr>
        <w:sectPr w:rsidR="00E53CE8" w:rsidSect="00E53CE8">
          <w:footerReference w:type="first" r:id="rId8"/>
          <w:pgSz w:w="12240" w:h="15840"/>
          <w:pgMar w:top="1440" w:right="1440" w:bottom="1152" w:left="1440" w:header="720" w:footer="720" w:gutter="0"/>
          <w:cols w:space="720"/>
          <w:titlePg/>
          <w:docGrid w:linePitch="360"/>
        </w:sectPr>
      </w:pPr>
    </w:p>
    <w:p w:rsidR="00E973B9" w:rsidRDefault="00E973B9" w:rsidP="00E53CE8">
      <w:pPr>
        <w:rPr>
          <w:sz w:val="16"/>
          <w:szCs w:val="16"/>
        </w:rPr>
        <w:sectPr w:rsidR="00E973B9" w:rsidSect="00E814B8">
          <w:headerReference w:type="first" r:id="rId9"/>
          <w:pgSz w:w="12240" w:h="15840"/>
          <w:pgMar w:top="1440" w:right="1800" w:bottom="1152" w:left="1800" w:header="720" w:footer="720" w:gutter="0"/>
          <w:cols w:space="720"/>
          <w:titlePg/>
          <w:docGrid w:linePitch="360"/>
        </w:sectPr>
      </w:pPr>
    </w:p>
    <w:p w:rsidR="00E53CE8" w:rsidRPr="00E53CE8" w:rsidRDefault="00E53CE8" w:rsidP="00E53CE8">
      <w:pPr>
        <w:rPr>
          <w:sz w:val="16"/>
          <w:szCs w:val="16"/>
        </w:rPr>
      </w:pPr>
      <w:r>
        <w:rPr>
          <w:noProof/>
          <w:sz w:val="16"/>
          <w:szCs w:val="16"/>
        </w:rPr>
        <w:lastRenderedPageBreak/>
        <mc:AlternateContent>
          <mc:Choice Requires="wpg">
            <w:drawing>
              <wp:anchor distT="0" distB="0" distL="114300" distR="114300" simplePos="0" relativeHeight="251658240" behindDoc="0" locked="0" layoutInCell="1" allowOverlap="1" wp14:anchorId="7581BA16" wp14:editId="0CCCE431">
                <wp:simplePos x="0" y="0"/>
                <wp:positionH relativeFrom="column">
                  <wp:posOffset>0</wp:posOffset>
                </wp:positionH>
                <wp:positionV relativeFrom="paragraph">
                  <wp:posOffset>144780</wp:posOffset>
                </wp:positionV>
                <wp:extent cx="7900670" cy="2953385"/>
                <wp:effectExtent l="0" t="0" r="5080" b="0"/>
                <wp:wrapTopAndBottom/>
                <wp:docPr id="4" name="Group 4"/>
                <wp:cNvGraphicFramePr/>
                <a:graphic xmlns:a="http://schemas.openxmlformats.org/drawingml/2006/main">
                  <a:graphicData uri="http://schemas.microsoft.com/office/word/2010/wordprocessingGroup">
                    <wpg:wgp>
                      <wpg:cNvGrpSpPr/>
                      <wpg:grpSpPr>
                        <a:xfrm>
                          <a:off x="0" y="0"/>
                          <a:ext cx="7900670" cy="2953385"/>
                          <a:chOff x="0" y="0"/>
                          <a:chExt cx="7900670" cy="2953385"/>
                        </a:xfrm>
                      </wpg:grpSpPr>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13505" cy="2953385"/>
                          </a:xfrm>
                          <a:prstGeom prst="rect">
                            <a:avLst/>
                          </a:prstGeom>
                          <a:noFill/>
                        </pic:spPr>
                      </pic:pic>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985260" y="22860"/>
                            <a:ext cx="3915410" cy="2880360"/>
                          </a:xfrm>
                          <a:prstGeom prst="rect">
                            <a:avLst/>
                          </a:prstGeom>
                          <a:noFill/>
                        </pic:spPr>
                      </pic:pic>
                    </wpg:wgp>
                  </a:graphicData>
                </a:graphic>
              </wp:anchor>
            </w:drawing>
          </mc:Choice>
          <mc:Fallback>
            <w:pict>
              <v:group w14:anchorId="7A839D09" id="Group 4" o:spid="_x0000_s1026" style="position:absolute;margin-left:0;margin-top:11.4pt;width:622.1pt;height:232.55pt;z-index:251658240" coordsize="79006,295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9135;height:29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">
                  <v:imagedata r:id="rId12" o:title=""/>
                  <v:path arrowok="t"/>
                </v:shape>
                <v:shape id="Picture 3" o:spid="_x0000_s1028" type="#_x0000_t75" style="position:absolute;left:39852;top:228;width:39154;height:28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">
                  <v:imagedata r:id="rId13" o:title=""/>
                  <v:path arrowok="t"/>
                </v:shape>
                <w10:wrap type="topAndBottom"/>
              </v:group>
            </w:pict>
          </mc:Fallback>
        </mc:AlternateContent>
      </w:r>
    </w:p>
    <w:p w:rsidR="00E53CE8" w:rsidRPr="00E53CE8" w:rsidRDefault="00E53CE8" w:rsidP="00E53CE8">
      <w:pPr>
        <w:rPr>
          <w:sz w:val="16"/>
          <w:szCs w:val="16"/>
        </w:rPr>
      </w:pPr>
      <w:r>
        <w:rPr>
          <w:noProof/>
        </w:rPr>
        <mc:AlternateContent>
          <mc:Choice Requires="wps">
            <w:drawing>
              <wp:anchor distT="0" distB="0" distL="114300" distR="114300" simplePos="0" relativeHeight="251656192" behindDoc="0" locked="0" layoutInCell="1" allowOverlap="1" wp14:anchorId="2F407DC5" wp14:editId="5825B8F8">
                <wp:simplePos x="0" y="0"/>
                <wp:positionH relativeFrom="margin">
                  <wp:align>left</wp:align>
                </wp:positionH>
                <wp:positionV relativeFrom="paragraph">
                  <wp:posOffset>3089275</wp:posOffset>
                </wp:positionV>
                <wp:extent cx="6865620" cy="635"/>
                <wp:effectExtent l="0" t="0" r="0" b="7620"/>
                <wp:wrapTopAndBottom/>
                <wp:docPr id="2" name="Text Box 2"/>
                <wp:cNvGraphicFramePr/>
                <a:graphic xmlns:a="http://schemas.openxmlformats.org/drawingml/2006/main">
                  <a:graphicData uri="http://schemas.microsoft.com/office/word/2010/wordprocessingShape">
                    <wps:wsp>
                      <wps:cNvSpPr txBox="1"/>
                      <wps:spPr>
                        <a:xfrm>
                          <a:off x="0" y="0"/>
                          <a:ext cx="6865620" cy="635"/>
                        </a:xfrm>
                        <a:prstGeom prst="rect">
                          <a:avLst/>
                        </a:prstGeom>
                        <a:solidFill>
                          <a:prstClr val="white"/>
                        </a:solidFill>
                        <a:ln>
                          <a:noFill/>
                        </a:ln>
                      </wps:spPr>
                      <wps:txbx>
                        <w:txbxContent>
                          <w:p w:rsidR="00E53CE8" w:rsidRPr="00E53CE8" w:rsidRDefault="00E53CE8" w:rsidP="00E53CE8">
                            <w:pPr>
                              <w:pStyle w:val="Caption"/>
                              <w:rPr>
                                <w:rFonts w:ascii="Trebuchet MS" w:eastAsia="Times New Roman" w:hAnsi="Trebuchet MS" w:cs="Arial"/>
                                <w:bCs/>
                                <w:i w:val="0"/>
                                <w:noProof/>
                                <w:color w:val="auto"/>
                                <w:kern w:val="32"/>
                                <w:sz w:val="16"/>
                                <w:szCs w:val="16"/>
                              </w:rPr>
                            </w:pPr>
                            <w:r w:rsidRPr="00E53CE8">
                              <w:rPr>
                                <w:rFonts w:ascii="Trebuchet MS" w:hAnsi="Trebuchet MS"/>
                                <w:b/>
                                <w:i w:val="0"/>
                                <w:color w:val="auto"/>
                              </w:rPr>
                              <w:t xml:space="preserve">Figure </w:t>
                            </w:r>
                            <w:r w:rsidRPr="00E53CE8">
                              <w:rPr>
                                <w:rFonts w:ascii="Trebuchet MS" w:hAnsi="Trebuchet MS"/>
                                <w:b/>
                                <w:i w:val="0"/>
                                <w:color w:val="auto"/>
                              </w:rPr>
                              <w:fldChar w:fldCharType="begin"/>
                            </w:r>
                            <w:r w:rsidRPr="00E53CE8">
                              <w:rPr>
                                <w:rFonts w:ascii="Trebuchet MS" w:hAnsi="Trebuchet MS"/>
                                <w:b/>
                                <w:i w:val="0"/>
                                <w:color w:val="auto"/>
                              </w:rPr>
                              <w:instrText xml:space="preserve"> SEQ Figure \* ARABIC </w:instrText>
                            </w:r>
                            <w:r w:rsidRPr="00E53CE8">
                              <w:rPr>
                                <w:rFonts w:ascii="Trebuchet MS" w:hAnsi="Trebuchet MS"/>
                                <w:b/>
                                <w:i w:val="0"/>
                                <w:color w:val="auto"/>
                              </w:rPr>
                              <w:fldChar w:fldCharType="separate"/>
                            </w:r>
                            <w:r w:rsidR="006670B8">
                              <w:rPr>
                                <w:rFonts w:ascii="Trebuchet MS" w:hAnsi="Trebuchet MS"/>
                                <w:b/>
                                <w:i w:val="0"/>
                                <w:noProof/>
                                <w:color w:val="auto"/>
                              </w:rPr>
                              <w:t>1</w:t>
                            </w:r>
                            <w:r w:rsidRPr="00E53CE8">
                              <w:rPr>
                                <w:rFonts w:ascii="Trebuchet MS" w:hAnsi="Trebuchet MS"/>
                                <w:b/>
                                <w:i w:val="0"/>
                                <w:color w:val="auto"/>
                              </w:rPr>
                              <w:fldChar w:fldCharType="end"/>
                            </w:r>
                            <w:r w:rsidRPr="00E53CE8">
                              <w:rPr>
                                <w:rFonts w:ascii="Trebuchet MS" w:hAnsi="Trebuchet MS"/>
                                <w:b/>
                                <w:i w:val="0"/>
                                <w:color w:val="auto"/>
                              </w:rPr>
                              <w:t>.</w:t>
                            </w:r>
                            <w:r w:rsidRPr="00E53CE8">
                              <w:rPr>
                                <w:rFonts w:ascii="Trebuchet MS" w:hAnsi="Trebuchet MS"/>
                                <w:i w:val="0"/>
                                <w:color w:val="auto"/>
                              </w:rPr>
                              <w:t xml:space="preserve"> Comparison of corn grain yield between the 1:1 corn-soybean rotation and continuous corn rotation </w:t>
                            </w:r>
                            <w:r w:rsidR="00C859AA">
                              <w:rPr>
                                <w:rFonts w:ascii="Trebuchet MS" w:hAnsi="Trebuchet MS"/>
                                <w:i w:val="0"/>
                                <w:color w:val="auto"/>
                              </w:rPr>
                              <w:t xml:space="preserve">under irrigated and dryland conditions </w:t>
                            </w:r>
                            <w:r w:rsidRPr="00E53CE8">
                              <w:rPr>
                                <w:rFonts w:ascii="Trebuchet MS" w:hAnsi="Trebuchet MS"/>
                                <w:i w:val="0"/>
                                <w:color w:val="auto"/>
                              </w:rPr>
                              <w:t xml:space="preserve">at different locations in this study.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F407DC5" id="_x0000_t202" coordsize="21600,21600" o:spt="202" path="m,l,21600r21600,l21600,xe">
                <v:stroke joinstyle="miter"/>
                <v:path gradientshapeok="t" o:connecttype="rect"/>
              </v:shapetype>
              <v:shape id="Text Box 2" o:spid="_x0000_s1026" type="#_x0000_t202" style="position:absolute;margin-left:0;margin-top:243.25pt;width:540.6pt;height:.05pt;z-index:2516561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" stroked="f">
                <v:textbox style="mso-fit-shape-to-text:t" inset="0,0,0,0">
                  <w:txbxContent>
                    <w:p w:rsidR="00E53CE8" w:rsidRPr="00E53CE8" w:rsidRDefault="00E53CE8" w:rsidP="00E53CE8">
                      <w:pPr>
                        <w:pStyle w:val="Caption"/>
                        <w:rPr>
                          <w:rFonts w:ascii="Trebuchet MS" w:eastAsia="Times New Roman" w:hAnsi="Trebuchet MS" w:cs="Arial"/>
                          <w:bCs/>
                          <w:i w:val="0"/>
                          <w:noProof/>
                          <w:color w:val="auto"/>
                          <w:kern w:val="32"/>
                          <w:sz w:val="16"/>
                          <w:szCs w:val="16"/>
                        </w:rPr>
                      </w:pPr>
                      <w:r w:rsidRPr="00E53CE8">
                        <w:rPr>
                          <w:rFonts w:ascii="Trebuchet MS" w:hAnsi="Trebuchet MS"/>
                          <w:b/>
                          <w:i w:val="0"/>
                          <w:color w:val="auto"/>
                        </w:rPr>
                        <w:t xml:space="preserve">Figure </w:t>
                      </w:r>
                      <w:r w:rsidRPr="00E53CE8">
                        <w:rPr>
                          <w:rFonts w:ascii="Trebuchet MS" w:hAnsi="Trebuchet MS"/>
                          <w:b/>
                          <w:i w:val="0"/>
                          <w:color w:val="auto"/>
                        </w:rPr>
                        <w:fldChar w:fldCharType="begin"/>
                      </w:r>
                      <w:r w:rsidRPr="00E53CE8">
                        <w:rPr>
                          <w:rFonts w:ascii="Trebuchet MS" w:hAnsi="Trebuchet MS"/>
                          <w:b/>
                          <w:i w:val="0"/>
                          <w:color w:val="auto"/>
                        </w:rPr>
                        <w:instrText xml:space="preserve"> SEQ Figure \* ARABIC </w:instrText>
                      </w:r>
                      <w:r w:rsidRPr="00E53CE8">
                        <w:rPr>
                          <w:rFonts w:ascii="Trebuchet MS" w:hAnsi="Trebuchet MS"/>
                          <w:b/>
                          <w:i w:val="0"/>
                          <w:color w:val="auto"/>
                        </w:rPr>
                        <w:fldChar w:fldCharType="separate"/>
                      </w:r>
                      <w:r w:rsidR="006670B8">
                        <w:rPr>
                          <w:rFonts w:ascii="Trebuchet MS" w:hAnsi="Trebuchet MS"/>
                          <w:b/>
                          <w:i w:val="0"/>
                          <w:noProof/>
                          <w:color w:val="auto"/>
                        </w:rPr>
                        <w:t>1</w:t>
                      </w:r>
                      <w:r w:rsidRPr="00E53CE8">
                        <w:rPr>
                          <w:rFonts w:ascii="Trebuchet MS" w:hAnsi="Trebuchet MS"/>
                          <w:b/>
                          <w:i w:val="0"/>
                          <w:color w:val="auto"/>
                        </w:rPr>
                        <w:fldChar w:fldCharType="end"/>
                      </w:r>
                      <w:r w:rsidRPr="00E53CE8">
                        <w:rPr>
                          <w:rFonts w:ascii="Trebuchet MS" w:hAnsi="Trebuchet MS"/>
                          <w:b/>
                          <w:i w:val="0"/>
                          <w:color w:val="auto"/>
                        </w:rPr>
                        <w:t>.</w:t>
                      </w:r>
                      <w:r w:rsidRPr="00E53CE8">
                        <w:rPr>
                          <w:rFonts w:ascii="Trebuchet MS" w:hAnsi="Trebuchet MS"/>
                          <w:i w:val="0"/>
                          <w:color w:val="auto"/>
                        </w:rPr>
                        <w:t xml:space="preserve"> Comparison of corn grain yield between the 1:1 corn-soybean rotation and continuous corn rotation </w:t>
                      </w:r>
                      <w:r w:rsidR="00C859AA">
                        <w:rPr>
                          <w:rFonts w:ascii="Trebuchet MS" w:hAnsi="Trebuchet MS"/>
                          <w:i w:val="0"/>
                          <w:color w:val="auto"/>
                        </w:rPr>
                        <w:t xml:space="preserve">under irrigated and dryland conditions </w:t>
                      </w:r>
                      <w:r w:rsidRPr="00E53CE8">
                        <w:rPr>
                          <w:rFonts w:ascii="Trebuchet MS" w:hAnsi="Trebuchet MS"/>
                          <w:i w:val="0"/>
                          <w:color w:val="auto"/>
                        </w:rPr>
                        <w:t xml:space="preserve">at different locations in this study. </w:t>
                      </w:r>
                    </w:p>
                  </w:txbxContent>
                </v:textbox>
                <w10:wrap type="topAndBottom" anchorx="margin"/>
              </v:shape>
            </w:pict>
          </mc:Fallback>
        </mc:AlternateContent>
      </w:r>
    </w:p>
    <w:p w:rsidR="001041CC" w:rsidRDefault="001041CC" w:rsidP="001041CC">
      <w:pPr>
        <w:rPr>
          <w:b/>
          <w:sz w:val="20"/>
          <w:szCs w:val="20"/>
        </w:rPr>
      </w:pPr>
    </w:p>
    <w:p w:rsidR="001041CC" w:rsidRDefault="001041CC" w:rsidP="001041CC">
      <w:pPr>
        <w:rPr>
          <w:b/>
          <w:sz w:val="20"/>
          <w:szCs w:val="20"/>
        </w:rPr>
      </w:pPr>
    </w:p>
    <w:p w:rsidR="001041CC" w:rsidRDefault="001041CC" w:rsidP="001041CC">
      <w:pPr>
        <w:rPr>
          <w:b/>
          <w:sz w:val="20"/>
          <w:szCs w:val="20"/>
        </w:rPr>
      </w:pPr>
    </w:p>
    <w:p w:rsidR="001041CC" w:rsidRDefault="001041CC" w:rsidP="001041CC">
      <w:pPr>
        <w:rPr>
          <w:b/>
          <w:sz w:val="20"/>
          <w:szCs w:val="20"/>
        </w:rPr>
      </w:pPr>
    </w:p>
    <w:p w:rsidR="001041CC" w:rsidRDefault="001041CC" w:rsidP="001041CC">
      <w:pPr>
        <w:rPr>
          <w:b/>
          <w:sz w:val="20"/>
          <w:szCs w:val="20"/>
        </w:rPr>
      </w:pPr>
    </w:p>
    <w:p w:rsidR="001041CC" w:rsidRDefault="001041CC" w:rsidP="001041CC">
      <w:pPr>
        <w:rPr>
          <w:b/>
          <w:sz w:val="20"/>
          <w:szCs w:val="20"/>
        </w:rPr>
      </w:pPr>
    </w:p>
    <w:p w:rsidR="001041CC" w:rsidRDefault="001041CC" w:rsidP="001041CC">
      <w:pPr>
        <w:rPr>
          <w:b/>
          <w:sz w:val="20"/>
          <w:szCs w:val="20"/>
        </w:rPr>
      </w:pPr>
    </w:p>
    <w:p w:rsidR="001041CC" w:rsidRDefault="001041CC" w:rsidP="001041CC">
      <w:pPr>
        <w:rPr>
          <w:b/>
          <w:sz w:val="20"/>
          <w:szCs w:val="20"/>
        </w:rPr>
      </w:pPr>
    </w:p>
    <w:p w:rsidR="001041CC" w:rsidRDefault="001041CC" w:rsidP="001041CC">
      <w:pPr>
        <w:rPr>
          <w:b/>
          <w:sz w:val="20"/>
          <w:szCs w:val="20"/>
        </w:rPr>
      </w:pPr>
    </w:p>
    <w:p w:rsidR="001041CC" w:rsidRDefault="001041CC" w:rsidP="001041CC">
      <w:pPr>
        <w:rPr>
          <w:b/>
          <w:sz w:val="20"/>
          <w:szCs w:val="20"/>
        </w:rPr>
      </w:pPr>
    </w:p>
    <w:p w:rsidR="001041CC" w:rsidRDefault="001041CC" w:rsidP="001041CC">
      <w:pPr>
        <w:rPr>
          <w:b/>
          <w:sz w:val="20"/>
          <w:szCs w:val="20"/>
        </w:rPr>
      </w:pPr>
    </w:p>
    <w:p w:rsidR="001041CC" w:rsidRDefault="001041CC" w:rsidP="001041CC">
      <w:pPr>
        <w:rPr>
          <w:b/>
          <w:sz w:val="20"/>
          <w:szCs w:val="20"/>
        </w:rPr>
      </w:pPr>
    </w:p>
    <w:p w:rsidR="001041CC" w:rsidRDefault="001041CC" w:rsidP="001041CC">
      <w:pPr>
        <w:rPr>
          <w:b/>
          <w:sz w:val="20"/>
          <w:szCs w:val="20"/>
        </w:rPr>
      </w:pPr>
    </w:p>
    <w:p w:rsidR="001041CC" w:rsidRDefault="001041CC" w:rsidP="001041CC">
      <w:pPr>
        <w:rPr>
          <w:sz w:val="20"/>
          <w:szCs w:val="20"/>
        </w:rPr>
        <w:sectPr w:rsidR="001041CC" w:rsidSect="00975119">
          <w:pgSz w:w="15840" w:h="12240" w:orient="landscape"/>
          <w:pgMar w:top="1440" w:right="1440" w:bottom="1440" w:left="1152" w:header="720" w:footer="720" w:gutter="0"/>
          <w:cols w:space="720"/>
          <w:titlePg/>
          <w:docGrid w:linePitch="360"/>
        </w:sectPr>
      </w:pPr>
    </w:p>
    <w:p w:rsidR="00C859AA" w:rsidRDefault="00C859AA" w:rsidP="00E53CE8">
      <w:pPr>
        <w:rPr>
          <w:sz w:val="16"/>
          <w:szCs w:val="16"/>
        </w:rPr>
      </w:pPr>
    </w:p>
    <w:p w:rsidR="00C859AA" w:rsidRDefault="00C859AA" w:rsidP="00E53CE8">
      <w:pPr>
        <w:rPr>
          <w:sz w:val="16"/>
          <w:szCs w:val="16"/>
        </w:rPr>
      </w:pPr>
    </w:p>
    <w:p w:rsidR="00C859AA" w:rsidRDefault="00C859AA" w:rsidP="00E53CE8">
      <w:pPr>
        <w:rPr>
          <w:sz w:val="16"/>
          <w:szCs w:val="16"/>
        </w:rPr>
      </w:pPr>
    </w:p>
    <w:p w:rsidR="00C859AA" w:rsidRDefault="00C859AA" w:rsidP="00E53CE8">
      <w:pPr>
        <w:rPr>
          <w:sz w:val="16"/>
          <w:szCs w:val="16"/>
        </w:rPr>
      </w:pPr>
    </w:p>
    <w:p w:rsidR="00C859AA" w:rsidRDefault="00C859AA" w:rsidP="00E53CE8">
      <w:pPr>
        <w:rPr>
          <w:sz w:val="16"/>
          <w:szCs w:val="16"/>
        </w:rPr>
      </w:pPr>
    </w:p>
    <w:p w:rsidR="00C859AA" w:rsidRDefault="00C859AA" w:rsidP="00E53CE8">
      <w:pPr>
        <w:rPr>
          <w:sz w:val="16"/>
          <w:szCs w:val="16"/>
        </w:rPr>
      </w:pPr>
    </w:p>
    <w:p w:rsidR="00C859AA" w:rsidRDefault="00C859AA" w:rsidP="00E53CE8">
      <w:pPr>
        <w:rPr>
          <w:sz w:val="16"/>
          <w:szCs w:val="16"/>
        </w:rPr>
      </w:pPr>
    </w:p>
    <w:p w:rsidR="00C859AA" w:rsidRDefault="00C859AA" w:rsidP="00E53CE8">
      <w:pPr>
        <w:rPr>
          <w:sz w:val="16"/>
          <w:szCs w:val="16"/>
        </w:rPr>
      </w:pPr>
      <w:r>
        <w:rPr>
          <w:noProof/>
        </w:rPr>
        <w:lastRenderedPageBreak/>
        <mc:AlternateContent>
          <mc:Choice Requires="wps">
            <w:drawing>
              <wp:anchor distT="0" distB="0" distL="114300" distR="114300" simplePos="0" relativeHeight="251663360" behindDoc="0" locked="0" layoutInCell="1" allowOverlap="1" wp14:anchorId="0B716E79" wp14:editId="19A7C4FE">
                <wp:simplePos x="0" y="0"/>
                <wp:positionH relativeFrom="column">
                  <wp:posOffset>0</wp:posOffset>
                </wp:positionH>
                <wp:positionV relativeFrom="paragraph">
                  <wp:posOffset>4774565</wp:posOffset>
                </wp:positionV>
                <wp:extent cx="794956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7949565" cy="635"/>
                        </a:xfrm>
                        <a:prstGeom prst="rect">
                          <a:avLst/>
                        </a:prstGeom>
                        <a:solidFill>
                          <a:prstClr val="white"/>
                        </a:solidFill>
                        <a:ln>
                          <a:noFill/>
                        </a:ln>
                      </wps:spPr>
                      <wps:txbx>
                        <w:txbxContent>
                          <w:p w:rsidR="00C859AA" w:rsidRPr="00C859AA" w:rsidRDefault="00C859AA" w:rsidP="00C859AA">
                            <w:pPr>
                              <w:pStyle w:val="Caption"/>
                              <w:rPr>
                                <w:rFonts w:ascii="Trebuchet MS" w:eastAsia="Times New Roman" w:hAnsi="Trebuchet MS" w:cs="Arial"/>
                                <w:bCs/>
                                <w:i w:val="0"/>
                                <w:noProof/>
                                <w:color w:val="auto"/>
                                <w:kern w:val="32"/>
                                <w:sz w:val="16"/>
                                <w:szCs w:val="16"/>
                              </w:rPr>
                            </w:pPr>
                            <w:r w:rsidRPr="00C859AA">
                              <w:rPr>
                                <w:rFonts w:ascii="Trebuchet MS" w:hAnsi="Trebuchet MS"/>
                                <w:b/>
                                <w:i w:val="0"/>
                                <w:color w:val="auto"/>
                              </w:rPr>
                              <w:t xml:space="preserve">Figure </w:t>
                            </w:r>
                            <w:r w:rsidR="004F604C">
                              <w:rPr>
                                <w:rFonts w:ascii="Trebuchet MS" w:hAnsi="Trebuchet MS"/>
                                <w:b/>
                                <w:i w:val="0"/>
                                <w:color w:val="auto"/>
                              </w:rPr>
                              <w:t>2</w:t>
                            </w:r>
                            <w:r w:rsidRPr="00C859AA">
                              <w:rPr>
                                <w:rFonts w:ascii="Trebuchet MS" w:hAnsi="Trebuchet MS"/>
                                <w:b/>
                                <w:i w:val="0"/>
                                <w:color w:val="auto"/>
                              </w:rPr>
                              <w:t>.</w:t>
                            </w:r>
                            <w:r w:rsidRPr="00C859AA">
                              <w:rPr>
                                <w:rFonts w:ascii="Trebuchet MS" w:hAnsi="Trebuchet MS"/>
                                <w:i w:val="0"/>
                                <w:color w:val="auto"/>
                              </w:rPr>
                              <w:t xml:space="preserve"> Comparison of corn grain yield between continuous corn rotation and 3-yr rotations including 2:1 Soy/corn and 1:2 soy/corn rotations under irrigated conditions at different locations of this stud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716E79" id="Text Box 9" o:spid="_x0000_s1027" type="#_x0000_t202" style="position:absolute;margin-left:0;margin-top:375.95pt;width:625.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" stroked="f">
                <v:textbox style="mso-fit-shape-to-text:t" inset="0,0,0,0">
                  <w:txbxContent>
                    <w:p w:rsidR="00C859AA" w:rsidRPr="00C859AA" w:rsidRDefault="00C859AA" w:rsidP="00C859AA">
                      <w:pPr>
                        <w:pStyle w:val="Caption"/>
                        <w:rPr>
                          <w:rFonts w:ascii="Trebuchet MS" w:eastAsia="Times New Roman" w:hAnsi="Trebuchet MS" w:cs="Arial"/>
                          <w:bCs/>
                          <w:i w:val="0"/>
                          <w:noProof/>
                          <w:color w:val="auto"/>
                          <w:kern w:val="32"/>
                          <w:sz w:val="16"/>
                          <w:szCs w:val="16"/>
                        </w:rPr>
                      </w:pPr>
                      <w:r w:rsidRPr="00C859AA">
                        <w:rPr>
                          <w:rFonts w:ascii="Trebuchet MS" w:hAnsi="Trebuchet MS"/>
                          <w:b/>
                          <w:i w:val="0"/>
                          <w:color w:val="auto"/>
                        </w:rPr>
                        <w:t xml:space="preserve">Figure </w:t>
                      </w:r>
                      <w:r w:rsidR="004F604C">
                        <w:rPr>
                          <w:rFonts w:ascii="Trebuchet MS" w:hAnsi="Trebuchet MS"/>
                          <w:b/>
                          <w:i w:val="0"/>
                          <w:color w:val="auto"/>
                        </w:rPr>
                        <w:t>2</w:t>
                      </w:r>
                      <w:r w:rsidRPr="00C859AA">
                        <w:rPr>
                          <w:rFonts w:ascii="Trebuchet MS" w:hAnsi="Trebuchet MS"/>
                          <w:b/>
                          <w:i w:val="0"/>
                          <w:color w:val="auto"/>
                        </w:rPr>
                        <w:t>.</w:t>
                      </w:r>
                      <w:r w:rsidRPr="00C859AA">
                        <w:rPr>
                          <w:rFonts w:ascii="Trebuchet MS" w:hAnsi="Trebuchet MS"/>
                          <w:i w:val="0"/>
                          <w:color w:val="auto"/>
                        </w:rPr>
                        <w:t xml:space="preserve"> Comparison of corn grain yield between continuous corn rotation and 3-yr rotations including 2:1 Soy/corn and 1:2 soy/corn rotations under irrigated conditions at different locations of this study.</w:t>
                      </w:r>
                    </w:p>
                  </w:txbxContent>
                </v:textbox>
                <w10:wrap type="topAndBottom"/>
              </v:shape>
            </w:pict>
          </mc:Fallback>
        </mc:AlternateContent>
      </w:r>
      <w:r>
        <w:rPr>
          <w:noProof/>
          <w:sz w:val="16"/>
          <w:szCs w:val="16"/>
        </w:rPr>
        <mc:AlternateContent>
          <mc:Choice Requires="wpg">
            <w:drawing>
              <wp:anchor distT="0" distB="0" distL="114300" distR="114300" simplePos="0" relativeHeight="251661312" behindDoc="0" locked="0" layoutInCell="1" allowOverlap="1">
                <wp:simplePos x="0" y="0"/>
                <wp:positionH relativeFrom="column">
                  <wp:posOffset>0</wp:posOffset>
                </wp:positionH>
                <wp:positionV relativeFrom="paragraph">
                  <wp:posOffset>144780</wp:posOffset>
                </wp:positionV>
                <wp:extent cx="7949565" cy="457263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7949565" cy="4572635"/>
                          <a:chOff x="0" y="0"/>
                          <a:chExt cx="7949565" cy="4572635"/>
                        </a:xfrm>
                      </wpg:grpSpPr>
                      <pic:pic xmlns:pic="http://schemas.openxmlformats.org/drawingml/2006/picture">
                        <pic:nvPicPr>
                          <pic:cNvPr id="6" name="Picture 6"/>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24650" cy="4572635"/>
                          </a:xfrm>
                          <a:prstGeom prst="rect">
                            <a:avLst/>
                          </a:prstGeom>
                          <a:noFill/>
                        </pic:spPr>
                      </pic:pic>
                      <pic:pic xmlns:pic="http://schemas.openxmlformats.org/drawingml/2006/picture">
                        <pic:nvPicPr>
                          <pic:cNvPr id="7" name="Picture 7"/>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5760720" y="1729740"/>
                            <a:ext cx="2188845" cy="1835150"/>
                          </a:xfrm>
                          <a:prstGeom prst="rect">
                            <a:avLst/>
                          </a:prstGeom>
                          <a:noFill/>
                        </pic:spPr>
                      </pic:pic>
                    </wpg:wgp>
                  </a:graphicData>
                </a:graphic>
              </wp:anchor>
            </w:drawing>
          </mc:Choice>
          <mc:Fallback>
            <w:pict>
              <v:group w14:anchorId="1D51ACAA" id="Group 8" o:spid="_x0000_s1026" style="position:absolute;margin-left:0;margin-top:11.4pt;width:625.95pt;height:360.05pt;z-index:251661312" coordsize="79495,45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">
                <v:shape id="Picture 6" o:spid="_x0000_s1027" type="#_x0000_t75" style="position:absolute;width:67246;height:45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">
                  <v:imagedata r:id="rId16" o:title=""/>
                  <v:path arrowok="t"/>
                </v:shape>
                <v:shape id="Picture 7" o:spid="_x0000_s1028" type="#_x0000_t75" style="position:absolute;left:57607;top:17297;width:21888;height:18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">
                  <v:imagedata r:id="rId17" o:title=""/>
                  <v:path arrowok="t"/>
                </v:shape>
                <w10:wrap type="topAndBottom"/>
              </v:group>
            </w:pict>
          </mc:Fallback>
        </mc:AlternateContent>
      </w:r>
    </w:p>
    <w:p w:rsidR="00C859AA" w:rsidRDefault="00C859AA" w:rsidP="00E53CE8">
      <w:pPr>
        <w:rPr>
          <w:sz w:val="16"/>
          <w:szCs w:val="16"/>
        </w:rPr>
      </w:pPr>
    </w:p>
    <w:p w:rsidR="00C859AA" w:rsidRDefault="00C859AA" w:rsidP="00E53CE8">
      <w:pPr>
        <w:rPr>
          <w:sz w:val="16"/>
          <w:szCs w:val="16"/>
        </w:rPr>
      </w:pPr>
    </w:p>
    <w:p w:rsidR="00C859AA" w:rsidRDefault="00C859AA" w:rsidP="00E53CE8">
      <w:pPr>
        <w:rPr>
          <w:sz w:val="16"/>
          <w:szCs w:val="16"/>
        </w:rPr>
      </w:pPr>
    </w:p>
    <w:p w:rsidR="00C859AA" w:rsidRDefault="00C859AA" w:rsidP="00E53CE8">
      <w:pPr>
        <w:rPr>
          <w:sz w:val="16"/>
          <w:szCs w:val="16"/>
        </w:rPr>
      </w:pPr>
    </w:p>
    <w:p w:rsidR="00C859AA" w:rsidRDefault="00C859AA" w:rsidP="00E53CE8">
      <w:pPr>
        <w:rPr>
          <w:sz w:val="16"/>
          <w:szCs w:val="16"/>
        </w:rPr>
      </w:pPr>
    </w:p>
    <w:p w:rsidR="00C859AA" w:rsidRDefault="00C859AA" w:rsidP="00E53CE8">
      <w:pPr>
        <w:rPr>
          <w:sz w:val="16"/>
          <w:szCs w:val="16"/>
        </w:rPr>
      </w:pPr>
      <w:r>
        <w:rPr>
          <w:noProof/>
        </w:rPr>
        <mc:AlternateContent>
          <mc:Choice Requires="wps">
            <w:drawing>
              <wp:anchor distT="0" distB="0" distL="114300" distR="114300" simplePos="0" relativeHeight="251668480" behindDoc="0" locked="0" layoutInCell="1" allowOverlap="1" wp14:anchorId="75279F1C" wp14:editId="0C0FF5E7">
                <wp:simplePos x="0" y="0"/>
                <wp:positionH relativeFrom="column">
                  <wp:posOffset>0</wp:posOffset>
                </wp:positionH>
                <wp:positionV relativeFrom="paragraph">
                  <wp:posOffset>3221355</wp:posOffset>
                </wp:positionV>
                <wp:extent cx="802449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8024495" cy="635"/>
                        </a:xfrm>
                        <a:prstGeom prst="rect">
                          <a:avLst/>
                        </a:prstGeom>
                        <a:solidFill>
                          <a:prstClr val="white"/>
                        </a:solidFill>
                        <a:ln>
                          <a:noFill/>
                        </a:ln>
                      </wps:spPr>
                      <wps:txbx>
                        <w:txbxContent>
                          <w:p w:rsidR="00C859AA" w:rsidRPr="001041CC" w:rsidRDefault="00C859AA" w:rsidP="004E4065">
                            <w:pPr>
                              <w:pStyle w:val="Caption"/>
                              <w:rPr>
                                <w:rFonts w:ascii="Trebuchet MS" w:hAnsi="Trebuchet MS"/>
                                <w:i w:val="0"/>
                                <w:color w:val="auto"/>
                              </w:rPr>
                            </w:pPr>
                            <w:r w:rsidRPr="001041CC">
                              <w:rPr>
                                <w:rFonts w:ascii="Trebuchet MS" w:hAnsi="Trebuchet MS"/>
                                <w:b/>
                                <w:i w:val="0"/>
                                <w:color w:val="auto"/>
                              </w:rPr>
                              <w:t xml:space="preserve">Figure </w:t>
                            </w:r>
                            <w:r w:rsidR="004F604C">
                              <w:rPr>
                                <w:rFonts w:ascii="Trebuchet MS" w:hAnsi="Trebuchet MS"/>
                                <w:b/>
                                <w:i w:val="0"/>
                                <w:color w:val="auto"/>
                              </w:rPr>
                              <w:t>3</w:t>
                            </w:r>
                            <w:r w:rsidRPr="001041CC">
                              <w:rPr>
                                <w:rFonts w:ascii="Trebuchet MS" w:hAnsi="Trebuchet MS"/>
                                <w:b/>
                                <w:i w:val="0"/>
                                <w:color w:val="auto"/>
                              </w:rPr>
                              <w:t>.</w:t>
                            </w:r>
                            <w:r w:rsidRPr="001041CC">
                              <w:rPr>
                                <w:rFonts w:ascii="Trebuchet MS" w:hAnsi="Trebuchet MS"/>
                                <w:i w:val="0"/>
                                <w:color w:val="auto"/>
                              </w:rPr>
                              <w:t xml:space="preserve"> </w:t>
                            </w:r>
                            <w:r w:rsidR="004E4065" w:rsidRPr="001041CC">
                              <w:rPr>
                                <w:rFonts w:ascii="Trebuchet MS" w:hAnsi="Trebuchet MS"/>
                                <w:i w:val="0"/>
                                <w:color w:val="auto"/>
                              </w:rPr>
                              <w:t xml:space="preserve">Comparison of Soybean and sorghum grain yield between </w:t>
                            </w:r>
                            <w:r w:rsidR="001220B2">
                              <w:rPr>
                                <w:rFonts w:ascii="Trebuchet MS" w:hAnsi="Trebuchet MS"/>
                                <w:i w:val="0"/>
                                <w:color w:val="auto"/>
                              </w:rPr>
                              <w:t xml:space="preserve">1:1 </w:t>
                            </w:r>
                            <w:r w:rsidR="004E4065" w:rsidRPr="001041CC">
                              <w:rPr>
                                <w:rFonts w:ascii="Trebuchet MS" w:hAnsi="Trebuchet MS"/>
                                <w:i w:val="0"/>
                                <w:color w:val="auto"/>
                              </w:rPr>
                              <w:t>corn-soybean</w:t>
                            </w:r>
                            <w:r w:rsidR="001220B2">
                              <w:rPr>
                                <w:rFonts w:ascii="Trebuchet MS" w:hAnsi="Trebuchet MS"/>
                                <w:i w:val="0"/>
                                <w:color w:val="auto"/>
                              </w:rPr>
                              <w:t xml:space="preserve"> or soybean/sorghum </w:t>
                            </w:r>
                            <w:r w:rsidR="004E4065" w:rsidRPr="001041CC">
                              <w:rPr>
                                <w:rFonts w:ascii="Trebuchet MS" w:hAnsi="Trebuchet MS"/>
                                <w:i w:val="0"/>
                                <w:color w:val="auto"/>
                              </w:rPr>
                              <w:t>rotation and continuous corn rotation under irrigated and dryland conditions at different locations in this stud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279F1C" id="Text Box 14" o:spid="_x0000_s1028" type="#_x0000_t202" style="position:absolute;margin-left:0;margin-top:253.65pt;width:631.8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K32LwIAAGYEAAAOAAAAZHJzL2Uyb0RvYy54bWysVMFu2zAMvQ/YPwi6L06ytOi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" stroked="f">
                <v:textbox style="mso-fit-shape-to-text:t" inset="0,0,0,0">
                  <w:txbxContent>
                    <w:p w:rsidR="00C859AA" w:rsidRPr="001041CC" w:rsidRDefault="00C859AA" w:rsidP="004E4065">
                      <w:pPr>
                        <w:pStyle w:val="Caption"/>
                        <w:rPr>
                          <w:rFonts w:ascii="Trebuchet MS" w:hAnsi="Trebuchet MS"/>
                          <w:i w:val="0"/>
                          <w:color w:val="auto"/>
                        </w:rPr>
                      </w:pPr>
                      <w:r w:rsidRPr="001041CC">
                        <w:rPr>
                          <w:rFonts w:ascii="Trebuchet MS" w:hAnsi="Trebuchet MS"/>
                          <w:b/>
                          <w:i w:val="0"/>
                          <w:color w:val="auto"/>
                        </w:rPr>
                        <w:t xml:space="preserve">Figure </w:t>
                      </w:r>
                      <w:r w:rsidR="004F604C">
                        <w:rPr>
                          <w:rFonts w:ascii="Trebuchet MS" w:hAnsi="Trebuchet MS"/>
                          <w:b/>
                          <w:i w:val="0"/>
                          <w:color w:val="auto"/>
                        </w:rPr>
                        <w:t>3</w:t>
                      </w:r>
                      <w:r w:rsidRPr="001041CC">
                        <w:rPr>
                          <w:rFonts w:ascii="Trebuchet MS" w:hAnsi="Trebuchet MS"/>
                          <w:b/>
                          <w:i w:val="0"/>
                          <w:color w:val="auto"/>
                        </w:rPr>
                        <w:t>.</w:t>
                      </w:r>
                      <w:r w:rsidRPr="001041CC">
                        <w:rPr>
                          <w:rFonts w:ascii="Trebuchet MS" w:hAnsi="Trebuchet MS"/>
                          <w:i w:val="0"/>
                          <w:color w:val="auto"/>
                        </w:rPr>
                        <w:t xml:space="preserve"> </w:t>
                      </w:r>
                      <w:r w:rsidR="004E4065" w:rsidRPr="001041CC">
                        <w:rPr>
                          <w:rFonts w:ascii="Trebuchet MS" w:hAnsi="Trebuchet MS"/>
                          <w:i w:val="0"/>
                          <w:color w:val="auto"/>
                        </w:rPr>
                        <w:t xml:space="preserve">Comparison of Soybean and sorghum grain yield between </w:t>
                      </w:r>
                      <w:r w:rsidR="001220B2">
                        <w:rPr>
                          <w:rFonts w:ascii="Trebuchet MS" w:hAnsi="Trebuchet MS"/>
                          <w:i w:val="0"/>
                          <w:color w:val="auto"/>
                        </w:rPr>
                        <w:t xml:space="preserve">1:1 </w:t>
                      </w:r>
                      <w:r w:rsidR="004E4065" w:rsidRPr="001041CC">
                        <w:rPr>
                          <w:rFonts w:ascii="Trebuchet MS" w:hAnsi="Trebuchet MS"/>
                          <w:i w:val="0"/>
                          <w:color w:val="auto"/>
                        </w:rPr>
                        <w:t>corn-soybean</w:t>
                      </w:r>
                      <w:r w:rsidR="001220B2">
                        <w:rPr>
                          <w:rFonts w:ascii="Trebuchet MS" w:hAnsi="Trebuchet MS"/>
                          <w:i w:val="0"/>
                          <w:color w:val="auto"/>
                        </w:rPr>
                        <w:t xml:space="preserve"> or soybean/sorghum </w:t>
                      </w:r>
                      <w:r w:rsidR="004E4065" w:rsidRPr="001041CC">
                        <w:rPr>
                          <w:rFonts w:ascii="Trebuchet MS" w:hAnsi="Trebuchet MS"/>
                          <w:i w:val="0"/>
                          <w:color w:val="auto"/>
                        </w:rPr>
                        <w:t>rotation and continuous corn rotation under irrigated and dryland conditions at different locations in this study.</w:t>
                      </w:r>
                    </w:p>
                  </w:txbxContent>
                </v:textbox>
                <w10:wrap type="topAndBottom"/>
              </v:shape>
            </w:pict>
          </mc:Fallback>
        </mc:AlternateContent>
      </w:r>
      <w:r>
        <w:rPr>
          <w:noProof/>
          <w:sz w:val="16"/>
          <w:szCs w:val="16"/>
        </w:rPr>
        <mc:AlternateContent>
          <mc:Choice Requires="wpg">
            <w:drawing>
              <wp:anchor distT="0" distB="0" distL="114300" distR="114300" simplePos="0" relativeHeight="251666432" behindDoc="0" locked="0" layoutInCell="1" allowOverlap="1">
                <wp:simplePos x="0" y="0"/>
                <wp:positionH relativeFrom="column">
                  <wp:posOffset>0</wp:posOffset>
                </wp:positionH>
                <wp:positionV relativeFrom="paragraph">
                  <wp:posOffset>144780</wp:posOffset>
                </wp:positionV>
                <wp:extent cx="8024495" cy="3019425"/>
                <wp:effectExtent l="0" t="0" r="0" b="9525"/>
                <wp:wrapTopAndBottom/>
                <wp:docPr id="13" name="Group 13"/>
                <wp:cNvGraphicFramePr/>
                <a:graphic xmlns:a="http://schemas.openxmlformats.org/drawingml/2006/main">
                  <a:graphicData uri="http://schemas.microsoft.com/office/word/2010/wordprocessingGroup">
                    <wpg:wgp>
                      <wpg:cNvGrpSpPr/>
                      <wpg:grpSpPr>
                        <a:xfrm>
                          <a:off x="0" y="0"/>
                          <a:ext cx="8024495" cy="3019425"/>
                          <a:chOff x="0" y="0"/>
                          <a:chExt cx="8024495" cy="3019425"/>
                        </a:xfrm>
                      </wpg:grpSpPr>
                      <pic:pic xmlns:pic="http://schemas.openxmlformats.org/drawingml/2006/picture">
                        <pic:nvPicPr>
                          <pic:cNvPr id="10" name="Picture 10"/>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23360" cy="3019425"/>
                          </a:xfrm>
                          <a:prstGeom prst="rect">
                            <a:avLst/>
                          </a:prstGeom>
                          <a:noFill/>
                        </pic:spPr>
                      </pic:pic>
                      <pic:pic xmlns:pic="http://schemas.openxmlformats.org/drawingml/2006/picture">
                        <pic:nvPicPr>
                          <pic:cNvPr id="12" name="Picture 12"/>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4038600" y="22860"/>
                            <a:ext cx="3985895" cy="2994660"/>
                          </a:xfrm>
                          <a:prstGeom prst="rect">
                            <a:avLst/>
                          </a:prstGeom>
                          <a:noFill/>
                        </pic:spPr>
                      </pic:pic>
                    </wpg:wgp>
                  </a:graphicData>
                </a:graphic>
              </wp:anchor>
            </w:drawing>
          </mc:Choice>
          <mc:Fallback>
            <w:pict>
              <v:group w14:anchorId="11E0BE29" id="Group 13" o:spid="_x0000_s1026" style="position:absolute;margin-left:0;margin-top:11.4pt;width:631.85pt;height:237.75pt;z-index:251666432" coordsize="80244,30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">
                <v:shape id="Picture 10" o:spid="_x0000_s1027" type="#_x0000_t75" style="position:absolute;width:40233;height:30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">
                  <v:imagedata r:id="rId20" o:title=""/>
                  <v:path arrowok="t"/>
                </v:shape>
                <v:shape id="Picture 12" o:spid="_x0000_s1028" type="#_x0000_t75" style="position:absolute;left:40386;top:228;width:39858;height:29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">
                  <v:imagedata r:id="rId21" o:title=""/>
                  <v:path arrowok="t"/>
                </v:shape>
                <w10:wrap type="topAndBottom"/>
              </v:group>
            </w:pict>
          </mc:Fallback>
        </mc:AlternateContent>
      </w:r>
    </w:p>
    <w:p w:rsidR="00C859AA" w:rsidRDefault="00C859AA" w:rsidP="00E53CE8">
      <w:pPr>
        <w:rPr>
          <w:sz w:val="16"/>
          <w:szCs w:val="16"/>
        </w:rPr>
      </w:pPr>
    </w:p>
    <w:p w:rsidR="00C859AA" w:rsidRDefault="00C859AA" w:rsidP="00E53CE8">
      <w:pPr>
        <w:rPr>
          <w:sz w:val="16"/>
          <w:szCs w:val="16"/>
        </w:rPr>
      </w:pPr>
    </w:p>
    <w:p w:rsidR="0025429E" w:rsidRDefault="0025429E" w:rsidP="008041BE"/>
    <w:p w:rsidR="004F604C" w:rsidRDefault="004F604C" w:rsidP="008041BE"/>
    <w:p w:rsidR="004F604C" w:rsidRDefault="004F604C" w:rsidP="008041BE"/>
    <w:p w:rsidR="004F604C" w:rsidRDefault="004F604C" w:rsidP="008041BE"/>
    <w:p w:rsidR="004F604C" w:rsidRDefault="004F604C" w:rsidP="008041BE"/>
    <w:p w:rsidR="004F604C" w:rsidRDefault="004F604C" w:rsidP="008041BE"/>
    <w:p w:rsidR="004F604C" w:rsidRDefault="004F604C" w:rsidP="008041BE"/>
    <w:p w:rsidR="004F604C" w:rsidRPr="004F604C" w:rsidRDefault="004F604C" w:rsidP="004F604C">
      <w:pPr>
        <w:rPr>
          <w:b/>
          <w:szCs w:val="18"/>
        </w:rPr>
      </w:pPr>
      <w:r w:rsidRPr="004F604C">
        <w:rPr>
          <w:b/>
          <w:szCs w:val="18"/>
        </w:rPr>
        <w:lastRenderedPageBreak/>
        <w:t xml:space="preserve">Table 1. </w:t>
      </w:r>
      <w:r w:rsidRPr="004F604C">
        <w:rPr>
          <w:szCs w:val="18"/>
        </w:rPr>
        <w:t>Net returns of different crop rotation in Stoneville, MS.</w:t>
      </w:r>
      <w:r w:rsidRPr="004F604C">
        <w:rPr>
          <w:b/>
          <w:szCs w:val="18"/>
        </w:rPr>
        <w:t xml:space="preserve"> </w:t>
      </w:r>
    </w:p>
    <w:tbl>
      <w:tblPr>
        <w:tblStyle w:val="TableGrid"/>
        <w:tblW w:w="12325" w:type="dxa"/>
        <w:tblLook w:val="0600" w:firstRow="0" w:lastRow="0" w:firstColumn="0" w:lastColumn="0" w:noHBand="1" w:noVBand="1"/>
      </w:tblPr>
      <w:tblGrid>
        <w:gridCol w:w="4051"/>
        <w:gridCol w:w="1320"/>
        <w:gridCol w:w="1320"/>
        <w:gridCol w:w="1320"/>
        <w:gridCol w:w="1354"/>
        <w:gridCol w:w="1351"/>
        <w:gridCol w:w="1609"/>
      </w:tblGrid>
      <w:tr w:rsidR="004F604C" w:rsidRPr="004F604C" w:rsidTr="00BC0930">
        <w:trPr>
          <w:trHeight w:val="251"/>
        </w:trPr>
        <w:tc>
          <w:tcPr>
            <w:tcW w:w="4051" w:type="dxa"/>
            <w:vMerge w:val="restart"/>
            <w:hideMark/>
          </w:tcPr>
          <w:p w:rsidR="004F604C" w:rsidRPr="004F604C" w:rsidRDefault="004F604C" w:rsidP="00BC0930">
            <w:pPr>
              <w:textAlignment w:val="bottom"/>
              <w:rPr>
                <w:rFonts w:cs="Times New Roman"/>
                <w:szCs w:val="18"/>
              </w:rPr>
            </w:pPr>
            <w:r w:rsidRPr="004F604C">
              <w:rPr>
                <w:rFonts w:cs="Times New Roman"/>
                <w:b/>
                <w:bCs w:val="0"/>
                <w:kern w:val="24"/>
                <w:szCs w:val="18"/>
              </w:rPr>
              <w:t>Crop Rotation</w:t>
            </w:r>
          </w:p>
        </w:tc>
        <w:tc>
          <w:tcPr>
            <w:tcW w:w="5314" w:type="dxa"/>
            <w:gridSpan w:val="4"/>
            <w:hideMark/>
          </w:tcPr>
          <w:p w:rsidR="004F604C" w:rsidRPr="004F604C" w:rsidRDefault="004F604C" w:rsidP="00BC0930">
            <w:pPr>
              <w:jc w:val="center"/>
              <w:textAlignment w:val="bottom"/>
              <w:rPr>
                <w:rFonts w:cs="Times New Roman"/>
                <w:szCs w:val="18"/>
              </w:rPr>
            </w:pPr>
            <w:r w:rsidRPr="004F604C">
              <w:rPr>
                <w:rFonts w:cs="Times New Roman"/>
                <w:b/>
                <w:bCs w:val="0"/>
                <w:kern w:val="24"/>
                <w:szCs w:val="18"/>
              </w:rPr>
              <w:t>Years of rotation</w:t>
            </w:r>
          </w:p>
        </w:tc>
        <w:tc>
          <w:tcPr>
            <w:tcW w:w="2960" w:type="dxa"/>
            <w:gridSpan w:val="2"/>
          </w:tcPr>
          <w:p w:rsidR="004F604C" w:rsidRPr="004F604C" w:rsidRDefault="004F604C" w:rsidP="00BC0930">
            <w:pPr>
              <w:jc w:val="center"/>
              <w:textAlignment w:val="bottom"/>
              <w:rPr>
                <w:rFonts w:cs="Times New Roman"/>
                <w:b/>
                <w:bCs w:val="0"/>
                <w:kern w:val="24"/>
                <w:szCs w:val="18"/>
              </w:rPr>
            </w:pPr>
            <w:r w:rsidRPr="004F604C">
              <w:rPr>
                <w:rFonts w:cs="Times New Roman"/>
                <w:b/>
                <w:bCs w:val="0"/>
                <w:kern w:val="24"/>
                <w:szCs w:val="18"/>
              </w:rPr>
              <w:t>Total Net Returns</w:t>
            </w:r>
          </w:p>
        </w:tc>
      </w:tr>
      <w:tr w:rsidR="004F604C" w:rsidRPr="004F604C" w:rsidTr="00BC0930">
        <w:trPr>
          <w:trHeight w:val="228"/>
        </w:trPr>
        <w:tc>
          <w:tcPr>
            <w:tcW w:w="0" w:type="auto"/>
            <w:vMerge/>
            <w:hideMark/>
          </w:tcPr>
          <w:p w:rsidR="004F604C" w:rsidRPr="004F604C" w:rsidRDefault="004F604C" w:rsidP="00BC0930">
            <w:pPr>
              <w:rPr>
                <w:rFonts w:cs="Times New Roman"/>
                <w:szCs w:val="18"/>
              </w:rPr>
            </w:pPr>
          </w:p>
        </w:tc>
        <w:tc>
          <w:tcPr>
            <w:tcW w:w="1320"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1st</w:t>
            </w:r>
          </w:p>
        </w:tc>
        <w:tc>
          <w:tcPr>
            <w:tcW w:w="1320"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nd</w:t>
            </w:r>
          </w:p>
        </w:tc>
        <w:tc>
          <w:tcPr>
            <w:tcW w:w="1320"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3rd</w:t>
            </w:r>
          </w:p>
        </w:tc>
        <w:tc>
          <w:tcPr>
            <w:tcW w:w="1354"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4th</w:t>
            </w:r>
          </w:p>
        </w:tc>
        <w:tc>
          <w:tcPr>
            <w:tcW w:w="1351" w:type="dxa"/>
          </w:tcPr>
          <w:p w:rsidR="004F604C" w:rsidRPr="004F604C" w:rsidRDefault="004F604C" w:rsidP="00BC0930">
            <w:pPr>
              <w:jc w:val="center"/>
              <w:textAlignment w:val="bottom"/>
              <w:rPr>
                <w:rFonts w:cs="Times New Roman"/>
                <w:bCs w:val="0"/>
                <w:kern w:val="24"/>
                <w:szCs w:val="18"/>
              </w:rPr>
            </w:pPr>
            <w:r w:rsidRPr="004F604C">
              <w:rPr>
                <w:rFonts w:cs="Times New Roman"/>
                <w:bCs w:val="0"/>
                <w:kern w:val="24"/>
                <w:szCs w:val="18"/>
              </w:rPr>
              <w:t>2 yrs</w:t>
            </w:r>
          </w:p>
        </w:tc>
        <w:tc>
          <w:tcPr>
            <w:tcW w:w="1609" w:type="dxa"/>
          </w:tcPr>
          <w:p w:rsidR="004F604C" w:rsidRPr="004F604C" w:rsidRDefault="004F604C" w:rsidP="00BC0930">
            <w:pPr>
              <w:jc w:val="center"/>
              <w:textAlignment w:val="bottom"/>
              <w:rPr>
                <w:rFonts w:cs="Times New Roman"/>
                <w:bCs w:val="0"/>
                <w:kern w:val="24"/>
                <w:szCs w:val="18"/>
              </w:rPr>
            </w:pPr>
            <w:r w:rsidRPr="004F604C">
              <w:rPr>
                <w:rFonts w:cs="Times New Roman"/>
                <w:bCs w:val="0"/>
                <w:kern w:val="24"/>
                <w:szCs w:val="18"/>
              </w:rPr>
              <w:t>4 yrs</w:t>
            </w:r>
          </w:p>
        </w:tc>
      </w:tr>
      <w:tr w:rsidR="004F604C" w:rsidRPr="004F604C" w:rsidTr="00BC0930">
        <w:trPr>
          <w:trHeight w:val="224"/>
        </w:trPr>
        <w:tc>
          <w:tcPr>
            <w:tcW w:w="0" w:type="auto"/>
            <w:vMerge/>
            <w:hideMark/>
          </w:tcPr>
          <w:p w:rsidR="004F604C" w:rsidRPr="004F604C" w:rsidRDefault="004F604C" w:rsidP="00BC0930">
            <w:pPr>
              <w:rPr>
                <w:rFonts w:cs="Times New Roman"/>
                <w:szCs w:val="18"/>
              </w:rPr>
            </w:pPr>
          </w:p>
        </w:tc>
        <w:tc>
          <w:tcPr>
            <w:tcW w:w="1320"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014)</w:t>
            </w:r>
          </w:p>
        </w:tc>
        <w:tc>
          <w:tcPr>
            <w:tcW w:w="1320"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015)</w:t>
            </w:r>
          </w:p>
        </w:tc>
        <w:tc>
          <w:tcPr>
            <w:tcW w:w="1320"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016)</w:t>
            </w:r>
          </w:p>
        </w:tc>
        <w:tc>
          <w:tcPr>
            <w:tcW w:w="1354"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017)</w:t>
            </w:r>
          </w:p>
        </w:tc>
        <w:tc>
          <w:tcPr>
            <w:tcW w:w="1351" w:type="dxa"/>
          </w:tcPr>
          <w:p w:rsidR="004F604C" w:rsidRPr="004F604C" w:rsidRDefault="004F604C" w:rsidP="00BC0930">
            <w:pPr>
              <w:jc w:val="center"/>
              <w:textAlignment w:val="bottom"/>
              <w:rPr>
                <w:rFonts w:cs="Times New Roman"/>
                <w:bCs w:val="0"/>
                <w:kern w:val="24"/>
                <w:szCs w:val="18"/>
              </w:rPr>
            </w:pPr>
            <w:r w:rsidRPr="004F604C">
              <w:rPr>
                <w:rFonts w:cs="Times New Roman"/>
                <w:bCs w:val="0"/>
                <w:kern w:val="24"/>
                <w:szCs w:val="18"/>
              </w:rPr>
              <w:t>(2014, 2015)</w:t>
            </w:r>
          </w:p>
        </w:tc>
        <w:tc>
          <w:tcPr>
            <w:tcW w:w="1609" w:type="dxa"/>
          </w:tcPr>
          <w:p w:rsidR="004F604C" w:rsidRPr="004F604C" w:rsidRDefault="004F604C" w:rsidP="00BC0930">
            <w:pPr>
              <w:jc w:val="center"/>
              <w:textAlignment w:val="bottom"/>
              <w:rPr>
                <w:rFonts w:cs="Times New Roman"/>
                <w:bCs w:val="0"/>
                <w:kern w:val="24"/>
                <w:szCs w:val="18"/>
              </w:rPr>
            </w:pPr>
            <w:r w:rsidRPr="004F604C">
              <w:rPr>
                <w:rFonts w:cs="Times New Roman"/>
                <w:bCs w:val="0"/>
                <w:kern w:val="24"/>
                <w:szCs w:val="18"/>
              </w:rPr>
              <w:t>(2014 to 2017)</w:t>
            </w:r>
          </w:p>
        </w:tc>
      </w:tr>
      <w:tr w:rsidR="004F604C" w:rsidRPr="004F604C" w:rsidTr="00BC0930">
        <w:trPr>
          <w:trHeight w:val="282"/>
        </w:trPr>
        <w:tc>
          <w:tcPr>
            <w:tcW w:w="4051" w:type="dxa"/>
            <w:vAlign w:val="center"/>
            <w:hideMark/>
          </w:tcPr>
          <w:p w:rsidR="004F604C" w:rsidRPr="004F604C" w:rsidRDefault="004F604C" w:rsidP="00BC0930">
            <w:pPr>
              <w:jc w:val="center"/>
              <w:rPr>
                <w:rFonts w:cs="Times New Roman"/>
                <w:szCs w:val="18"/>
              </w:rPr>
            </w:pPr>
          </w:p>
        </w:tc>
        <w:tc>
          <w:tcPr>
            <w:tcW w:w="8274" w:type="dxa"/>
            <w:gridSpan w:val="6"/>
            <w:hideMark/>
          </w:tcPr>
          <w:p w:rsidR="004F604C" w:rsidRPr="004F604C" w:rsidRDefault="004F604C" w:rsidP="00BC0930">
            <w:pPr>
              <w:textAlignment w:val="bottom"/>
              <w:rPr>
                <w:rFonts w:cs="Times New Roman"/>
                <w:b/>
                <w:bCs w:val="0"/>
                <w:kern w:val="24"/>
                <w:szCs w:val="18"/>
              </w:rPr>
            </w:pPr>
            <w:r w:rsidRPr="004F604C">
              <w:rPr>
                <w:rFonts w:cs="Times New Roman"/>
                <w:b/>
                <w:bCs w:val="0"/>
                <w:kern w:val="24"/>
                <w:szCs w:val="18"/>
              </w:rPr>
              <w:t>----------------------------------------------------$ Acre</w:t>
            </w:r>
            <w:r w:rsidRPr="004F604C">
              <w:rPr>
                <w:rFonts w:cs="Times New Roman"/>
                <w:b/>
                <w:bCs w:val="0"/>
                <w:kern w:val="24"/>
                <w:position w:val="13"/>
                <w:szCs w:val="18"/>
                <w:vertAlign w:val="superscript"/>
              </w:rPr>
              <w:t>-1</w:t>
            </w:r>
            <w:r w:rsidRPr="004F604C">
              <w:rPr>
                <w:rFonts w:cs="Times New Roman"/>
                <w:b/>
                <w:bCs w:val="0"/>
                <w:kern w:val="24"/>
                <w:szCs w:val="18"/>
              </w:rPr>
              <w:t>---------------------------------</w:t>
            </w:r>
          </w:p>
        </w:tc>
      </w:tr>
      <w:tr w:rsidR="004F604C" w:rsidRPr="004F604C" w:rsidTr="00BC0930">
        <w:trPr>
          <w:trHeight w:val="282"/>
        </w:trPr>
        <w:tc>
          <w:tcPr>
            <w:tcW w:w="4051" w:type="dxa"/>
            <w:vAlign w:val="center"/>
            <w:hideMark/>
          </w:tcPr>
          <w:p w:rsidR="004F604C" w:rsidRPr="004F604C" w:rsidRDefault="004F604C" w:rsidP="00BC0930">
            <w:pPr>
              <w:textAlignment w:val="bottom"/>
              <w:rPr>
                <w:rFonts w:cs="Times New Roman"/>
                <w:szCs w:val="18"/>
              </w:rPr>
            </w:pPr>
            <w:r w:rsidRPr="004F604C">
              <w:rPr>
                <w:rFonts w:cs="Times New Roman"/>
                <w:bCs w:val="0"/>
                <w:kern w:val="24"/>
                <w:szCs w:val="18"/>
              </w:rPr>
              <w:t>Irrigated Continuous Corn</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516</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91</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38</w:t>
            </w:r>
          </w:p>
        </w:tc>
        <w:tc>
          <w:tcPr>
            <w:tcW w:w="1354" w:type="dxa"/>
            <w:tcBorders>
              <w:right w:val="single" w:sz="2" w:space="0" w:color="auto"/>
            </w:tcBorders>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194</w:t>
            </w:r>
          </w:p>
        </w:tc>
        <w:tc>
          <w:tcPr>
            <w:tcW w:w="1351" w:type="dxa"/>
            <w:tcBorders>
              <w:top w:val="single" w:sz="2" w:space="0" w:color="auto"/>
              <w:left w:val="single" w:sz="2" w:space="0" w:color="auto"/>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807a*</w:t>
            </w:r>
          </w:p>
        </w:tc>
        <w:tc>
          <w:tcPr>
            <w:tcW w:w="1609" w:type="dxa"/>
            <w:tcBorders>
              <w:top w:val="single" w:sz="2" w:space="0" w:color="auto"/>
              <w:left w:val="single" w:sz="2" w:space="0" w:color="FFFFFF"/>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1239a</w:t>
            </w:r>
          </w:p>
        </w:tc>
      </w:tr>
      <w:tr w:rsidR="004F604C" w:rsidRPr="004F604C" w:rsidTr="00BC0930">
        <w:trPr>
          <w:trHeight w:val="282"/>
        </w:trPr>
        <w:tc>
          <w:tcPr>
            <w:tcW w:w="4051" w:type="dxa"/>
            <w:vAlign w:val="center"/>
            <w:hideMark/>
          </w:tcPr>
          <w:p w:rsidR="004F604C" w:rsidRPr="004F604C" w:rsidRDefault="004F604C" w:rsidP="00BC0930">
            <w:pPr>
              <w:textAlignment w:val="bottom"/>
              <w:rPr>
                <w:rFonts w:cs="Times New Roman"/>
                <w:szCs w:val="18"/>
              </w:rPr>
            </w:pPr>
            <w:r w:rsidRPr="004F604C">
              <w:rPr>
                <w:rFonts w:cs="Times New Roman"/>
                <w:bCs w:val="0"/>
                <w:kern w:val="24"/>
                <w:szCs w:val="18"/>
              </w:rPr>
              <w:t>Irrigated Continuous Soybean</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379</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70</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401</w:t>
            </w:r>
          </w:p>
        </w:tc>
        <w:tc>
          <w:tcPr>
            <w:tcW w:w="1354" w:type="dxa"/>
            <w:tcBorders>
              <w:right w:val="single" w:sz="2" w:space="0" w:color="auto"/>
            </w:tcBorders>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58</w:t>
            </w:r>
          </w:p>
        </w:tc>
        <w:tc>
          <w:tcPr>
            <w:tcW w:w="1351" w:type="dxa"/>
            <w:tcBorders>
              <w:top w:val="single" w:sz="2" w:space="0" w:color="auto"/>
              <w:left w:val="single" w:sz="2" w:space="0" w:color="auto"/>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448c</w:t>
            </w:r>
          </w:p>
        </w:tc>
        <w:tc>
          <w:tcPr>
            <w:tcW w:w="1609" w:type="dxa"/>
            <w:tcBorders>
              <w:top w:val="single" w:sz="2" w:space="0" w:color="auto"/>
              <w:left w:val="single" w:sz="2" w:space="0" w:color="FFFFFF"/>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1107ab</w:t>
            </w:r>
          </w:p>
        </w:tc>
      </w:tr>
      <w:tr w:rsidR="004F604C" w:rsidRPr="004F604C" w:rsidTr="00BC0930">
        <w:trPr>
          <w:trHeight w:val="282"/>
        </w:trPr>
        <w:tc>
          <w:tcPr>
            <w:tcW w:w="4051" w:type="dxa"/>
            <w:vAlign w:val="center"/>
            <w:hideMark/>
          </w:tcPr>
          <w:p w:rsidR="004F604C" w:rsidRPr="004F604C" w:rsidRDefault="004F604C" w:rsidP="00BC0930">
            <w:pPr>
              <w:textAlignment w:val="bottom"/>
              <w:rPr>
                <w:rFonts w:cs="Times New Roman"/>
                <w:szCs w:val="18"/>
              </w:rPr>
            </w:pPr>
            <w:r w:rsidRPr="004F604C">
              <w:rPr>
                <w:rFonts w:cs="Times New Roman"/>
                <w:bCs w:val="0"/>
                <w:kern w:val="24"/>
                <w:szCs w:val="18"/>
              </w:rPr>
              <w:t>Irrigated 1:1 Soybean/Corn</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387</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62</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472</w:t>
            </w:r>
          </w:p>
        </w:tc>
        <w:tc>
          <w:tcPr>
            <w:tcW w:w="1354" w:type="dxa"/>
            <w:tcBorders>
              <w:right w:val="single" w:sz="2" w:space="0" w:color="auto"/>
            </w:tcBorders>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109</w:t>
            </w:r>
          </w:p>
        </w:tc>
        <w:tc>
          <w:tcPr>
            <w:tcW w:w="1351" w:type="dxa"/>
            <w:tcBorders>
              <w:top w:val="single" w:sz="2" w:space="0" w:color="auto"/>
              <w:left w:val="single" w:sz="2" w:space="0" w:color="auto"/>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649ab</w:t>
            </w:r>
          </w:p>
        </w:tc>
        <w:tc>
          <w:tcPr>
            <w:tcW w:w="1609" w:type="dxa"/>
            <w:tcBorders>
              <w:top w:val="single" w:sz="2" w:space="0" w:color="auto"/>
              <w:left w:val="single" w:sz="2" w:space="0" w:color="FFFFFF"/>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1230a</w:t>
            </w:r>
          </w:p>
        </w:tc>
      </w:tr>
      <w:tr w:rsidR="004F604C" w:rsidRPr="004F604C" w:rsidTr="00BC0930">
        <w:trPr>
          <w:trHeight w:val="282"/>
        </w:trPr>
        <w:tc>
          <w:tcPr>
            <w:tcW w:w="4051" w:type="dxa"/>
            <w:vAlign w:val="center"/>
            <w:hideMark/>
          </w:tcPr>
          <w:p w:rsidR="004F604C" w:rsidRPr="004F604C" w:rsidRDefault="004F604C" w:rsidP="00BC0930">
            <w:pPr>
              <w:textAlignment w:val="bottom"/>
              <w:rPr>
                <w:rFonts w:cs="Times New Roman"/>
                <w:szCs w:val="18"/>
              </w:rPr>
            </w:pPr>
            <w:r w:rsidRPr="004F604C">
              <w:rPr>
                <w:rFonts w:cs="Times New Roman"/>
                <w:bCs w:val="0"/>
                <w:kern w:val="24"/>
                <w:szCs w:val="18"/>
              </w:rPr>
              <w:t>Dryland Continuous Corn</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566</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22</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100</w:t>
            </w:r>
          </w:p>
        </w:tc>
        <w:tc>
          <w:tcPr>
            <w:tcW w:w="1354" w:type="dxa"/>
            <w:tcBorders>
              <w:right w:val="single" w:sz="2" w:space="0" w:color="auto"/>
            </w:tcBorders>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15</w:t>
            </w:r>
          </w:p>
        </w:tc>
        <w:tc>
          <w:tcPr>
            <w:tcW w:w="1351" w:type="dxa"/>
            <w:tcBorders>
              <w:top w:val="single" w:sz="2" w:space="0" w:color="auto"/>
              <w:left w:val="single" w:sz="2" w:space="0" w:color="auto"/>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788a</w:t>
            </w:r>
          </w:p>
        </w:tc>
        <w:tc>
          <w:tcPr>
            <w:tcW w:w="1609" w:type="dxa"/>
            <w:tcBorders>
              <w:top w:val="single" w:sz="2" w:space="0" w:color="auto"/>
              <w:left w:val="single" w:sz="2" w:space="0" w:color="FFFFFF"/>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1103ab</w:t>
            </w:r>
          </w:p>
        </w:tc>
      </w:tr>
      <w:tr w:rsidR="004F604C" w:rsidRPr="004F604C" w:rsidTr="00BC0930">
        <w:trPr>
          <w:trHeight w:val="282"/>
        </w:trPr>
        <w:tc>
          <w:tcPr>
            <w:tcW w:w="4051" w:type="dxa"/>
            <w:vAlign w:val="center"/>
            <w:hideMark/>
          </w:tcPr>
          <w:p w:rsidR="004F604C" w:rsidRPr="004F604C" w:rsidRDefault="004F604C" w:rsidP="00BC0930">
            <w:pPr>
              <w:textAlignment w:val="bottom"/>
              <w:rPr>
                <w:rFonts w:cs="Times New Roman"/>
                <w:szCs w:val="18"/>
              </w:rPr>
            </w:pPr>
            <w:r w:rsidRPr="004F604C">
              <w:rPr>
                <w:rFonts w:cs="Times New Roman"/>
                <w:bCs w:val="0"/>
                <w:kern w:val="24"/>
                <w:szCs w:val="18"/>
              </w:rPr>
              <w:t>Dryland Continuous Soybean</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390</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322</w:t>
            </w:r>
          </w:p>
        </w:tc>
        <w:tc>
          <w:tcPr>
            <w:tcW w:w="1354" w:type="dxa"/>
            <w:tcBorders>
              <w:right w:val="single" w:sz="2" w:space="0" w:color="auto"/>
            </w:tcBorders>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62</w:t>
            </w:r>
          </w:p>
        </w:tc>
        <w:tc>
          <w:tcPr>
            <w:tcW w:w="1351" w:type="dxa"/>
            <w:tcBorders>
              <w:top w:val="single" w:sz="2" w:space="0" w:color="auto"/>
              <w:left w:val="single" w:sz="2" w:space="0" w:color="auto"/>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388c</w:t>
            </w:r>
          </w:p>
        </w:tc>
        <w:tc>
          <w:tcPr>
            <w:tcW w:w="1609" w:type="dxa"/>
            <w:tcBorders>
              <w:top w:val="single" w:sz="2" w:space="0" w:color="auto"/>
              <w:left w:val="single" w:sz="2" w:space="0" w:color="FFFFFF"/>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772c</w:t>
            </w:r>
          </w:p>
        </w:tc>
      </w:tr>
      <w:tr w:rsidR="004F604C" w:rsidRPr="004F604C" w:rsidTr="00BC0930">
        <w:trPr>
          <w:trHeight w:val="282"/>
        </w:trPr>
        <w:tc>
          <w:tcPr>
            <w:tcW w:w="4051" w:type="dxa"/>
            <w:vAlign w:val="center"/>
            <w:hideMark/>
          </w:tcPr>
          <w:p w:rsidR="004F604C" w:rsidRPr="004F604C" w:rsidRDefault="004F604C" w:rsidP="00BC0930">
            <w:pPr>
              <w:textAlignment w:val="bottom"/>
              <w:rPr>
                <w:rFonts w:cs="Times New Roman"/>
                <w:szCs w:val="18"/>
              </w:rPr>
            </w:pPr>
            <w:r w:rsidRPr="004F604C">
              <w:rPr>
                <w:rFonts w:cs="Times New Roman"/>
                <w:bCs w:val="0"/>
                <w:kern w:val="24"/>
                <w:szCs w:val="18"/>
              </w:rPr>
              <w:t>Dryland 1:1 Soybean/Corn</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401</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169</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387</w:t>
            </w:r>
          </w:p>
        </w:tc>
        <w:tc>
          <w:tcPr>
            <w:tcW w:w="1354" w:type="dxa"/>
            <w:tcBorders>
              <w:right w:val="single" w:sz="2" w:space="0" w:color="auto"/>
            </w:tcBorders>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352</w:t>
            </w:r>
          </w:p>
        </w:tc>
        <w:tc>
          <w:tcPr>
            <w:tcW w:w="1351" w:type="dxa"/>
            <w:tcBorders>
              <w:top w:val="single" w:sz="2" w:space="0" w:color="auto"/>
              <w:left w:val="single" w:sz="2" w:space="0" w:color="auto"/>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570bc</w:t>
            </w:r>
          </w:p>
        </w:tc>
        <w:tc>
          <w:tcPr>
            <w:tcW w:w="1609" w:type="dxa"/>
            <w:tcBorders>
              <w:top w:val="single" w:sz="2" w:space="0" w:color="auto"/>
              <w:left w:val="single" w:sz="2" w:space="0" w:color="FFFFFF"/>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1309a</w:t>
            </w:r>
          </w:p>
        </w:tc>
      </w:tr>
      <w:tr w:rsidR="004F604C" w:rsidRPr="004F604C" w:rsidTr="00BC0930">
        <w:trPr>
          <w:trHeight w:val="282"/>
        </w:trPr>
        <w:tc>
          <w:tcPr>
            <w:tcW w:w="4051" w:type="dxa"/>
            <w:vAlign w:val="center"/>
            <w:hideMark/>
          </w:tcPr>
          <w:p w:rsidR="004F604C" w:rsidRPr="004F604C" w:rsidRDefault="004F604C" w:rsidP="00BC0930">
            <w:pPr>
              <w:textAlignment w:val="bottom"/>
              <w:rPr>
                <w:rFonts w:cs="Times New Roman"/>
                <w:szCs w:val="18"/>
              </w:rPr>
            </w:pPr>
            <w:r w:rsidRPr="004F604C">
              <w:rPr>
                <w:rFonts w:cs="Times New Roman"/>
                <w:bCs w:val="0"/>
                <w:kern w:val="24"/>
                <w:szCs w:val="18"/>
              </w:rPr>
              <w:t>Dryland 1:1 Soybean-Sorghum</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377</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8</w:t>
            </w:r>
          </w:p>
        </w:tc>
        <w:tc>
          <w:tcPr>
            <w:tcW w:w="1320"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391</w:t>
            </w:r>
          </w:p>
        </w:tc>
        <w:tc>
          <w:tcPr>
            <w:tcW w:w="1354" w:type="dxa"/>
            <w:tcBorders>
              <w:right w:val="single" w:sz="2" w:space="0" w:color="auto"/>
            </w:tcBorders>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94</w:t>
            </w:r>
          </w:p>
        </w:tc>
        <w:tc>
          <w:tcPr>
            <w:tcW w:w="1351" w:type="dxa"/>
            <w:tcBorders>
              <w:top w:val="single" w:sz="2" w:space="0" w:color="auto"/>
              <w:left w:val="single" w:sz="2" w:space="0" w:color="auto"/>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405c</w:t>
            </w:r>
          </w:p>
        </w:tc>
        <w:tc>
          <w:tcPr>
            <w:tcW w:w="1609" w:type="dxa"/>
            <w:tcBorders>
              <w:top w:val="single" w:sz="2" w:space="0" w:color="auto"/>
              <w:left w:val="single" w:sz="2" w:space="0" w:color="FFFFFF"/>
              <w:bottom w:val="single" w:sz="2" w:space="0" w:color="auto"/>
              <w:right w:val="single" w:sz="2" w:space="0" w:color="auto"/>
            </w:tcBorders>
            <w:shd w:val="clear" w:color="auto" w:fill="auto"/>
            <w:vAlign w:val="center"/>
          </w:tcPr>
          <w:p w:rsidR="004F604C" w:rsidRPr="004F604C" w:rsidRDefault="004F604C" w:rsidP="00BC0930">
            <w:pPr>
              <w:pStyle w:val="NormalWeb"/>
              <w:spacing w:before="0" w:beforeAutospacing="0" w:after="0" w:afterAutospacing="0"/>
              <w:jc w:val="center"/>
              <w:textAlignment w:val="bottom"/>
              <w:rPr>
                <w:rFonts w:ascii="Trebuchet MS" w:hAnsi="Trebuchet MS"/>
                <w:szCs w:val="18"/>
              </w:rPr>
            </w:pPr>
            <w:r w:rsidRPr="004F604C">
              <w:rPr>
                <w:rFonts w:ascii="Trebuchet MS" w:hAnsi="Trebuchet MS"/>
                <w:bCs w:val="0"/>
                <w:kern w:val="24"/>
                <w:szCs w:val="18"/>
              </w:rPr>
              <w:t>890bc</w:t>
            </w:r>
          </w:p>
        </w:tc>
      </w:tr>
      <w:tr w:rsidR="006A4E81" w:rsidRPr="004F604C" w:rsidTr="00BC0930">
        <w:trPr>
          <w:trHeight w:val="282"/>
        </w:trPr>
        <w:tc>
          <w:tcPr>
            <w:tcW w:w="4051" w:type="dxa"/>
            <w:vAlign w:val="center"/>
          </w:tcPr>
          <w:p w:rsidR="006A4E81" w:rsidRPr="004F604C" w:rsidRDefault="006A4E81" w:rsidP="00BC0930">
            <w:pPr>
              <w:textAlignment w:val="bottom"/>
              <w:rPr>
                <w:rFonts w:cs="Times New Roman"/>
                <w:bCs w:val="0"/>
                <w:kern w:val="24"/>
                <w:szCs w:val="18"/>
              </w:rPr>
            </w:pPr>
            <w:r>
              <w:rPr>
                <w:rFonts w:cs="Times New Roman"/>
                <w:bCs w:val="0"/>
                <w:kern w:val="24"/>
                <w:szCs w:val="18"/>
              </w:rPr>
              <w:t>Dryland Continuous Sorghum</w:t>
            </w:r>
          </w:p>
        </w:tc>
        <w:tc>
          <w:tcPr>
            <w:tcW w:w="1320" w:type="dxa"/>
            <w:vAlign w:val="center"/>
          </w:tcPr>
          <w:p w:rsidR="006A4E81" w:rsidRPr="004F604C" w:rsidRDefault="006A4E81" w:rsidP="00BC0930">
            <w:pPr>
              <w:jc w:val="center"/>
              <w:textAlignment w:val="bottom"/>
              <w:rPr>
                <w:rFonts w:cs="Times New Roman"/>
                <w:bCs w:val="0"/>
                <w:kern w:val="24"/>
                <w:szCs w:val="18"/>
              </w:rPr>
            </w:pPr>
            <w:r>
              <w:rPr>
                <w:rFonts w:cs="Times New Roman"/>
                <w:bCs w:val="0"/>
                <w:kern w:val="24"/>
                <w:szCs w:val="18"/>
              </w:rPr>
              <w:t>-</w:t>
            </w:r>
          </w:p>
        </w:tc>
        <w:tc>
          <w:tcPr>
            <w:tcW w:w="1320" w:type="dxa"/>
            <w:vAlign w:val="center"/>
          </w:tcPr>
          <w:p w:rsidR="006A4E81" w:rsidRPr="004F604C" w:rsidRDefault="006A4E81" w:rsidP="00BC0930">
            <w:pPr>
              <w:jc w:val="center"/>
              <w:textAlignment w:val="bottom"/>
              <w:rPr>
                <w:rFonts w:cs="Times New Roman"/>
                <w:bCs w:val="0"/>
                <w:kern w:val="24"/>
                <w:szCs w:val="18"/>
              </w:rPr>
            </w:pPr>
            <w:r>
              <w:rPr>
                <w:rFonts w:cs="Times New Roman"/>
                <w:bCs w:val="0"/>
                <w:kern w:val="24"/>
                <w:szCs w:val="18"/>
              </w:rPr>
              <w:t>77</w:t>
            </w:r>
          </w:p>
        </w:tc>
        <w:tc>
          <w:tcPr>
            <w:tcW w:w="1320" w:type="dxa"/>
            <w:vAlign w:val="center"/>
          </w:tcPr>
          <w:p w:rsidR="006A4E81" w:rsidRPr="004F604C" w:rsidRDefault="006A4E81" w:rsidP="00BC0930">
            <w:pPr>
              <w:jc w:val="center"/>
              <w:textAlignment w:val="bottom"/>
              <w:rPr>
                <w:rFonts w:cs="Times New Roman"/>
                <w:bCs w:val="0"/>
                <w:kern w:val="24"/>
                <w:szCs w:val="18"/>
              </w:rPr>
            </w:pPr>
            <w:r>
              <w:rPr>
                <w:rFonts w:cs="Times New Roman"/>
                <w:bCs w:val="0"/>
                <w:kern w:val="24"/>
                <w:szCs w:val="18"/>
              </w:rPr>
              <w:t>61</w:t>
            </w:r>
          </w:p>
        </w:tc>
        <w:tc>
          <w:tcPr>
            <w:tcW w:w="1354" w:type="dxa"/>
            <w:tcBorders>
              <w:right w:val="single" w:sz="2" w:space="0" w:color="auto"/>
            </w:tcBorders>
            <w:vAlign w:val="center"/>
          </w:tcPr>
          <w:p w:rsidR="006A4E81" w:rsidRPr="004F604C" w:rsidRDefault="006A4E81" w:rsidP="00BC0930">
            <w:pPr>
              <w:jc w:val="center"/>
              <w:textAlignment w:val="bottom"/>
              <w:rPr>
                <w:rFonts w:cs="Times New Roman"/>
                <w:bCs w:val="0"/>
                <w:kern w:val="24"/>
                <w:szCs w:val="18"/>
              </w:rPr>
            </w:pPr>
            <w:r>
              <w:rPr>
                <w:rFonts w:cs="Times New Roman"/>
                <w:bCs w:val="0"/>
                <w:kern w:val="24"/>
                <w:szCs w:val="18"/>
              </w:rPr>
              <w:t>53</w:t>
            </w:r>
          </w:p>
        </w:tc>
        <w:tc>
          <w:tcPr>
            <w:tcW w:w="1351" w:type="dxa"/>
            <w:tcBorders>
              <w:top w:val="single" w:sz="2" w:space="0" w:color="auto"/>
              <w:left w:val="single" w:sz="2" w:space="0" w:color="auto"/>
              <w:bottom w:val="single" w:sz="2" w:space="0" w:color="auto"/>
              <w:right w:val="single" w:sz="2" w:space="0" w:color="auto"/>
            </w:tcBorders>
            <w:shd w:val="clear" w:color="auto" w:fill="auto"/>
            <w:vAlign w:val="center"/>
          </w:tcPr>
          <w:p w:rsidR="006A4E81" w:rsidRPr="004F604C" w:rsidRDefault="006A4E81" w:rsidP="00BC0930">
            <w:pPr>
              <w:pStyle w:val="NormalWeb"/>
              <w:spacing w:before="0" w:beforeAutospacing="0" w:after="0" w:afterAutospacing="0"/>
              <w:jc w:val="center"/>
              <w:textAlignment w:val="bottom"/>
              <w:rPr>
                <w:rFonts w:ascii="Trebuchet MS" w:hAnsi="Trebuchet MS"/>
                <w:bCs w:val="0"/>
                <w:kern w:val="24"/>
                <w:szCs w:val="18"/>
              </w:rPr>
            </w:pPr>
            <w:r>
              <w:rPr>
                <w:rFonts w:ascii="Trebuchet MS" w:hAnsi="Trebuchet MS"/>
                <w:bCs w:val="0"/>
                <w:kern w:val="24"/>
                <w:szCs w:val="18"/>
              </w:rPr>
              <w:t>77</w:t>
            </w:r>
            <w:r w:rsidR="00240B28">
              <w:rPr>
                <w:rFonts w:ascii="Trebuchet MS" w:hAnsi="Trebuchet MS"/>
                <w:bCs w:val="0"/>
                <w:kern w:val="24"/>
                <w:szCs w:val="18"/>
              </w:rPr>
              <w:t>d</w:t>
            </w:r>
          </w:p>
        </w:tc>
        <w:tc>
          <w:tcPr>
            <w:tcW w:w="1609" w:type="dxa"/>
            <w:tcBorders>
              <w:top w:val="single" w:sz="2" w:space="0" w:color="auto"/>
              <w:left w:val="single" w:sz="2" w:space="0" w:color="FFFFFF"/>
              <w:bottom w:val="single" w:sz="2" w:space="0" w:color="auto"/>
              <w:right w:val="single" w:sz="2" w:space="0" w:color="auto"/>
            </w:tcBorders>
            <w:shd w:val="clear" w:color="auto" w:fill="auto"/>
            <w:vAlign w:val="center"/>
          </w:tcPr>
          <w:p w:rsidR="006A4E81" w:rsidRPr="004F604C" w:rsidRDefault="006A4E81" w:rsidP="00BC0930">
            <w:pPr>
              <w:pStyle w:val="NormalWeb"/>
              <w:spacing w:before="0" w:beforeAutospacing="0" w:after="0" w:afterAutospacing="0"/>
              <w:jc w:val="center"/>
              <w:textAlignment w:val="bottom"/>
              <w:rPr>
                <w:rFonts w:ascii="Trebuchet MS" w:hAnsi="Trebuchet MS"/>
                <w:bCs w:val="0"/>
                <w:kern w:val="24"/>
                <w:szCs w:val="18"/>
              </w:rPr>
            </w:pPr>
            <w:r>
              <w:rPr>
                <w:rFonts w:ascii="Trebuchet MS" w:hAnsi="Trebuchet MS"/>
                <w:bCs w:val="0"/>
                <w:kern w:val="24"/>
                <w:szCs w:val="18"/>
              </w:rPr>
              <w:t>191</w:t>
            </w:r>
            <w:r w:rsidR="00240B28">
              <w:rPr>
                <w:rFonts w:ascii="Trebuchet MS" w:hAnsi="Trebuchet MS"/>
                <w:bCs w:val="0"/>
                <w:kern w:val="24"/>
                <w:szCs w:val="18"/>
              </w:rPr>
              <w:t>d</w:t>
            </w:r>
          </w:p>
        </w:tc>
      </w:tr>
    </w:tbl>
    <w:p w:rsidR="004F604C" w:rsidRPr="004F604C" w:rsidRDefault="004F604C" w:rsidP="004F604C">
      <w:pPr>
        <w:rPr>
          <w:szCs w:val="18"/>
        </w:rPr>
      </w:pPr>
      <w:r w:rsidRPr="004F604C">
        <w:rPr>
          <w:szCs w:val="18"/>
        </w:rPr>
        <w:t>*Means within a column followed by the same letter are not significantly different at P ≤ 0.05.</w:t>
      </w:r>
    </w:p>
    <w:p w:rsidR="004F604C" w:rsidRPr="004F604C" w:rsidRDefault="004F604C" w:rsidP="004F604C">
      <w:pPr>
        <w:rPr>
          <w:b/>
          <w:szCs w:val="18"/>
        </w:rPr>
      </w:pPr>
    </w:p>
    <w:p w:rsidR="004F604C" w:rsidRPr="004F604C" w:rsidRDefault="004F604C" w:rsidP="004F604C">
      <w:pPr>
        <w:rPr>
          <w:b/>
          <w:szCs w:val="18"/>
        </w:rPr>
      </w:pPr>
      <w:r w:rsidRPr="004F604C">
        <w:rPr>
          <w:b/>
          <w:szCs w:val="18"/>
        </w:rPr>
        <w:t xml:space="preserve">Table 2. </w:t>
      </w:r>
      <w:r w:rsidRPr="004F604C">
        <w:rPr>
          <w:szCs w:val="18"/>
        </w:rPr>
        <w:t>Net returns of 3-yr crop rotations as compared to continuous crop rotation in Stoneville, MS.</w:t>
      </w:r>
      <w:r w:rsidRPr="004F604C">
        <w:rPr>
          <w:b/>
          <w:szCs w:val="18"/>
        </w:rPr>
        <w:t xml:space="preserve"> </w:t>
      </w:r>
    </w:p>
    <w:tbl>
      <w:tblPr>
        <w:tblStyle w:val="TableGrid"/>
        <w:tblW w:w="12300" w:type="dxa"/>
        <w:tblLook w:val="0600" w:firstRow="0" w:lastRow="0" w:firstColumn="0" w:lastColumn="0" w:noHBand="1" w:noVBand="1"/>
      </w:tblPr>
      <w:tblGrid>
        <w:gridCol w:w="3415"/>
        <w:gridCol w:w="2221"/>
        <w:gridCol w:w="2221"/>
        <w:gridCol w:w="2221"/>
        <w:gridCol w:w="2222"/>
      </w:tblGrid>
      <w:tr w:rsidR="004F604C" w:rsidRPr="004F604C" w:rsidTr="00BC0930">
        <w:trPr>
          <w:trHeight w:val="260"/>
        </w:trPr>
        <w:tc>
          <w:tcPr>
            <w:tcW w:w="3415" w:type="dxa"/>
            <w:vMerge w:val="restart"/>
            <w:hideMark/>
          </w:tcPr>
          <w:p w:rsidR="004F604C" w:rsidRPr="004F604C" w:rsidRDefault="004F604C" w:rsidP="00BC0930">
            <w:pPr>
              <w:textAlignment w:val="bottom"/>
              <w:rPr>
                <w:rFonts w:cs="Times New Roman"/>
                <w:b/>
                <w:szCs w:val="18"/>
              </w:rPr>
            </w:pPr>
            <w:r w:rsidRPr="004F604C">
              <w:rPr>
                <w:rFonts w:cs="Times New Roman"/>
                <w:b/>
                <w:bCs w:val="0"/>
                <w:kern w:val="24"/>
                <w:szCs w:val="18"/>
              </w:rPr>
              <w:t>Crop Rotation</w:t>
            </w:r>
          </w:p>
        </w:tc>
        <w:tc>
          <w:tcPr>
            <w:tcW w:w="6663" w:type="dxa"/>
            <w:gridSpan w:val="3"/>
            <w:hideMark/>
          </w:tcPr>
          <w:p w:rsidR="004F604C" w:rsidRPr="004F604C" w:rsidRDefault="004F604C" w:rsidP="00BC0930">
            <w:pPr>
              <w:jc w:val="center"/>
              <w:textAlignment w:val="bottom"/>
              <w:rPr>
                <w:rFonts w:cs="Times New Roman"/>
                <w:b/>
                <w:szCs w:val="18"/>
              </w:rPr>
            </w:pPr>
            <w:r w:rsidRPr="004F604C">
              <w:rPr>
                <w:rFonts w:cs="Times New Roman"/>
                <w:b/>
                <w:bCs w:val="0"/>
                <w:kern w:val="24"/>
                <w:szCs w:val="18"/>
              </w:rPr>
              <w:t>Years of rotation</w:t>
            </w:r>
          </w:p>
        </w:tc>
        <w:tc>
          <w:tcPr>
            <w:tcW w:w="2222" w:type="dxa"/>
            <w:hideMark/>
          </w:tcPr>
          <w:p w:rsidR="004F604C" w:rsidRPr="004F604C" w:rsidRDefault="004F604C" w:rsidP="00BC0930">
            <w:pPr>
              <w:jc w:val="center"/>
              <w:textAlignment w:val="bottom"/>
              <w:rPr>
                <w:rFonts w:cs="Times New Roman"/>
                <w:b/>
                <w:szCs w:val="18"/>
              </w:rPr>
            </w:pPr>
            <w:r w:rsidRPr="004F604C">
              <w:rPr>
                <w:rFonts w:cs="Times New Roman"/>
                <w:b/>
                <w:bCs w:val="0"/>
                <w:kern w:val="24"/>
                <w:szCs w:val="18"/>
              </w:rPr>
              <w:t>Total Net Returns</w:t>
            </w:r>
          </w:p>
        </w:tc>
      </w:tr>
      <w:tr w:rsidR="004F604C" w:rsidRPr="004F604C" w:rsidTr="00BC0930">
        <w:trPr>
          <w:trHeight w:val="20"/>
        </w:trPr>
        <w:tc>
          <w:tcPr>
            <w:tcW w:w="3415" w:type="dxa"/>
            <w:vMerge/>
            <w:hideMark/>
          </w:tcPr>
          <w:p w:rsidR="004F604C" w:rsidRPr="004F604C" w:rsidRDefault="004F604C" w:rsidP="00BC0930">
            <w:pPr>
              <w:rPr>
                <w:rFonts w:cs="Times New Roman"/>
                <w:szCs w:val="18"/>
              </w:rPr>
            </w:pPr>
          </w:p>
        </w:tc>
        <w:tc>
          <w:tcPr>
            <w:tcW w:w="2221"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1st</w:t>
            </w:r>
          </w:p>
        </w:tc>
        <w:tc>
          <w:tcPr>
            <w:tcW w:w="2221"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nd</w:t>
            </w:r>
          </w:p>
        </w:tc>
        <w:tc>
          <w:tcPr>
            <w:tcW w:w="2221"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3rd</w:t>
            </w:r>
          </w:p>
        </w:tc>
        <w:tc>
          <w:tcPr>
            <w:tcW w:w="2222" w:type="dxa"/>
            <w:vMerge w:val="restart"/>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3 yrs</w:t>
            </w:r>
          </w:p>
        </w:tc>
      </w:tr>
      <w:tr w:rsidR="004F604C" w:rsidRPr="004F604C" w:rsidTr="00BC0930">
        <w:trPr>
          <w:trHeight w:val="20"/>
        </w:trPr>
        <w:tc>
          <w:tcPr>
            <w:tcW w:w="3415" w:type="dxa"/>
            <w:vMerge/>
            <w:hideMark/>
          </w:tcPr>
          <w:p w:rsidR="004F604C" w:rsidRPr="004F604C" w:rsidRDefault="004F604C" w:rsidP="00BC0930">
            <w:pPr>
              <w:rPr>
                <w:rFonts w:cs="Times New Roman"/>
                <w:szCs w:val="18"/>
              </w:rPr>
            </w:pPr>
          </w:p>
        </w:tc>
        <w:tc>
          <w:tcPr>
            <w:tcW w:w="2221"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014)</w:t>
            </w:r>
          </w:p>
        </w:tc>
        <w:tc>
          <w:tcPr>
            <w:tcW w:w="2221"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015)</w:t>
            </w:r>
          </w:p>
        </w:tc>
        <w:tc>
          <w:tcPr>
            <w:tcW w:w="2221" w:type="dxa"/>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2016)</w:t>
            </w:r>
          </w:p>
        </w:tc>
        <w:tc>
          <w:tcPr>
            <w:tcW w:w="2222" w:type="dxa"/>
            <w:vMerge/>
            <w:hideMark/>
          </w:tcPr>
          <w:p w:rsidR="004F604C" w:rsidRPr="004F604C" w:rsidRDefault="004F604C" w:rsidP="00BC0930">
            <w:pPr>
              <w:rPr>
                <w:rFonts w:cs="Times New Roman"/>
                <w:szCs w:val="18"/>
              </w:rPr>
            </w:pPr>
          </w:p>
        </w:tc>
      </w:tr>
      <w:tr w:rsidR="004F604C" w:rsidRPr="004F604C" w:rsidTr="00BC0930">
        <w:trPr>
          <w:trHeight w:val="431"/>
        </w:trPr>
        <w:tc>
          <w:tcPr>
            <w:tcW w:w="3415" w:type="dxa"/>
            <w:hideMark/>
          </w:tcPr>
          <w:p w:rsidR="004F604C" w:rsidRPr="004F604C" w:rsidRDefault="004F604C" w:rsidP="00BC0930">
            <w:pPr>
              <w:rPr>
                <w:rFonts w:cs="Times New Roman"/>
                <w:szCs w:val="18"/>
              </w:rPr>
            </w:pPr>
          </w:p>
        </w:tc>
        <w:tc>
          <w:tcPr>
            <w:tcW w:w="8885" w:type="dxa"/>
            <w:gridSpan w:val="4"/>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 Acre</w:t>
            </w:r>
            <w:r w:rsidRPr="004F604C">
              <w:rPr>
                <w:rFonts w:cs="Times New Roman"/>
                <w:bCs w:val="0"/>
                <w:kern w:val="24"/>
                <w:position w:val="13"/>
                <w:szCs w:val="18"/>
                <w:vertAlign w:val="superscript"/>
              </w:rPr>
              <w:t>-1</w:t>
            </w:r>
            <w:r w:rsidRPr="004F604C">
              <w:rPr>
                <w:rFonts w:cs="Times New Roman"/>
                <w:bCs w:val="0"/>
                <w:kern w:val="24"/>
                <w:szCs w:val="18"/>
              </w:rPr>
              <w:t>-----------------------------------------</w:t>
            </w:r>
          </w:p>
        </w:tc>
      </w:tr>
      <w:tr w:rsidR="004F604C" w:rsidRPr="004F604C" w:rsidTr="00BC0930">
        <w:trPr>
          <w:trHeight w:val="288"/>
        </w:trPr>
        <w:tc>
          <w:tcPr>
            <w:tcW w:w="3415" w:type="dxa"/>
            <w:vAlign w:val="center"/>
            <w:hideMark/>
          </w:tcPr>
          <w:p w:rsidR="004F604C" w:rsidRPr="004F604C" w:rsidRDefault="004F604C" w:rsidP="00BC0930">
            <w:pPr>
              <w:textAlignment w:val="bottom"/>
              <w:rPr>
                <w:rFonts w:cs="Times New Roman"/>
                <w:szCs w:val="18"/>
              </w:rPr>
            </w:pPr>
            <w:r w:rsidRPr="004F604C">
              <w:rPr>
                <w:rFonts w:cs="Times New Roman"/>
                <w:bCs w:val="0"/>
                <w:kern w:val="24"/>
                <w:szCs w:val="18"/>
              </w:rPr>
              <w:t>Irrigated Continuous Corn</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516</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291</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238</w:t>
            </w:r>
          </w:p>
        </w:tc>
        <w:tc>
          <w:tcPr>
            <w:tcW w:w="2222"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1044a*</w:t>
            </w:r>
          </w:p>
        </w:tc>
      </w:tr>
      <w:tr w:rsidR="004F604C" w:rsidRPr="004F604C" w:rsidTr="00BC0930">
        <w:trPr>
          <w:trHeight w:val="288"/>
        </w:trPr>
        <w:tc>
          <w:tcPr>
            <w:tcW w:w="3415" w:type="dxa"/>
            <w:vAlign w:val="center"/>
            <w:hideMark/>
          </w:tcPr>
          <w:p w:rsidR="004F604C" w:rsidRPr="004F604C" w:rsidRDefault="004F604C" w:rsidP="00BC0930">
            <w:pPr>
              <w:textAlignment w:val="bottom"/>
              <w:rPr>
                <w:rFonts w:cs="Times New Roman"/>
                <w:szCs w:val="18"/>
              </w:rPr>
            </w:pPr>
            <w:r w:rsidRPr="004F604C">
              <w:rPr>
                <w:rFonts w:cs="Times New Roman"/>
                <w:bCs w:val="0"/>
                <w:kern w:val="24"/>
                <w:szCs w:val="18"/>
              </w:rPr>
              <w:t>Irrigated Continuous Soybean</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379</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70</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401</w:t>
            </w:r>
          </w:p>
        </w:tc>
        <w:tc>
          <w:tcPr>
            <w:tcW w:w="2222"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849ab</w:t>
            </w:r>
          </w:p>
        </w:tc>
      </w:tr>
      <w:tr w:rsidR="004F604C" w:rsidRPr="004F604C" w:rsidTr="00BC0930">
        <w:trPr>
          <w:trHeight w:val="288"/>
        </w:trPr>
        <w:tc>
          <w:tcPr>
            <w:tcW w:w="3415" w:type="dxa"/>
            <w:vAlign w:val="center"/>
            <w:hideMark/>
          </w:tcPr>
          <w:p w:rsidR="004F604C" w:rsidRPr="004F604C" w:rsidRDefault="004F604C" w:rsidP="00BC0930">
            <w:pPr>
              <w:textAlignment w:val="bottom"/>
              <w:rPr>
                <w:rFonts w:cs="Times New Roman"/>
                <w:szCs w:val="18"/>
              </w:rPr>
            </w:pPr>
            <w:r w:rsidRPr="004F604C">
              <w:rPr>
                <w:rFonts w:cs="Times New Roman"/>
                <w:bCs w:val="0"/>
                <w:kern w:val="24"/>
                <w:szCs w:val="18"/>
              </w:rPr>
              <w:t>Irrigated 2:1 Soybean/Corn</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380</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65</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133</w:t>
            </w:r>
          </w:p>
        </w:tc>
        <w:tc>
          <w:tcPr>
            <w:tcW w:w="2222"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579c</w:t>
            </w:r>
          </w:p>
        </w:tc>
      </w:tr>
      <w:tr w:rsidR="004F604C" w:rsidRPr="004F604C" w:rsidTr="00BC0930">
        <w:trPr>
          <w:trHeight w:val="288"/>
        </w:trPr>
        <w:tc>
          <w:tcPr>
            <w:tcW w:w="3415" w:type="dxa"/>
            <w:vAlign w:val="center"/>
            <w:hideMark/>
          </w:tcPr>
          <w:p w:rsidR="004F604C" w:rsidRPr="004F604C" w:rsidRDefault="004F604C" w:rsidP="00BC0930">
            <w:pPr>
              <w:rPr>
                <w:rFonts w:cs="Times New Roman"/>
                <w:szCs w:val="18"/>
              </w:rPr>
            </w:pPr>
            <w:r w:rsidRPr="004F604C">
              <w:rPr>
                <w:rFonts w:cs="Times New Roman"/>
                <w:bCs w:val="0"/>
                <w:kern w:val="24"/>
                <w:szCs w:val="18"/>
              </w:rPr>
              <w:t>Irrigated 1:2 Soybean/Corn</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393</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285</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155</w:t>
            </w:r>
          </w:p>
        </w:tc>
        <w:tc>
          <w:tcPr>
            <w:tcW w:w="2222"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834abc</w:t>
            </w:r>
          </w:p>
        </w:tc>
      </w:tr>
      <w:tr w:rsidR="004F604C" w:rsidRPr="004F604C" w:rsidTr="00BC0930">
        <w:trPr>
          <w:trHeight w:val="288"/>
        </w:trPr>
        <w:tc>
          <w:tcPr>
            <w:tcW w:w="3415" w:type="dxa"/>
            <w:vAlign w:val="center"/>
            <w:hideMark/>
          </w:tcPr>
          <w:p w:rsidR="004F604C" w:rsidRPr="004F604C" w:rsidRDefault="004F604C" w:rsidP="00BC0930">
            <w:pPr>
              <w:textAlignment w:val="bottom"/>
              <w:rPr>
                <w:rFonts w:cs="Times New Roman"/>
                <w:szCs w:val="18"/>
              </w:rPr>
            </w:pPr>
            <w:r w:rsidRPr="004F604C">
              <w:rPr>
                <w:rFonts w:cs="Times New Roman"/>
                <w:bCs w:val="0"/>
                <w:kern w:val="24"/>
                <w:szCs w:val="18"/>
              </w:rPr>
              <w:t>Dryland Continuous Corn</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566</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222</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100</w:t>
            </w:r>
          </w:p>
        </w:tc>
        <w:tc>
          <w:tcPr>
            <w:tcW w:w="2222"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888ab</w:t>
            </w:r>
          </w:p>
        </w:tc>
      </w:tr>
      <w:tr w:rsidR="004F604C" w:rsidRPr="004F604C" w:rsidTr="00BC0930">
        <w:trPr>
          <w:trHeight w:val="288"/>
        </w:trPr>
        <w:tc>
          <w:tcPr>
            <w:tcW w:w="3415" w:type="dxa"/>
            <w:vAlign w:val="center"/>
            <w:hideMark/>
          </w:tcPr>
          <w:p w:rsidR="004F604C" w:rsidRPr="004F604C" w:rsidRDefault="004F604C" w:rsidP="00BC0930">
            <w:pPr>
              <w:textAlignment w:val="bottom"/>
              <w:rPr>
                <w:rFonts w:cs="Times New Roman"/>
                <w:szCs w:val="18"/>
              </w:rPr>
            </w:pPr>
            <w:r w:rsidRPr="004F604C">
              <w:rPr>
                <w:rFonts w:cs="Times New Roman"/>
                <w:bCs w:val="0"/>
                <w:kern w:val="24"/>
                <w:szCs w:val="18"/>
              </w:rPr>
              <w:t>Dryland Continuous Soybean</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390</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2</w:t>
            </w:r>
          </w:p>
        </w:tc>
        <w:tc>
          <w:tcPr>
            <w:tcW w:w="2221" w:type="dxa"/>
            <w:vAlign w:val="center"/>
            <w:hideMark/>
          </w:tcPr>
          <w:p w:rsidR="004F604C" w:rsidRPr="004F604C" w:rsidRDefault="004F604C" w:rsidP="00BC0930">
            <w:pPr>
              <w:jc w:val="center"/>
              <w:textAlignment w:val="top"/>
              <w:rPr>
                <w:rFonts w:cs="Times New Roman"/>
                <w:szCs w:val="18"/>
              </w:rPr>
            </w:pPr>
            <w:r w:rsidRPr="004F604C">
              <w:rPr>
                <w:rFonts w:cs="Times New Roman"/>
                <w:bCs w:val="0"/>
                <w:kern w:val="24"/>
                <w:szCs w:val="18"/>
              </w:rPr>
              <w:t>322</w:t>
            </w:r>
          </w:p>
        </w:tc>
        <w:tc>
          <w:tcPr>
            <w:tcW w:w="2222" w:type="dxa"/>
            <w:vAlign w:val="center"/>
            <w:hideMark/>
          </w:tcPr>
          <w:p w:rsidR="004F604C" w:rsidRPr="004F604C" w:rsidRDefault="004F604C" w:rsidP="00BC0930">
            <w:pPr>
              <w:jc w:val="center"/>
              <w:textAlignment w:val="bottom"/>
              <w:rPr>
                <w:rFonts w:cs="Times New Roman"/>
                <w:szCs w:val="18"/>
              </w:rPr>
            </w:pPr>
            <w:r w:rsidRPr="004F604C">
              <w:rPr>
                <w:rFonts w:cs="Times New Roman"/>
                <w:bCs w:val="0"/>
                <w:kern w:val="24"/>
                <w:szCs w:val="18"/>
              </w:rPr>
              <w:t>710bc</w:t>
            </w:r>
          </w:p>
        </w:tc>
      </w:tr>
    </w:tbl>
    <w:p w:rsidR="004F604C" w:rsidRPr="004F604C" w:rsidRDefault="004F604C" w:rsidP="004F604C">
      <w:pPr>
        <w:rPr>
          <w:szCs w:val="18"/>
        </w:rPr>
      </w:pPr>
      <w:r w:rsidRPr="004F604C">
        <w:rPr>
          <w:szCs w:val="18"/>
        </w:rPr>
        <w:t>*Means within a column followed by the same letter are not significantly different at P ≤ 0.05.</w:t>
      </w:r>
    </w:p>
    <w:p w:rsidR="004F604C" w:rsidRDefault="004F604C" w:rsidP="004F604C">
      <w:pPr>
        <w:rPr>
          <w:sz w:val="20"/>
          <w:szCs w:val="20"/>
        </w:rPr>
      </w:pPr>
    </w:p>
    <w:p w:rsidR="004F604C" w:rsidRDefault="004F604C" w:rsidP="004F604C">
      <w:pPr>
        <w:rPr>
          <w:sz w:val="20"/>
          <w:szCs w:val="20"/>
        </w:rPr>
      </w:pPr>
    </w:p>
    <w:p w:rsidR="004F604C" w:rsidRDefault="004F604C" w:rsidP="004F604C">
      <w:pPr>
        <w:rPr>
          <w:sz w:val="20"/>
          <w:szCs w:val="20"/>
        </w:rPr>
      </w:pPr>
    </w:p>
    <w:p w:rsidR="004F604C" w:rsidRDefault="004F604C" w:rsidP="004F604C">
      <w:pPr>
        <w:rPr>
          <w:sz w:val="20"/>
          <w:szCs w:val="20"/>
        </w:rPr>
      </w:pPr>
    </w:p>
    <w:p w:rsidR="004F604C" w:rsidRDefault="00E85299" w:rsidP="004F604C">
      <w:pPr>
        <w:rPr>
          <w:sz w:val="20"/>
          <w:szCs w:val="20"/>
        </w:rPr>
      </w:pPr>
      <w:r>
        <w:rPr>
          <w:noProof/>
          <w:sz w:val="20"/>
          <w:szCs w:val="20"/>
        </w:rPr>
        <mc:AlternateContent>
          <mc:Choice Requires="wpg">
            <w:drawing>
              <wp:anchor distT="0" distB="0" distL="114300" distR="114300" simplePos="0" relativeHeight="251670528" behindDoc="0" locked="0" layoutInCell="1" allowOverlap="1" wp14:anchorId="390659F6" wp14:editId="43B5F966">
                <wp:simplePos x="0" y="0"/>
                <wp:positionH relativeFrom="column">
                  <wp:posOffset>259080</wp:posOffset>
                </wp:positionH>
                <wp:positionV relativeFrom="paragraph">
                  <wp:posOffset>173355</wp:posOffset>
                </wp:positionV>
                <wp:extent cx="6880860" cy="3636010"/>
                <wp:effectExtent l="0" t="0" r="0" b="2540"/>
                <wp:wrapTopAndBottom/>
                <wp:docPr id="20" name="Group 20"/>
                <wp:cNvGraphicFramePr/>
                <a:graphic xmlns:a="http://schemas.openxmlformats.org/drawingml/2006/main">
                  <a:graphicData uri="http://schemas.microsoft.com/office/word/2010/wordprocessingGroup">
                    <wpg:wgp>
                      <wpg:cNvGrpSpPr/>
                      <wpg:grpSpPr>
                        <a:xfrm>
                          <a:off x="0" y="0"/>
                          <a:ext cx="6880860" cy="3636010"/>
                          <a:chOff x="0" y="0"/>
                          <a:chExt cx="6880860" cy="3636010"/>
                        </a:xfrm>
                      </wpg:grpSpPr>
                      <pic:pic xmlns:pic="http://schemas.openxmlformats.org/drawingml/2006/picture">
                        <pic:nvPicPr>
                          <pic:cNvPr id="16" name="Picture 16"/>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7560" cy="1789430"/>
                          </a:xfrm>
                          <a:prstGeom prst="rect">
                            <a:avLst/>
                          </a:prstGeom>
                          <a:noFill/>
                        </pic:spPr>
                      </pic:pic>
                      <pic:pic xmlns:pic="http://schemas.openxmlformats.org/drawingml/2006/picture">
                        <pic:nvPicPr>
                          <pic:cNvPr id="18" name="Picture 18"/>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2860" y="1859280"/>
                            <a:ext cx="3383280" cy="1776730"/>
                          </a:xfrm>
                          <a:prstGeom prst="rect">
                            <a:avLst/>
                          </a:prstGeom>
                          <a:noFill/>
                        </pic:spPr>
                      </pic:pic>
                      <pic:pic xmlns:pic="http://schemas.openxmlformats.org/drawingml/2006/picture">
                        <pic:nvPicPr>
                          <pic:cNvPr id="19" name="Picture 19"/>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589020" y="640080"/>
                            <a:ext cx="3291840" cy="1764665"/>
                          </a:xfrm>
                          <a:prstGeom prst="rect">
                            <a:avLst/>
                          </a:prstGeom>
                          <a:noFill/>
                        </pic:spPr>
                      </pic:pic>
                    </wpg:wgp>
                  </a:graphicData>
                </a:graphic>
                <wp14:sizeRelH relativeFrom="margin">
                  <wp14:pctWidth>0</wp14:pctWidth>
                </wp14:sizeRelH>
              </wp:anchor>
            </w:drawing>
          </mc:Choice>
          <mc:Fallback>
            <w:pict>
              <v:group w14:anchorId="6A2319CF" id="Group 20" o:spid="_x0000_s1026" style="position:absolute;margin-left:20.4pt;margin-top:13.65pt;width:541.8pt;height:286.3pt;z-index:251670528;mso-width-relative:margin" coordsize="68808,36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width:33375;height:17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">
                  <v:imagedata r:id="rId25" o:title=""/>
                  <v:path arrowok="t"/>
                </v:shape>
                <v:shape id="Picture 18" o:spid="_x0000_s1028" type="#_x0000_t75" style="position:absolute;left:228;top:18592;width:33833;height:17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">
                  <v:imagedata r:id="rId26" o:title=""/>
                  <v:path arrowok="t"/>
                </v:shape>
                <v:shape id="Picture 19" o:spid="_x0000_s1029" type="#_x0000_t75" style="position:absolute;left:35890;top:6400;width:32918;height:17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">
                  <v:imagedata r:id="rId27" o:title=""/>
                  <v:path arrowok="t"/>
                </v:shape>
                <w10:wrap type="topAndBottom"/>
              </v:group>
            </w:pict>
          </mc:Fallback>
        </mc:AlternateContent>
      </w:r>
    </w:p>
    <w:p w:rsidR="004F604C" w:rsidRDefault="004F604C" w:rsidP="004F604C">
      <w:pPr>
        <w:rPr>
          <w:sz w:val="20"/>
          <w:szCs w:val="20"/>
        </w:rPr>
      </w:pPr>
      <w:r>
        <w:rPr>
          <w:noProof/>
        </w:rPr>
        <mc:AlternateContent>
          <mc:Choice Requires="wps">
            <w:drawing>
              <wp:anchor distT="0" distB="0" distL="114300" distR="114300" simplePos="0" relativeHeight="251671552" behindDoc="0" locked="0" layoutInCell="1" allowOverlap="1" wp14:anchorId="60D024DF" wp14:editId="2C236584">
                <wp:simplePos x="0" y="0"/>
                <wp:positionH relativeFrom="column">
                  <wp:posOffset>259080</wp:posOffset>
                </wp:positionH>
                <wp:positionV relativeFrom="paragraph">
                  <wp:posOffset>3693160</wp:posOffset>
                </wp:positionV>
                <wp:extent cx="702564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7025640" cy="635"/>
                        </a:xfrm>
                        <a:prstGeom prst="rect">
                          <a:avLst/>
                        </a:prstGeom>
                        <a:solidFill>
                          <a:prstClr val="white"/>
                        </a:solidFill>
                        <a:ln>
                          <a:noFill/>
                        </a:ln>
                      </wps:spPr>
                      <wps:txbx>
                        <w:txbxContent>
                          <w:p w:rsidR="004F604C" w:rsidRPr="001041CC" w:rsidRDefault="004F604C" w:rsidP="004F604C">
                            <w:pPr>
                              <w:pStyle w:val="Caption"/>
                              <w:rPr>
                                <w:rFonts w:ascii="Trebuchet MS" w:hAnsi="Trebuchet MS"/>
                                <w:i w:val="0"/>
                                <w:color w:val="auto"/>
                              </w:rPr>
                            </w:pPr>
                            <w:r w:rsidRPr="004F604C">
                              <w:rPr>
                                <w:rFonts w:ascii="Trebuchet MS" w:hAnsi="Trebuchet MS"/>
                                <w:b/>
                                <w:i w:val="0"/>
                                <w:color w:val="auto"/>
                              </w:rPr>
                              <w:t xml:space="preserve">Figure </w:t>
                            </w:r>
                            <w:r>
                              <w:rPr>
                                <w:rFonts w:ascii="Trebuchet MS" w:hAnsi="Trebuchet MS"/>
                                <w:b/>
                                <w:i w:val="0"/>
                                <w:color w:val="auto"/>
                              </w:rPr>
                              <w:t>4</w:t>
                            </w:r>
                            <w:r w:rsidRPr="004F604C">
                              <w:rPr>
                                <w:rFonts w:ascii="Trebuchet MS" w:hAnsi="Trebuchet MS"/>
                                <w:b/>
                                <w:i w:val="0"/>
                                <w:color w:val="auto"/>
                              </w:rPr>
                              <w:t>.</w:t>
                            </w:r>
                            <w:r>
                              <w:rPr>
                                <w:rFonts w:ascii="Trebuchet MS" w:hAnsi="Trebuchet MS"/>
                                <w:i w:val="0"/>
                                <w:color w:val="auto"/>
                              </w:rPr>
                              <w:t xml:space="preserve"> </w:t>
                            </w:r>
                            <w:r w:rsidRPr="001041CC">
                              <w:rPr>
                                <w:rFonts w:ascii="Trebuchet MS" w:hAnsi="Trebuchet MS"/>
                                <w:i w:val="0"/>
                                <w:color w:val="auto"/>
                              </w:rPr>
                              <w:t>Mehlich-3 phosphorus, P (A), sulfur, S (C) and Magnesium, Mg (D) concentrations in soil samples collected after crop harvest in Stoneville, MS. Similar letters on bars indicate no significant differences between crop rotations at p&lt;0.05 according to Tukey-Kramer test. Red bars are for dryland rotations and blue bars are for irrigated crop rot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D024DF" id="Text Box 21" o:spid="_x0000_s1029" type="#_x0000_t202" style="position:absolute;margin-left:20.4pt;margin-top:290.8pt;width:553.2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f5iLgIAAGYEAAAOAAAAZHJzL2Uyb0RvYy54bWysVMFu2zAMvQ/YPwi6L07SNSu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" stroked="f">
                <v:textbox style="mso-fit-shape-to-text:t" inset="0,0,0,0">
                  <w:txbxContent>
                    <w:p w:rsidR="004F604C" w:rsidRPr="001041CC" w:rsidRDefault="004F604C" w:rsidP="004F604C">
                      <w:pPr>
                        <w:pStyle w:val="Caption"/>
                        <w:rPr>
                          <w:rFonts w:ascii="Trebuchet MS" w:hAnsi="Trebuchet MS"/>
                          <w:i w:val="0"/>
                          <w:color w:val="auto"/>
                        </w:rPr>
                      </w:pPr>
                      <w:r w:rsidRPr="004F604C">
                        <w:rPr>
                          <w:rFonts w:ascii="Trebuchet MS" w:hAnsi="Trebuchet MS"/>
                          <w:b/>
                          <w:i w:val="0"/>
                          <w:color w:val="auto"/>
                        </w:rPr>
                        <w:t xml:space="preserve">Figure </w:t>
                      </w:r>
                      <w:r>
                        <w:rPr>
                          <w:rFonts w:ascii="Trebuchet MS" w:hAnsi="Trebuchet MS"/>
                          <w:b/>
                          <w:i w:val="0"/>
                          <w:color w:val="auto"/>
                        </w:rPr>
                        <w:t>4</w:t>
                      </w:r>
                      <w:r w:rsidRPr="004F604C">
                        <w:rPr>
                          <w:rFonts w:ascii="Trebuchet MS" w:hAnsi="Trebuchet MS"/>
                          <w:b/>
                          <w:i w:val="0"/>
                          <w:color w:val="auto"/>
                        </w:rPr>
                        <w:t>.</w:t>
                      </w:r>
                      <w:r>
                        <w:rPr>
                          <w:rFonts w:ascii="Trebuchet MS" w:hAnsi="Trebuchet MS"/>
                          <w:i w:val="0"/>
                          <w:color w:val="auto"/>
                        </w:rPr>
                        <w:t xml:space="preserve"> </w:t>
                      </w:r>
                      <w:r w:rsidRPr="001041CC">
                        <w:rPr>
                          <w:rFonts w:ascii="Trebuchet MS" w:hAnsi="Trebuchet MS"/>
                          <w:i w:val="0"/>
                          <w:color w:val="auto"/>
                        </w:rPr>
                        <w:t>Mehlich-3 phosphorus, P (A), sulfur, S (C) and Magnesium, Mg (D) concentrations in soil samples collected after crop harvest in Stoneville, MS. Similar letters on bars indicate no significant differences between crop rotations at p&lt;0.05 according to Tukey-Kramer test. Red bars are for dryland rotations and blue bars are for irrigated crop rotations.</w:t>
                      </w:r>
                    </w:p>
                  </w:txbxContent>
                </v:textbox>
                <w10:wrap type="topAndBottom"/>
              </v:shape>
            </w:pict>
          </mc:Fallback>
        </mc:AlternateContent>
      </w:r>
    </w:p>
    <w:p w:rsidR="004F604C" w:rsidRDefault="004F604C" w:rsidP="008041BE"/>
    <w:p w:rsidR="0046478F" w:rsidRDefault="0046478F" w:rsidP="008041BE"/>
    <w:p w:rsidR="0046478F" w:rsidRDefault="0046478F" w:rsidP="008041BE"/>
    <w:p w:rsidR="0046478F" w:rsidRDefault="0046478F" w:rsidP="008041BE"/>
    <w:p w:rsidR="0046478F" w:rsidRDefault="0046478F" w:rsidP="008041BE"/>
    <w:p w:rsidR="004F604C" w:rsidRDefault="0046478F" w:rsidP="008041BE">
      <w:r>
        <w:rPr>
          <w:noProof/>
        </w:rPr>
        <w:lastRenderedPageBreak/>
        <w:drawing>
          <wp:anchor distT="0" distB="0" distL="114300" distR="114300" simplePos="0" relativeHeight="251672576" behindDoc="0" locked="0" layoutInCell="1" allowOverlap="1" wp14:anchorId="69FA1907" wp14:editId="3A9F0DAA">
            <wp:simplePos x="0" y="0"/>
            <wp:positionH relativeFrom="margin">
              <wp:posOffset>3993243</wp:posOffset>
            </wp:positionH>
            <wp:positionV relativeFrom="margin">
              <wp:posOffset>-196215</wp:posOffset>
            </wp:positionV>
            <wp:extent cx="3776980" cy="5725795"/>
            <wp:effectExtent l="0" t="0" r="0" b="825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6525"/>
                    <a:stretch/>
                  </pic:blipFill>
                  <pic:spPr bwMode="auto">
                    <a:xfrm>
                      <a:off x="0" y="0"/>
                      <a:ext cx="3776980" cy="5725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4624" behindDoc="0" locked="0" layoutInCell="1" allowOverlap="1" wp14:anchorId="6DF1EDDD" wp14:editId="753F2FB1">
                <wp:simplePos x="0" y="0"/>
                <wp:positionH relativeFrom="column">
                  <wp:posOffset>509270</wp:posOffset>
                </wp:positionH>
                <wp:positionV relativeFrom="paragraph">
                  <wp:posOffset>0</wp:posOffset>
                </wp:positionV>
                <wp:extent cx="3537585" cy="838200"/>
                <wp:effectExtent l="0" t="0" r="5715" b="0"/>
                <wp:wrapTopAndBottom/>
                <wp:docPr id="23" name="Text Box 23"/>
                <wp:cNvGraphicFramePr/>
                <a:graphic xmlns:a="http://schemas.openxmlformats.org/drawingml/2006/main">
                  <a:graphicData uri="http://schemas.microsoft.com/office/word/2010/wordprocessingShape">
                    <wps:wsp>
                      <wps:cNvSpPr txBox="1"/>
                      <wps:spPr>
                        <a:xfrm>
                          <a:off x="0" y="0"/>
                          <a:ext cx="3537585" cy="838200"/>
                        </a:xfrm>
                        <a:prstGeom prst="rect">
                          <a:avLst/>
                        </a:prstGeom>
                        <a:solidFill>
                          <a:prstClr val="white"/>
                        </a:solidFill>
                        <a:ln>
                          <a:noFill/>
                        </a:ln>
                      </wps:spPr>
                      <wps:txbx>
                        <w:txbxContent>
                          <w:p w:rsidR="0046478F" w:rsidRPr="0046478F" w:rsidRDefault="0046478F" w:rsidP="0046478F">
                            <w:pPr>
                              <w:pStyle w:val="Caption"/>
                              <w:rPr>
                                <w:rFonts w:ascii="Trebuchet MS" w:hAnsi="Trebuchet MS"/>
                                <w:i w:val="0"/>
                                <w:color w:val="auto"/>
                              </w:rPr>
                            </w:pPr>
                            <w:r w:rsidRPr="0046478F">
                              <w:rPr>
                                <w:rFonts w:ascii="Trebuchet MS" w:hAnsi="Trebuchet MS"/>
                                <w:b/>
                                <w:i w:val="0"/>
                                <w:color w:val="auto"/>
                              </w:rPr>
                              <w:t>Figure 5</w:t>
                            </w:r>
                            <w:r w:rsidRPr="0046478F">
                              <w:rPr>
                                <w:rFonts w:ascii="Trebuchet MS" w:hAnsi="Trebuchet MS"/>
                                <w:i w:val="0"/>
                                <w:color w:val="auto"/>
                              </w:rPr>
                              <w:t>.</w:t>
                            </w:r>
                            <w:r>
                              <w:rPr>
                                <w:rFonts w:ascii="Trebuchet MS" w:hAnsi="Trebuchet MS"/>
                                <w:i w:val="0"/>
                                <w:color w:val="auto"/>
                              </w:rPr>
                              <w:t xml:space="preserve">  </w:t>
                            </w:r>
                            <w:r w:rsidRPr="0046478F">
                              <w:rPr>
                                <w:rFonts w:ascii="Trebuchet MS" w:hAnsi="Trebuchet MS"/>
                                <w:i w:val="0"/>
                                <w:color w:val="auto"/>
                              </w:rPr>
                              <w:t>Total carbon at Colt, AR (A) and total nitrogen at Portageville, MO (B) and Newport, AR (C) among different crop rot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1EDDD" id="Text Box 23" o:spid="_x0000_s1030" type="#_x0000_t202" style="position:absolute;margin-left:40.1pt;margin-top:0;width:278.55pt;height:6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" stroked="f">
                <v:textbox inset="0,0,0,0">
                  <w:txbxContent>
                    <w:p w:rsidR="0046478F" w:rsidRPr="0046478F" w:rsidRDefault="0046478F" w:rsidP="0046478F">
                      <w:pPr>
                        <w:pStyle w:val="Caption"/>
                        <w:rPr>
                          <w:rFonts w:ascii="Trebuchet MS" w:hAnsi="Trebuchet MS"/>
                          <w:i w:val="0"/>
                          <w:color w:val="auto"/>
                        </w:rPr>
                      </w:pPr>
                      <w:r w:rsidRPr="0046478F">
                        <w:rPr>
                          <w:rFonts w:ascii="Trebuchet MS" w:hAnsi="Trebuchet MS"/>
                          <w:b/>
                          <w:i w:val="0"/>
                          <w:color w:val="auto"/>
                        </w:rPr>
                        <w:t>Figure 5</w:t>
                      </w:r>
                      <w:r w:rsidRPr="0046478F">
                        <w:rPr>
                          <w:rFonts w:ascii="Trebuchet MS" w:hAnsi="Trebuchet MS"/>
                          <w:i w:val="0"/>
                          <w:color w:val="auto"/>
                        </w:rPr>
                        <w:t>.</w:t>
                      </w:r>
                      <w:r>
                        <w:rPr>
                          <w:rFonts w:ascii="Trebuchet MS" w:hAnsi="Trebuchet MS"/>
                          <w:i w:val="0"/>
                          <w:color w:val="auto"/>
                        </w:rPr>
                        <w:t xml:space="preserve">  </w:t>
                      </w:r>
                      <w:r w:rsidRPr="0046478F">
                        <w:rPr>
                          <w:rFonts w:ascii="Trebuchet MS" w:hAnsi="Trebuchet MS"/>
                          <w:i w:val="0"/>
                          <w:color w:val="auto"/>
                        </w:rPr>
                        <w:t>Total carbon at Colt, AR (A) and total nitrogen at Portageville, MO (B) and Newport, AR (C) among different crop rotations.</w:t>
                      </w:r>
                    </w:p>
                  </w:txbxContent>
                </v:textbox>
                <w10:wrap type="topAndBottom"/>
              </v:shape>
            </w:pict>
          </mc:Fallback>
        </mc:AlternateContent>
      </w:r>
    </w:p>
    <w:sectPr w:rsidR="004F604C" w:rsidSect="004E4065">
      <w:pgSz w:w="15840" w:h="12240" w:orient="landscape"/>
      <w:pgMar w:top="1800" w:right="1440" w:bottom="180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4BF0" w:rsidRDefault="00D74BF0" w:rsidP="00BD1E89">
      <w:pPr>
        <w:spacing w:line="240" w:lineRule="auto"/>
      </w:pPr>
      <w:r>
        <w:separator/>
      </w:r>
    </w:p>
  </w:endnote>
  <w:endnote w:type="continuationSeparator" w:id="0">
    <w:p w:rsidR="00D74BF0" w:rsidRDefault="00D74BF0"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CE8" w:rsidRDefault="00E53CE8">
    <w:pPr>
      <w:pStyle w:val="Footer"/>
      <w:jc w:val="center"/>
    </w:pPr>
  </w:p>
  <w:p w:rsidR="00E53CE8" w:rsidRDefault="00E53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4BF0" w:rsidRDefault="00D74BF0" w:rsidP="00BD1E89">
      <w:pPr>
        <w:spacing w:line="240" w:lineRule="auto"/>
      </w:pPr>
      <w:r>
        <w:separator/>
      </w:r>
    </w:p>
  </w:footnote>
  <w:footnote w:type="continuationSeparator" w:id="0">
    <w:p w:rsidR="00D74BF0" w:rsidRDefault="00D74BF0"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1CE6" w:rsidRPr="00981460" w:rsidRDefault="00491CE6" w:rsidP="00981460">
    <w:pPr>
      <w:pStyle w:val="Title"/>
      <w:jc w:val="right"/>
      <w:rPr>
        <w:sz w:val="24"/>
        <w:szCs w:val="24"/>
      </w:rPr>
    </w:pPr>
    <w:r>
      <w:rPr>
        <w:sz w:val="24"/>
        <w:szCs w:val="24"/>
      </w:rPr>
      <w:t>Subcontractor</w:t>
    </w:r>
    <w:r w:rsidRPr="00981460">
      <w:rPr>
        <w:sz w:val="24"/>
        <w:szCs w:val="24"/>
      </w:rPr>
      <w:t xml:space="preserve"> </w:t>
    </w:r>
    <w:r>
      <w:rPr>
        <w:sz w:val="24"/>
        <w:szCs w:val="24"/>
      </w:rPr>
      <w:t xml:space="preserve">Final </w:t>
    </w:r>
    <w:r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E00A75"/>
    <w:multiLevelType w:val="hybridMultilevel"/>
    <w:tmpl w:val="95BA9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6E750D"/>
    <w:multiLevelType w:val="hybridMultilevel"/>
    <w:tmpl w:val="2B62B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6B962816"/>
    <w:multiLevelType w:val="hybridMultilevel"/>
    <w:tmpl w:val="05D04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5" w15:restartNumberingAfterBreak="0">
    <w:nsid w:val="78797F4F"/>
    <w:multiLevelType w:val="hybridMultilevel"/>
    <w:tmpl w:val="AFD2B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2"/>
  </w:num>
  <w:num w:numId="4">
    <w:abstractNumId w:val="1"/>
  </w:num>
  <w:num w:numId="5">
    <w:abstractNumId w:val="3"/>
  </w:num>
  <w:num w:numId="6">
    <w:abstractNumId w:val="0"/>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1NDYwMjI0MzcyMDBU0lEKTi0uzszPAykwqwUA7EnXvCwAAAA="/>
    <w:docVar w:name="dgnword-docGUID" w:val="{5F7EBFE7-45F3-4C71-84E2-555E59E8FD8F}"/>
    <w:docVar w:name="dgnword-eventsink" w:val="75130192"/>
  </w:docVars>
  <w:rsids>
    <w:rsidRoot w:val="00A65BD5"/>
    <w:rsid w:val="00001A1D"/>
    <w:rsid w:val="00014790"/>
    <w:rsid w:val="0001709F"/>
    <w:rsid w:val="0003601D"/>
    <w:rsid w:val="0004056A"/>
    <w:rsid w:val="00054EF7"/>
    <w:rsid w:val="000613DF"/>
    <w:rsid w:val="0006298F"/>
    <w:rsid w:val="0007079A"/>
    <w:rsid w:val="000811DE"/>
    <w:rsid w:val="00083E61"/>
    <w:rsid w:val="00087C7F"/>
    <w:rsid w:val="00091676"/>
    <w:rsid w:val="000942F4"/>
    <w:rsid w:val="000A378E"/>
    <w:rsid w:val="000B06CD"/>
    <w:rsid w:val="000B7D6D"/>
    <w:rsid w:val="000C41F6"/>
    <w:rsid w:val="000D726D"/>
    <w:rsid w:val="000D782C"/>
    <w:rsid w:val="000E6330"/>
    <w:rsid w:val="000E6992"/>
    <w:rsid w:val="001041CC"/>
    <w:rsid w:val="00105B28"/>
    <w:rsid w:val="00107714"/>
    <w:rsid w:val="00115BC3"/>
    <w:rsid w:val="001220B2"/>
    <w:rsid w:val="00123E01"/>
    <w:rsid w:val="001408C7"/>
    <w:rsid w:val="00153F61"/>
    <w:rsid w:val="0016007C"/>
    <w:rsid w:val="00162654"/>
    <w:rsid w:val="00177F8B"/>
    <w:rsid w:val="00184DBB"/>
    <w:rsid w:val="001943BF"/>
    <w:rsid w:val="001A6320"/>
    <w:rsid w:val="001B5C81"/>
    <w:rsid w:val="001C34A3"/>
    <w:rsid w:val="001C3C3F"/>
    <w:rsid w:val="001C4C57"/>
    <w:rsid w:val="001E2F8F"/>
    <w:rsid w:val="00203599"/>
    <w:rsid w:val="002044CF"/>
    <w:rsid w:val="002148E3"/>
    <w:rsid w:val="0021687A"/>
    <w:rsid w:val="00227538"/>
    <w:rsid w:val="00234746"/>
    <w:rsid w:val="00236B77"/>
    <w:rsid w:val="002378AF"/>
    <w:rsid w:val="00240B28"/>
    <w:rsid w:val="00245B98"/>
    <w:rsid w:val="00246B18"/>
    <w:rsid w:val="002479BE"/>
    <w:rsid w:val="00250732"/>
    <w:rsid w:val="0025429E"/>
    <w:rsid w:val="002717F1"/>
    <w:rsid w:val="0028114C"/>
    <w:rsid w:val="002826E4"/>
    <w:rsid w:val="00291966"/>
    <w:rsid w:val="00291A31"/>
    <w:rsid w:val="00297877"/>
    <w:rsid w:val="00297BED"/>
    <w:rsid w:val="002A115E"/>
    <w:rsid w:val="002B5D14"/>
    <w:rsid w:val="002C30C2"/>
    <w:rsid w:val="002C6626"/>
    <w:rsid w:val="002D5074"/>
    <w:rsid w:val="00302EDA"/>
    <w:rsid w:val="00320C8D"/>
    <w:rsid w:val="0032545C"/>
    <w:rsid w:val="00333B09"/>
    <w:rsid w:val="00335A26"/>
    <w:rsid w:val="00335FC1"/>
    <w:rsid w:val="0035304F"/>
    <w:rsid w:val="00360A3C"/>
    <w:rsid w:val="003621D3"/>
    <w:rsid w:val="00362A90"/>
    <w:rsid w:val="00373BBC"/>
    <w:rsid w:val="00383AB7"/>
    <w:rsid w:val="00383F0E"/>
    <w:rsid w:val="00390570"/>
    <w:rsid w:val="00392592"/>
    <w:rsid w:val="00396079"/>
    <w:rsid w:val="003B2A34"/>
    <w:rsid w:val="003B5F5A"/>
    <w:rsid w:val="003B7A55"/>
    <w:rsid w:val="003D3E21"/>
    <w:rsid w:val="003D6401"/>
    <w:rsid w:val="003F04B8"/>
    <w:rsid w:val="00402D0B"/>
    <w:rsid w:val="00406CFF"/>
    <w:rsid w:val="004073DA"/>
    <w:rsid w:val="004076FD"/>
    <w:rsid w:val="00410A0D"/>
    <w:rsid w:val="0041728E"/>
    <w:rsid w:val="00424292"/>
    <w:rsid w:val="00425FE4"/>
    <w:rsid w:val="0043706C"/>
    <w:rsid w:val="00437218"/>
    <w:rsid w:val="00451F10"/>
    <w:rsid w:val="00452DF1"/>
    <w:rsid w:val="00455551"/>
    <w:rsid w:val="0046478F"/>
    <w:rsid w:val="00470EEC"/>
    <w:rsid w:val="00472A90"/>
    <w:rsid w:val="00484C9E"/>
    <w:rsid w:val="00491CE6"/>
    <w:rsid w:val="004A7A14"/>
    <w:rsid w:val="004A7B46"/>
    <w:rsid w:val="004B5BAD"/>
    <w:rsid w:val="004C0762"/>
    <w:rsid w:val="004C09F2"/>
    <w:rsid w:val="004C6840"/>
    <w:rsid w:val="004D0D1D"/>
    <w:rsid w:val="004E4065"/>
    <w:rsid w:val="004E4F44"/>
    <w:rsid w:val="004F604C"/>
    <w:rsid w:val="005020D3"/>
    <w:rsid w:val="00507BF3"/>
    <w:rsid w:val="00521C25"/>
    <w:rsid w:val="0054050B"/>
    <w:rsid w:val="0054156B"/>
    <w:rsid w:val="00582B63"/>
    <w:rsid w:val="00584253"/>
    <w:rsid w:val="005844D0"/>
    <w:rsid w:val="00590B59"/>
    <w:rsid w:val="00596B63"/>
    <w:rsid w:val="005A61C0"/>
    <w:rsid w:val="005B1D04"/>
    <w:rsid w:val="005B5964"/>
    <w:rsid w:val="005D7144"/>
    <w:rsid w:val="005E1C8C"/>
    <w:rsid w:val="005E7DB4"/>
    <w:rsid w:val="005F492E"/>
    <w:rsid w:val="0060410C"/>
    <w:rsid w:val="00605758"/>
    <w:rsid w:val="00605BA8"/>
    <w:rsid w:val="006238F5"/>
    <w:rsid w:val="00632864"/>
    <w:rsid w:val="00643728"/>
    <w:rsid w:val="006507FB"/>
    <w:rsid w:val="006572F3"/>
    <w:rsid w:val="006670B8"/>
    <w:rsid w:val="006709BB"/>
    <w:rsid w:val="00684BCF"/>
    <w:rsid w:val="00693D9D"/>
    <w:rsid w:val="0069666C"/>
    <w:rsid w:val="006A4E81"/>
    <w:rsid w:val="006A6A77"/>
    <w:rsid w:val="006A6CCC"/>
    <w:rsid w:val="006A6EE6"/>
    <w:rsid w:val="006D3433"/>
    <w:rsid w:val="006E0A14"/>
    <w:rsid w:val="006E24E6"/>
    <w:rsid w:val="006E412F"/>
    <w:rsid w:val="006F6240"/>
    <w:rsid w:val="006F62F8"/>
    <w:rsid w:val="00704574"/>
    <w:rsid w:val="00713B34"/>
    <w:rsid w:val="00717254"/>
    <w:rsid w:val="007249F5"/>
    <w:rsid w:val="007259A0"/>
    <w:rsid w:val="00733D8F"/>
    <w:rsid w:val="00736421"/>
    <w:rsid w:val="00744EF4"/>
    <w:rsid w:val="00773484"/>
    <w:rsid w:val="00777C6E"/>
    <w:rsid w:val="007823B2"/>
    <w:rsid w:val="007860C0"/>
    <w:rsid w:val="00793285"/>
    <w:rsid w:val="00794235"/>
    <w:rsid w:val="007A72A3"/>
    <w:rsid w:val="007B0BBB"/>
    <w:rsid w:val="007B7BC8"/>
    <w:rsid w:val="007C03E3"/>
    <w:rsid w:val="007C2C8A"/>
    <w:rsid w:val="007D0E1B"/>
    <w:rsid w:val="008041BE"/>
    <w:rsid w:val="00806DDF"/>
    <w:rsid w:val="008101B7"/>
    <w:rsid w:val="00810449"/>
    <w:rsid w:val="0081110B"/>
    <w:rsid w:val="00824CD4"/>
    <w:rsid w:val="00845912"/>
    <w:rsid w:val="008562C0"/>
    <w:rsid w:val="0086328A"/>
    <w:rsid w:val="00864BAF"/>
    <w:rsid w:val="0088793A"/>
    <w:rsid w:val="00897B7D"/>
    <w:rsid w:val="008B1D7D"/>
    <w:rsid w:val="008B4A0E"/>
    <w:rsid w:val="008C457E"/>
    <w:rsid w:val="008C6D67"/>
    <w:rsid w:val="008E3A59"/>
    <w:rsid w:val="008F1BE4"/>
    <w:rsid w:val="008F5FC8"/>
    <w:rsid w:val="00917422"/>
    <w:rsid w:val="009211F7"/>
    <w:rsid w:val="0092416B"/>
    <w:rsid w:val="009245D5"/>
    <w:rsid w:val="0095109E"/>
    <w:rsid w:val="0096092A"/>
    <w:rsid w:val="00962986"/>
    <w:rsid w:val="00964D40"/>
    <w:rsid w:val="00966780"/>
    <w:rsid w:val="009678C6"/>
    <w:rsid w:val="0097290B"/>
    <w:rsid w:val="00974467"/>
    <w:rsid w:val="00981460"/>
    <w:rsid w:val="00994AEE"/>
    <w:rsid w:val="009C1B96"/>
    <w:rsid w:val="009C246A"/>
    <w:rsid w:val="009C5215"/>
    <w:rsid w:val="009C5A99"/>
    <w:rsid w:val="009D5AFE"/>
    <w:rsid w:val="009D739E"/>
    <w:rsid w:val="009E19AE"/>
    <w:rsid w:val="009F4968"/>
    <w:rsid w:val="009F6283"/>
    <w:rsid w:val="00A1615F"/>
    <w:rsid w:val="00A20BF0"/>
    <w:rsid w:val="00A31942"/>
    <w:rsid w:val="00A37E7D"/>
    <w:rsid w:val="00A433FA"/>
    <w:rsid w:val="00A44140"/>
    <w:rsid w:val="00A50FE6"/>
    <w:rsid w:val="00A629A5"/>
    <w:rsid w:val="00A65BD5"/>
    <w:rsid w:val="00A71013"/>
    <w:rsid w:val="00A929F3"/>
    <w:rsid w:val="00AA4548"/>
    <w:rsid w:val="00AA6752"/>
    <w:rsid w:val="00AB4B27"/>
    <w:rsid w:val="00AB63EC"/>
    <w:rsid w:val="00AD2A93"/>
    <w:rsid w:val="00AE34BF"/>
    <w:rsid w:val="00AE3CBA"/>
    <w:rsid w:val="00B010F8"/>
    <w:rsid w:val="00B162EB"/>
    <w:rsid w:val="00B20FB0"/>
    <w:rsid w:val="00B26ED5"/>
    <w:rsid w:val="00B31D47"/>
    <w:rsid w:val="00B33DA7"/>
    <w:rsid w:val="00B3786C"/>
    <w:rsid w:val="00B5446C"/>
    <w:rsid w:val="00B54C8A"/>
    <w:rsid w:val="00B603B4"/>
    <w:rsid w:val="00B67297"/>
    <w:rsid w:val="00B7052F"/>
    <w:rsid w:val="00B71665"/>
    <w:rsid w:val="00B7562B"/>
    <w:rsid w:val="00B84923"/>
    <w:rsid w:val="00B9392A"/>
    <w:rsid w:val="00B96856"/>
    <w:rsid w:val="00BA1B02"/>
    <w:rsid w:val="00BA502A"/>
    <w:rsid w:val="00BB25AA"/>
    <w:rsid w:val="00BC3D5F"/>
    <w:rsid w:val="00BD1E89"/>
    <w:rsid w:val="00BD3C2E"/>
    <w:rsid w:val="00BE0222"/>
    <w:rsid w:val="00BE7127"/>
    <w:rsid w:val="00BF333A"/>
    <w:rsid w:val="00C02347"/>
    <w:rsid w:val="00C223FB"/>
    <w:rsid w:val="00C43EB4"/>
    <w:rsid w:val="00C52FCC"/>
    <w:rsid w:val="00C55C81"/>
    <w:rsid w:val="00C601A6"/>
    <w:rsid w:val="00C602B2"/>
    <w:rsid w:val="00C71FDE"/>
    <w:rsid w:val="00C859AA"/>
    <w:rsid w:val="00C9612A"/>
    <w:rsid w:val="00CA4CDD"/>
    <w:rsid w:val="00CB213F"/>
    <w:rsid w:val="00CC0B25"/>
    <w:rsid w:val="00CD0D59"/>
    <w:rsid w:val="00CD65B7"/>
    <w:rsid w:val="00CE4772"/>
    <w:rsid w:val="00CF1E6A"/>
    <w:rsid w:val="00D00099"/>
    <w:rsid w:val="00D04BE9"/>
    <w:rsid w:val="00D04C40"/>
    <w:rsid w:val="00D15EA8"/>
    <w:rsid w:val="00D30813"/>
    <w:rsid w:val="00D3649F"/>
    <w:rsid w:val="00D415FF"/>
    <w:rsid w:val="00D42DA7"/>
    <w:rsid w:val="00D43767"/>
    <w:rsid w:val="00D44A86"/>
    <w:rsid w:val="00D50CA1"/>
    <w:rsid w:val="00D56134"/>
    <w:rsid w:val="00D66CF4"/>
    <w:rsid w:val="00D704E3"/>
    <w:rsid w:val="00D74BF0"/>
    <w:rsid w:val="00D759F5"/>
    <w:rsid w:val="00D7730F"/>
    <w:rsid w:val="00D83274"/>
    <w:rsid w:val="00D84185"/>
    <w:rsid w:val="00DA1E9F"/>
    <w:rsid w:val="00DA45E4"/>
    <w:rsid w:val="00DA5F9E"/>
    <w:rsid w:val="00DA700E"/>
    <w:rsid w:val="00DC7BC5"/>
    <w:rsid w:val="00DD2F80"/>
    <w:rsid w:val="00DE6CF0"/>
    <w:rsid w:val="00E01D04"/>
    <w:rsid w:val="00E109F2"/>
    <w:rsid w:val="00E11369"/>
    <w:rsid w:val="00E438DD"/>
    <w:rsid w:val="00E53CE8"/>
    <w:rsid w:val="00E5787F"/>
    <w:rsid w:val="00E722DC"/>
    <w:rsid w:val="00E7793C"/>
    <w:rsid w:val="00E806A9"/>
    <w:rsid w:val="00E814B8"/>
    <w:rsid w:val="00E83449"/>
    <w:rsid w:val="00E85299"/>
    <w:rsid w:val="00E90475"/>
    <w:rsid w:val="00E94AD1"/>
    <w:rsid w:val="00E973B9"/>
    <w:rsid w:val="00EA0768"/>
    <w:rsid w:val="00EA25AD"/>
    <w:rsid w:val="00EC043D"/>
    <w:rsid w:val="00EC1BEF"/>
    <w:rsid w:val="00ED05E7"/>
    <w:rsid w:val="00ED3898"/>
    <w:rsid w:val="00ED76B2"/>
    <w:rsid w:val="00EE1331"/>
    <w:rsid w:val="00EF3730"/>
    <w:rsid w:val="00EF3E19"/>
    <w:rsid w:val="00EF45C6"/>
    <w:rsid w:val="00EF46CC"/>
    <w:rsid w:val="00EF70CC"/>
    <w:rsid w:val="00F01CE3"/>
    <w:rsid w:val="00F06AE9"/>
    <w:rsid w:val="00F070B4"/>
    <w:rsid w:val="00F071B8"/>
    <w:rsid w:val="00F11B50"/>
    <w:rsid w:val="00F16477"/>
    <w:rsid w:val="00F256AD"/>
    <w:rsid w:val="00F30D22"/>
    <w:rsid w:val="00F35D9B"/>
    <w:rsid w:val="00F40219"/>
    <w:rsid w:val="00F503DA"/>
    <w:rsid w:val="00F52113"/>
    <w:rsid w:val="00F541F4"/>
    <w:rsid w:val="00F65C9F"/>
    <w:rsid w:val="00F71C12"/>
    <w:rsid w:val="00F76142"/>
    <w:rsid w:val="00F81B47"/>
    <w:rsid w:val="00FA1622"/>
    <w:rsid w:val="00FA3A24"/>
    <w:rsid w:val="00FA603D"/>
    <w:rsid w:val="00FB0EE9"/>
    <w:rsid w:val="00FB761F"/>
    <w:rsid w:val="00FC79A8"/>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50B8AD5-A201-4D05-9240-1FEC2833D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spacing w:after="60" w:line="240" w:lineRule="auto"/>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3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paragraph" w:styleId="BodyText2">
    <w:name w:val="Body Text 2"/>
    <w:basedOn w:val="Normal"/>
    <w:link w:val="BodyText2Char"/>
    <w:semiHidden/>
    <w:unhideWhenUsed/>
    <w:rsid w:val="008041BE"/>
    <w:pPr>
      <w:spacing w:line="240" w:lineRule="auto"/>
      <w:jc w:val="both"/>
    </w:pPr>
    <w:rPr>
      <w:rFonts w:ascii="Times New Roman" w:hAnsi="Times New Roman" w:cs="Times New Roman"/>
      <w:bCs w:val="0"/>
      <w:kern w:val="0"/>
      <w:sz w:val="24"/>
      <w:szCs w:val="20"/>
    </w:rPr>
  </w:style>
  <w:style w:type="character" w:customStyle="1" w:styleId="BodyText2Char">
    <w:name w:val="Body Text 2 Char"/>
    <w:basedOn w:val="DefaultParagraphFont"/>
    <w:link w:val="BodyText2"/>
    <w:semiHidden/>
    <w:rsid w:val="008041BE"/>
    <w:rPr>
      <w:rFonts w:ascii="Times New Roman" w:eastAsia="Times New Roman" w:hAnsi="Times New Roman" w:cs="Times New Roman"/>
      <w:sz w:val="24"/>
      <w:szCs w:val="20"/>
    </w:rPr>
  </w:style>
  <w:style w:type="paragraph" w:styleId="Caption">
    <w:name w:val="caption"/>
    <w:basedOn w:val="Normal"/>
    <w:next w:val="Normal"/>
    <w:uiPriority w:val="35"/>
    <w:unhideWhenUsed/>
    <w:qFormat/>
    <w:rsid w:val="00E53CE8"/>
    <w:pPr>
      <w:spacing w:after="200" w:line="240" w:lineRule="auto"/>
    </w:pPr>
    <w:rPr>
      <w:rFonts w:ascii="Times New Roman" w:eastAsiaTheme="minorHAnsi" w:hAnsi="Times New Roman" w:cstheme="minorBidi"/>
      <w:bCs w:val="0"/>
      <w:i/>
      <w:iCs/>
      <w:color w:val="1F497D" w:themeColor="text2"/>
      <w:kern w:val="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3068527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11937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59868E-F93B-4E60-8769-0E731B8D1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536</Words>
  <Characters>2015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Zeik</dc:creator>
  <cp:lastModifiedBy>Barnes, MaDonna</cp:lastModifiedBy>
  <cp:revision>2</cp:revision>
  <cp:lastPrinted>2018-11-14T20:15:00Z</cp:lastPrinted>
  <dcterms:created xsi:type="dcterms:W3CDTF">2018-11-28T20:24:00Z</dcterms:created>
  <dcterms:modified xsi:type="dcterms:W3CDTF">2018-11-28T20:24:00Z</dcterms:modified>
</cp:coreProperties>
</file>